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6128" w14:textId="20E4EF32" w:rsidR="00DF5354" w:rsidRPr="005678D0" w:rsidRDefault="00021314" w:rsidP="005E7C22">
      <w:pPr>
        <w:spacing w:before="100" w:beforeAutospacing="1" w:after="100" w:afterAutospacing="1"/>
        <w:rPr>
          <w:rFonts w:ascii="Times New Roman" w:hAnsi="Times New Roman" w:cs="Times New Roman"/>
          <w:b/>
          <w:sz w:val="24"/>
          <w:szCs w:val="24"/>
        </w:rPr>
      </w:pPr>
      <w:r w:rsidRPr="005678D0">
        <w:rPr>
          <w:rFonts w:ascii="Times New Roman" w:hAnsi="Times New Roman" w:cs="Times New Roman"/>
          <w:b/>
          <w:sz w:val="24"/>
          <w:szCs w:val="24"/>
        </w:rPr>
        <w:t>Minutes of</w:t>
      </w:r>
      <w:r w:rsidR="00AB4E88">
        <w:rPr>
          <w:rFonts w:ascii="Times New Roman" w:hAnsi="Times New Roman" w:cs="Times New Roman"/>
          <w:b/>
          <w:sz w:val="24"/>
          <w:szCs w:val="24"/>
        </w:rPr>
        <w:t xml:space="preserve"> the Northampton County School</w:t>
      </w:r>
      <w:r w:rsidR="00115C0F">
        <w:rPr>
          <w:rFonts w:ascii="Times New Roman" w:hAnsi="Times New Roman" w:cs="Times New Roman"/>
          <w:b/>
          <w:sz w:val="24"/>
          <w:szCs w:val="24"/>
        </w:rPr>
        <w:t xml:space="preserve"> Board </w:t>
      </w:r>
      <w:r w:rsidR="00626B2F">
        <w:rPr>
          <w:rFonts w:ascii="Times New Roman" w:hAnsi="Times New Roman" w:cs="Times New Roman"/>
          <w:b/>
          <w:sz w:val="24"/>
          <w:szCs w:val="24"/>
        </w:rPr>
        <w:t>–</w:t>
      </w:r>
      <w:r w:rsidRPr="005678D0">
        <w:rPr>
          <w:rFonts w:ascii="Times New Roman" w:hAnsi="Times New Roman" w:cs="Times New Roman"/>
          <w:b/>
          <w:sz w:val="24"/>
          <w:szCs w:val="24"/>
        </w:rPr>
        <w:t xml:space="preserve"> </w:t>
      </w:r>
      <w:r w:rsidR="007C0A39">
        <w:rPr>
          <w:rFonts w:ascii="Times New Roman" w:hAnsi="Times New Roman" w:cs="Times New Roman"/>
          <w:b/>
          <w:sz w:val="24"/>
          <w:szCs w:val="24"/>
        </w:rPr>
        <w:t xml:space="preserve">Special </w:t>
      </w:r>
      <w:r w:rsidR="00F837D5">
        <w:rPr>
          <w:rFonts w:ascii="Times New Roman" w:hAnsi="Times New Roman" w:cs="Times New Roman"/>
          <w:b/>
          <w:sz w:val="24"/>
          <w:szCs w:val="24"/>
        </w:rPr>
        <w:t>Work</w:t>
      </w:r>
      <w:r w:rsidR="001F6EDE">
        <w:rPr>
          <w:rFonts w:ascii="Times New Roman" w:hAnsi="Times New Roman" w:cs="Times New Roman"/>
          <w:b/>
          <w:sz w:val="24"/>
          <w:szCs w:val="24"/>
        </w:rPr>
        <w:t xml:space="preserve"> </w:t>
      </w:r>
      <w:r w:rsidR="001263E6">
        <w:rPr>
          <w:rFonts w:ascii="Times New Roman" w:hAnsi="Times New Roman" w:cs="Times New Roman"/>
          <w:b/>
          <w:sz w:val="24"/>
          <w:szCs w:val="24"/>
        </w:rPr>
        <w:t xml:space="preserve">Session </w:t>
      </w:r>
      <w:r w:rsidR="00AE73B2">
        <w:rPr>
          <w:rFonts w:ascii="Times New Roman" w:hAnsi="Times New Roman" w:cs="Times New Roman"/>
          <w:b/>
          <w:sz w:val="24"/>
          <w:szCs w:val="24"/>
        </w:rPr>
        <w:t>m</w:t>
      </w:r>
      <w:r w:rsidR="00C52935" w:rsidRPr="005678D0">
        <w:rPr>
          <w:rFonts w:ascii="Times New Roman" w:hAnsi="Times New Roman" w:cs="Times New Roman"/>
          <w:b/>
          <w:sz w:val="24"/>
          <w:szCs w:val="24"/>
        </w:rPr>
        <w:t>eeting</w:t>
      </w:r>
      <w:r w:rsidRPr="005678D0">
        <w:rPr>
          <w:rFonts w:ascii="Times New Roman" w:hAnsi="Times New Roman" w:cs="Times New Roman"/>
          <w:b/>
          <w:sz w:val="24"/>
          <w:szCs w:val="24"/>
        </w:rPr>
        <w:t xml:space="preserve"> </w:t>
      </w:r>
      <w:r w:rsidR="004D2545">
        <w:rPr>
          <w:rFonts w:ascii="Times New Roman" w:hAnsi="Times New Roman" w:cs="Times New Roman"/>
          <w:b/>
          <w:sz w:val="24"/>
          <w:szCs w:val="24"/>
        </w:rPr>
        <w:t xml:space="preserve">held </w:t>
      </w:r>
      <w:r w:rsidR="00AB4E88">
        <w:rPr>
          <w:rFonts w:ascii="Times New Roman" w:hAnsi="Times New Roman" w:cs="Times New Roman"/>
          <w:b/>
          <w:sz w:val="24"/>
          <w:szCs w:val="24"/>
        </w:rPr>
        <w:t xml:space="preserve">on </w:t>
      </w:r>
      <w:r w:rsidR="00AA105C">
        <w:rPr>
          <w:rFonts w:ascii="Times New Roman" w:hAnsi="Times New Roman" w:cs="Times New Roman"/>
          <w:b/>
          <w:sz w:val="24"/>
          <w:szCs w:val="24"/>
        </w:rPr>
        <w:t>T</w:t>
      </w:r>
      <w:r w:rsidR="008F3965">
        <w:rPr>
          <w:rFonts w:ascii="Times New Roman" w:hAnsi="Times New Roman" w:cs="Times New Roman"/>
          <w:b/>
          <w:sz w:val="24"/>
          <w:szCs w:val="24"/>
        </w:rPr>
        <w:t>hursday</w:t>
      </w:r>
      <w:r w:rsidR="00BE0014">
        <w:rPr>
          <w:rFonts w:ascii="Times New Roman" w:hAnsi="Times New Roman" w:cs="Times New Roman"/>
          <w:b/>
          <w:sz w:val="24"/>
          <w:szCs w:val="24"/>
        </w:rPr>
        <w:t xml:space="preserve">, </w:t>
      </w:r>
      <w:r w:rsidR="008F3965">
        <w:rPr>
          <w:rFonts w:ascii="Times New Roman" w:hAnsi="Times New Roman" w:cs="Times New Roman"/>
          <w:b/>
          <w:sz w:val="24"/>
          <w:szCs w:val="24"/>
        </w:rPr>
        <w:t>June</w:t>
      </w:r>
      <w:r w:rsidR="001F713D">
        <w:rPr>
          <w:rFonts w:ascii="Times New Roman" w:hAnsi="Times New Roman" w:cs="Times New Roman"/>
          <w:b/>
          <w:sz w:val="24"/>
          <w:szCs w:val="24"/>
        </w:rPr>
        <w:t xml:space="preserve"> 9</w:t>
      </w:r>
      <w:r w:rsidR="0066589A">
        <w:rPr>
          <w:rFonts w:ascii="Times New Roman" w:hAnsi="Times New Roman" w:cs="Times New Roman"/>
          <w:b/>
          <w:sz w:val="24"/>
          <w:szCs w:val="24"/>
        </w:rPr>
        <w:t>,</w:t>
      </w:r>
      <w:r w:rsidR="00D12E86">
        <w:rPr>
          <w:rFonts w:ascii="Times New Roman" w:hAnsi="Times New Roman" w:cs="Times New Roman"/>
          <w:b/>
          <w:sz w:val="24"/>
          <w:szCs w:val="24"/>
        </w:rPr>
        <w:t xml:space="preserve"> </w:t>
      </w:r>
      <w:r w:rsidRPr="005678D0">
        <w:rPr>
          <w:rFonts w:ascii="Times New Roman" w:hAnsi="Times New Roman" w:cs="Times New Roman"/>
          <w:b/>
          <w:sz w:val="24"/>
          <w:szCs w:val="24"/>
        </w:rPr>
        <w:t>20</w:t>
      </w:r>
      <w:r w:rsidR="00AB4E88">
        <w:rPr>
          <w:rFonts w:ascii="Times New Roman" w:hAnsi="Times New Roman" w:cs="Times New Roman"/>
          <w:b/>
          <w:sz w:val="24"/>
          <w:szCs w:val="24"/>
        </w:rPr>
        <w:t>2</w:t>
      </w:r>
      <w:r w:rsidR="007C0AB8">
        <w:rPr>
          <w:rFonts w:ascii="Times New Roman" w:hAnsi="Times New Roman" w:cs="Times New Roman"/>
          <w:b/>
          <w:sz w:val="24"/>
          <w:szCs w:val="24"/>
        </w:rPr>
        <w:t>2</w:t>
      </w:r>
      <w:r w:rsidR="00AE73B2">
        <w:rPr>
          <w:rFonts w:ascii="Times New Roman" w:hAnsi="Times New Roman" w:cs="Times New Roman"/>
          <w:b/>
          <w:sz w:val="24"/>
          <w:szCs w:val="24"/>
        </w:rPr>
        <w:t xml:space="preserve"> </w:t>
      </w:r>
      <w:r w:rsidR="00AB4E88">
        <w:rPr>
          <w:rFonts w:ascii="Times New Roman" w:hAnsi="Times New Roman" w:cs="Times New Roman"/>
          <w:b/>
          <w:sz w:val="24"/>
          <w:szCs w:val="24"/>
        </w:rPr>
        <w:t>–</w:t>
      </w:r>
      <w:r w:rsidR="007C0AB8">
        <w:rPr>
          <w:rFonts w:ascii="Times New Roman" w:hAnsi="Times New Roman" w:cs="Times New Roman"/>
          <w:b/>
          <w:sz w:val="24"/>
          <w:szCs w:val="24"/>
        </w:rPr>
        <w:t xml:space="preserve"> </w:t>
      </w:r>
      <w:r w:rsidR="00F16221">
        <w:rPr>
          <w:rFonts w:ascii="Times New Roman" w:hAnsi="Times New Roman" w:cs="Times New Roman"/>
          <w:b/>
          <w:sz w:val="24"/>
          <w:szCs w:val="24"/>
        </w:rPr>
        <w:t>5:</w:t>
      </w:r>
      <w:r w:rsidR="001F713D">
        <w:rPr>
          <w:rFonts w:ascii="Times New Roman" w:hAnsi="Times New Roman" w:cs="Times New Roman"/>
          <w:b/>
          <w:sz w:val="24"/>
          <w:szCs w:val="24"/>
        </w:rPr>
        <w:t>3</w:t>
      </w:r>
      <w:r w:rsidR="00F837D5">
        <w:rPr>
          <w:rFonts w:ascii="Times New Roman" w:hAnsi="Times New Roman" w:cs="Times New Roman"/>
          <w:b/>
          <w:sz w:val="24"/>
          <w:szCs w:val="24"/>
        </w:rPr>
        <w:t>0</w:t>
      </w:r>
      <w:r w:rsidR="00AA105C">
        <w:rPr>
          <w:rFonts w:ascii="Times New Roman" w:hAnsi="Times New Roman" w:cs="Times New Roman"/>
          <w:b/>
          <w:sz w:val="24"/>
          <w:szCs w:val="24"/>
        </w:rPr>
        <w:t xml:space="preserve"> pm to be </w:t>
      </w:r>
      <w:r w:rsidR="001F6EDE">
        <w:rPr>
          <w:rFonts w:ascii="Times New Roman" w:hAnsi="Times New Roman" w:cs="Times New Roman"/>
          <w:b/>
          <w:sz w:val="24"/>
          <w:szCs w:val="24"/>
        </w:rPr>
        <w:t>held</w:t>
      </w:r>
      <w:r w:rsidR="00681309">
        <w:rPr>
          <w:rFonts w:ascii="Times New Roman" w:hAnsi="Times New Roman" w:cs="Times New Roman"/>
          <w:b/>
          <w:sz w:val="24"/>
          <w:szCs w:val="24"/>
        </w:rPr>
        <w:t xml:space="preserve"> </w:t>
      </w:r>
      <w:r w:rsidR="00F16221">
        <w:rPr>
          <w:rFonts w:ascii="Times New Roman" w:hAnsi="Times New Roman" w:cs="Times New Roman"/>
          <w:b/>
          <w:sz w:val="24"/>
          <w:szCs w:val="24"/>
        </w:rPr>
        <w:t xml:space="preserve">at </w:t>
      </w:r>
      <w:r w:rsidR="001F713D">
        <w:rPr>
          <w:rFonts w:ascii="Times New Roman" w:hAnsi="Times New Roman" w:cs="Times New Roman"/>
          <w:b/>
          <w:sz w:val="24"/>
          <w:szCs w:val="24"/>
        </w:rPr>
        <w:t xml:space="preserve">Central Office Administration Bldg., located at 7207 Young Street, </w:t>
      </w:r>
      <w:proofErr w:type="spellStart"/>
      <w:r w:rsidR="001F713D">
        <w:rPr>
          <w:rFonts w:ascii="Times New Roman" w:hAnsi="Times New Roman" w:cs="Times New Roman"/>
          <w:b/>
          <w:sz w:val="24"/>
          <w:szCs w:val="24"/>
        </w:rPr>
        <w:t>Machipongo</w:t>
      </w:r>
      <w:proofErr w:type="spellEnd"/>
      <w:r w:rsidR="001F713D">
        <w:rPr>
          <w:rFonts w:ascii="Times New Roman" w:hAnsi="Times New Roman" w:cs="Times New Roman"/>
          <w:b/>
          <w:sz w:val="24"/>
          <w:szCs w:val="24"/>
        </w:rPr>
        <w:t>, Virginia 23405.</w:t>
      </w:r>
    </w:p>
    <w:p w14:paraId="1A5FA4C2" w14:textId="267BB168" w:rsidR="004D2545" w:rsidRDefault="007C0AB8" w:rsidP="00A67F27">
      <w:pPr>
        <w:spacing w:after="0"/>
        <w:rPr>
          <w:rFonts w:ascii="Times New Roman" w:hAnsi="Times New Roman" w:cs="Times New Roman"/>
          <w:sz w:val="24"/>
          <w:szCs w:val="24"/>
        </w:rPr>
      </w:pPr>
      <w:r>
        <w:rPr>
          <w:rFonts w:ascii="Times New Roman" w:hAnsi="Times New Roman" w:cs="Times New Roman"/>
          <w:sz w:val="24"/>
          <w:szCs w:val="24"/>
        </w:rPr>
        <w:t>Present:</w:t>
      </w:r>
      <w:r w:rsidR="00A67F27">
        <w:rPr>
          <w:rFonts w:ascii="Times New Roman" w:hAnsi="Times New Roman" w:cs="Times New Roman"/>
          <w:sz w:val="24"/>
          <w:szCs w:val="24"/>
        </w:rPr>
        <w:tab/>
      </w:r>
      <w:r w:rsidR="004D2545">
        <w:rPr>
          <w:rFonts w:ascii="Times New Roman" w:hAnsi="Times New Roman" w:cs="Times New Roman"/>
          <w:sz w:val="24"/>
          <w:szCs w:val="24"/>
        </w:rPr>
        <w:t>Ms. Liz Jones, Board Vice-Chairperson</w:t>
      </w:r>
    </w:p>
    <w:p w14:paraId="7FFE1636" w14:textId="2D41C883" w:rsidR="00C6550F" w:rsidRDefault="00326D3B" w:rsidP="004D2545">
      <w:pPr>
        <w:spacing w:after="0"/>
        <w:ind w:left="720" w:firstLine="720"/>
        <w:rPr>
          <w:rFonts w:ascii="Times New Roman" w:hAnsi="Times New Roman" w:cs="Times New Roman"/>
          <w:sz w:val="24"/>
          <w:szCs w:val="24"/>
        </w:rPr>
      </w:pPr>
      <w:r>
        <w:rPr>
          <w:rFonts w:ascii="Times New Roman" w:hAnsi="Times New Roman" w:cs="Times New Roman"/>
          <w:sz w:val="24"/>
          <w:szCs w:val="24"/>
        </w:rPr>
        <w:t>Mr. William Oakley</w:t>
      </w:r>
      <w:r w:rsidR="00AE0DBC">
        <w:rPr>
          <w:rFonts w:ascii="Times New Roman" w:hAnsi="Times New Roman" w:cs="Times New Roman"/>
          <w:sz w:val="24"/>
          <w:szCs w:val="24"/>
        </w:rPr>
        <w:t>, Board Member</w:t>
      </w:r>
    </w:p>
    <w:p w14:paraId="4FB621DB" w14:textId="30938903" w:rsidR="00FF07CC" w:rsidRDefault="00FF07CC" w:rsidP="00FF07CC">
      <w:pPr>
        <w:spacing w:after="0"/>
        <w:ind w:left="720" w:firstLine="720"/>
        <w:rPr>
          <w:rFonts w:ascii="Times New Roman" w:hAnsi="Times New Roman" w:cs="Times New Roman"/>
          <w:sz w:val="24"/>
          <w:szCs w:val="24"/>
        </w:rPr>
      </w:pPr>
      <w:r>
        <w:rPr>
          <w:rFonts w:ascii="Times New Roman" w:hAnsi="Times New Roman" w:cs="Times New Roman"/>
          <w:sz w:val="24"/>
          <w:szCs w:val="24"/>
        </w:rPr>
        <w:t>Ms. Helene Doughty, Board Member</w:t>
      </w:r>
    </w:p>
    <w:p w14:paraId="079C4F4B" w14:textId="6D480C8A" w:rsidR="004D2545" w:rsidRDefault="004B3E46" w:rsidP="004B3E46">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Ms. Jo Ann </w:t>
      </w:r>
      <w:proofErr w:type="spellStart"/>
      <w:r>
        <w:rPr>
          <w:rFonts w:ascii="Times New Roman" w:hAnsi="Times New Roman" w:cs="Times New Roman"/>
          <w:sz w:val="24"/>
          <w:szCs w:val="24"/>
        </w:rPr>
        <w:t>Molera</w:t>
      </w:r>
      <w:proofErr w:type="spellEnd"/>
      <w:r>
        <w:rPr>
          <w:rFonts w:ascii="Times New Roman" w:hAnsi="Times New Roman" w:cs="Times New Roman"/>
          <w:sz w:val="24"/>
          <w:szCs w:val="24"/>
        </w:rPr>
        <w:t>, Board Member</w:t>
      </w:r>
    </w:p>
    <w:p w14:paraId="38525BBA" w14:textId="553D4C3A" w:rsidR="006B1DDC" w:rsidRDefault="006B1DDC" w:rsidP="006B1DDC">
      <w:pPr>
        <w:spacing w:after="0"/>
        <w:ind w:left="720" w:firstLine="720"/>
        <w:rPr>
          <w:rFonts w:ascii="Times New Roman" w:hAnsi="Times New Roman" w:cs="Times New Roman"/>
          <w:sz w:val="24"/>
          <w:szCs w:val="24"/>
        </w:rPr>
      </w:pPr>
      <w:r>
        <w:rPr>
          <w:rFonts w:ascii="Times New Roman" w:hAnsi="Times New Roman" w:cs="Times New Roman"/>
          <w:sz w:val="24"/>
          <w:szCs w:val="24"/>
        </w:rPr>
        <w:t>Ms. Karen Pitt, Board Clerk</w:t>
      </w:r>
    </w:p>
    <w:p w14:paraId="2BA22616" w14:textId="2ECF3521" w:rsidR="00E036FB" w:rsidRDefault="00E036FB" w:rsidP="006B1DDC">
      <w:pPr>
        <w:spacing w:after="0"/>
        <w:ind w:left="720" w:firstLine="720"/>
        <w:rPr>
          <w:rFonts w:ascii="Times New Roman" w:hAnsi="Times New Roman" w:cs="Times New Roman"/>
          <w:sz w:val="24"/>
          <w:szCs w:val="24"/>
        </w:rPr>
      </w:pPr>
      <w:r>
        <w:rPr>
          <w:rFonts w:ascii="Times New Roman" w:hAnsi="Times New Roman" w:cs="Times New Roman"/>
          <w:sz w:val="24"/>
          <w:szCs w:val="24"/>
        </w:rPr>
        <w:t>Mr. Charles Lawrence, Superintendent of Schools</w:t>
      </w:r>
    </w:p>
    <w:p w14:paraId="5E360CE7" w14:textId="5B2A277B" w:rsidR="00E036FB" w:rsidRDefault="00E036FB" w:rsidP="006B1DDC">
      <w:pPr>
        <w:spacing w:after="0"/>
        <w:ind w:left="720" w:firstLine="720"/>
        <w:rPr>
          <w:rFonts w:ascii="Times New Roman" w:hAnsi="Times New Roman" w:cs="Times New Roman"/>
          <w:sz w:val="24"/>
          <w:szCs w:val="24"/>
        </w:rPr>
      </w:pPr>
      <w:r>
        <w:rPr>
          <w:rFonts w:ascii="Times New Roman" w:hAnsi="Times New Roman" w:cs="Times New Roman"/>
          <w:sz w:val="24"/>
          <w:szCs w:val="24"/>
        </w:rPr>
        <w:t>Ms. Jaime Cole, Associate Superintendent</w:t>
      </w:r>
    </w:p>
    <w:p w14:paraId="7B3971B9" w14:textId="03C6A5ED" w:rsidR="00E036FB" w:rsidRDefault="00E036FB" w:rsidP="006B1DDC">
      <w:pPr>
        <w:spacing w:after="0"/>
        <w:ind w:left="720" w:firstLine="720"/>
        <w:rPr>
          <w:rFonts w:ascii="Times New Roman" w:hAnsi="Times New Roman" w:cs="Times New Roman"/>
          <w:sz w:val="24"/>
          <w:szCs w:val="24"/>
        </w:rPr>
      </w:pPr>
      <w:r>
        <w:rPr>
          <w:rFonts w:ascii="Times New Roman" w:hAnsi="Times New Roman" w:cs="Times New Roman"/>
          <w:sz w:val="24"/>
          <w:szCs w:val="24"/>
        </w:rPr>
        <w:t>Ms. Brook Thomas, Chief Financial Officer</w:t>
      </w:r>
    </w:p>
    <w:p w14:paraId="24BA4FEF" w14:textId="77777777" w:rsidR="004B3E46" w:rsidRDefault="004B3E46" w:rsidP="004B3E46">
      <w:pPr>
        <w:spacing w:after="0"/>
        <w:rPr>
          <w:rFonts w:ascii="Times New Roman" w:hAnsi="Times New Roman" w:cs="Times New Roman"/>
          <w:sz w:val="24"/>
          <w:szCs w:val="24"/>
        </w:rPr>
      </w:pPr>
    </w:p>
    <w:p w14:paraId="40CA1EF5" w14:textId="62B7F766" w:rsidR="00A67F27" w:rsidRDefault="004B3E46" w:rsidP="006D6327">
      <w:pPr>
        <w:spacing w:after="0"/>
        <w:rPr>
          <w:rFonts w:ascii="Times New Roman" w:hAnsi="Times New Roman" w:cs="Times New Roman"/>
          <w:sz w:val="24"/>
          <w:szCs w:val="24"/>
        </w:rPr>
      </w:pPr>
      <w:r>
        <w:rPr>
          <w:rFonts w:ascii="Times New Roman" w:hAnsi="Times New Roman" w:cs="Times New Roman"/>
          <w:sz w:val="24"/>
          <w:szCs w:val="24"/>
        </w:rPr>
        <w:t>Absent</w:t>
      </w:r>
      <w:r w:rsidR="00BA1349">
        <w:rPr>
          <w:rFonts w:ascii="Times New Roman" w:hAnsi="Times New Roman" w:cs="Times New Roman"/>
          <w:sz w:val="24"/>
          <w:szCs w:val="24"/>
        </w:rPr>
        <w:t>:</w:t>
      </w:r>
      <w:r w:rsidR="00BA1349">
        <w:rPr>
          <w:rFonts w:ascii="Times New Roman" w:hAnsi="Times New Roman" w:cs="Times New Roman"/>
          <w:sz w:val="24"/>
          <w:szCs w:val="24"/>
        </w:rPr>
        <w:tab/>
      </w:r>
      <w:r w:rsidR="00A67F27">
        <w:rPr>
          <w:rFonts w:ascii="Times New Roman" w:hAnsi="Times New Roman" w:cs="Times New Roman"/>
          <w:sz w:val="24"/>
          <w:szCs w:val="24"/>
        </w:rPr>
        <w:t>Ms. Charlena Jones, Board Chairperson</w:t>
      </w:r>
    </w:p>
    <w:p w14:paraId="7F566037" w14:textId="317F4C88" w:rsidR="00FF07CC" w:rsidRDefault="00FF07CC" w:rsidP="00FF07C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Ms. Jill </w:t>
      </w:r>
      <w:proofErr w:type="spellStart"/>
      <w:r>
        <w:rPr>
          <w:rFonts w:ascii="Times New Roman" w:hAnsi="Times New Roman" w:cs="Times New Roman"/>
          <w:sz w:val="24"/>
          <w:szCs w:val="24"/>
        </w:rPr>
        <w:t>Bieri</w:t>
      </w:r>
      <w:proofErr w:type="spellEnd"/>
      <w:r>
        <w:rPr>
          <w:rFonts w:ascii="Times New Roman" w:hAnsi="Times New Roman" w:cs="Times New Roman"/>
          <w:sz w:val="24"/>
          <w:szCs w:val="24"/>
        </w:rPr>
        <w:t>, Board Member</w:t>
      </w:r>
    </w:p>
    <w:p w14:paraId="65F456D9" w14:textId="77777777" w:rsidR="00AA1583" w:rsidRDefault="00AA1583" w:rsidP="00AA1583">
      <w:pPr>
        <w:spacing w:after="0"/>
        <w:ind w:left="720" w:firstLine="720"/>
        <w:rPr>
          <w:rFonts w:ascii="Times New Roman" w:hAnsi="Times New Roman" w:cs="Times New Roman"/>
          <w:sz w:val="24"/>
          <w:szCs w:val="24"/>
        </w:rPr>
      </w:pPr>
      <w:r>
        <w:rPr>
          <w:rFonts w:ascii="Times New Roman" w:hAnsi="Times New Roman" w:cs="Times New Roman"/>
          <w:sz w:val="24"/>
          <w:szCs w:val="24"/>
        </w:rPr>
        <w:t>Ms. Betty Borden, Board Member</w:t>
      </w:r>
    </w:p>
    <w:p w14:paraId="3BC220CF" w14:textId="6ECDB1F4" w:rsidR="00BA1349" w:rsidRDefault="00BA1349" w:rsidP="009F68A9">
      <w:pPr>
        <w:spacing w:after="0"/>
        <w:rPr>
          <w:rFonts w:ascii="Times New Roman" w:hAnsi="Times New Roman" w:cs="Times New Roman"/>
          <w:b/>
          <w:bCs/>
          <w:sz w:val="24"/>
          <w:szCs w:val="24"/>
          <w:u w:val="single"/>
        </w:rPr>
      </w:pPr>
    </w:p>
    <w:p w14:paraId="36340ED5" w14:textId="4491DEEC" w:rsidR="00AA1583" w:rsidRDefault="00BA1349" w:rsidP="009F68A9">
      <w:pPr>
        <w:spacing w:after="0"/>
        <w:rPr>
          <w:rFonts w:ascii="Times New Roman" w:hAnsi="Times New Roman" w:cs="Times New Roman"/>
          <w:sz w:val="24"/>
          <w:szCs w:val="24"/>
        </w:rPr>
      </w:pPr>
      <w:r w:rsidRPr="00BA1349">
        <w:rPr>
          <w:rFonts w:ascii="Times New Roman" w:hAnsi="Times New Roman" w:cs="Times New Roman"/>
          <w:sz w:val="24"/>
          <w:szCs w:val="24"/>
        </w:rPr>
        <w:t xml:space="preserve">Board </w:t>
      </w:r>
      <w:r w:rsidR="00A67F27">
        <w:rPr>
          <w:rFonts w:ascii="Times New Roman" w:hAnsi="Times New Roman" w:cs="Times New Roman"/>
          <w:sz w:val="24"/>
          <w:szCs w:val="24"/>
        </w:rPr>
        <w:t>Vice-chair</w:t>
      </w:r>
      <w:r w:rsidRPr="00BA1349">
        <w:rPr>
          <w:rFonts w:ascii="Times New Roman" w:hAnsi="Times New Roman" w:cs="Times New Roman"/>
          <w:sz w:val="24"/>
          <w:szCs w:val="24"/>
        </w:rPr>
        <w:t xml:space="preserve">, Ms. </w:t>
      </w:r>
      <w:r w:rsidR="00A67F27">
        <w:rPr>
          <w:rFonts w:ascii="Times New Roman" w:hAnsi="Times New Roman" w:cs="Times New Roman"/>
          <w:sz w:val="24"/>
          <w:szCs w:val="24"/>
        </w:rPr>
        <w:t>Liz</w:t>
      </w:r>
      <w:r w:rsidRPr="00BA1349">
        <w:rPr>
          <w:rFonts w:ascii="Times New Roman" w:hAnsi="Times New Roman" w:cs="Times New Roman"/>
          <w:sz w:val="24"/>
          <w:szCs w:val="24"/>
        </w:rPr>
        <w:t xml:space="preserve"> Jones called the meeting to order</w:t>
      </w:r>
      <w:r w:rsidR="00051DCA">
        <w:rPr>
          <w:rFonts w:ascii="Times New Roman" w:hAnsi="Times New Roman" w:cs="Times New Roman"/>
          <w:sz w:val="24"/>
          <w:szCs w:val="24"/>
        </w:rPr>
        <w:t xml:space="preserve"> and </w:t>
      </w:r>
      <w:r w:rsidR="00AA1583">
        <w:rPr>
          <w:rFonts w:ascii="Times New Roman" w:hAnsi="Times New Roman" w:cs="Times New Roman"/>
          <w:sz w:val="24"/>
          <w:szCs w:val="24"/>
        </w:rPr>
        <w:t>said the purpose of the meeting was to vote on and announce the new Superintendent of Schools. Ms. Jones continued and said there will be no comments taken during the meeting on the selection of the new Superintendent, but the public will have an opportunity to give comments at the upcoming regular meeting where comments are normally taken.</w:t>
      </w:r>
      <w:r w:rsidR="00D726EB">
        <w:rPr>
          <w:rFonts w:ascii="Times New Roman" w:hAnsi="Times New Roman" w:cs="Times New Roman"/>
          <w:sz w:val="24"/>
          <w:szCs w:val="24"/>
        </w:rPr>
        <w:t xml:space="preserve"> Ms. Jones apologized in advance for any confusion.</w:t>
      </w:r>
    </w:p>
    <w:p w14:paraId="2B21CD64" w14:textId="4AD13E02" w:rsidR="00D726EB" w:rsidRDefault="00D726EB" w:rsidP="009F68A9">
      <w:pPr>
        <w:spacing w:after="0"/>
        <w:rPr>
          <w:rFonts w:ascii="Times New Roman" w:hAnsi="Times New Roman" w:cs="Times New Roman"/>
          <w:sz w:val="24"/>
          <w:szCs w:val="24"/>
        </w:rPr>
      </w:pPr>
    </w:p>
    <w:p w14:paraId="5844B3E8" w14:textId="5F2088E8" w:rsidR="00D726EB" w:rsidRDefault="00D726EB" w:rsidP="009F68A9">
      <w:pPr>
        <w:spacing w:after="0"/>
        <w:rPr>
          <w:rFonts w:ascii="Times New Roman" w:hAnsi="Times New Roman" w:cs="Times New Roman"/>
          <w:sz w:val="24"/>
          <w:szCs w:val="24"/>
        </w:rPr>
      </w:pPr>
      <w:r>
        <w:rPr>
          <w:rFonts w:ascii="Times New Roman" w:hAnsi="Times New Roman" w:cs="Times New Roman"/>
          <w:sz w:val="24"/>
          <w:szCs w:val="24"/>
        </w:rPr>
        <w:t xml:space="preserve">Roll call vote by </w:t>
      </w:r>
      <w:r w:rsidR="00FE6CE2">
        <w:rPr>
          <w:rFonts w:ascii="Times New Roman" w:hAnsi="Times New Roman" w:cs="Times New Roman"/>
          <w:sz w:val="24"/>
          <w:szCs w:val="24"/>
        </w:rPr>
        <w:t xml:space="preserve">board clerk of board members present. </w:t>
      </w:r>
    </w:p>
    <w:p w14:paraId="7E311DCB" w14:textId="3D50FC11" w:rsidR="00FE6CE2" w:rsidRDefault="00FE6CE2" w:rsidP="009F68A9">
      <w:pPr>
        <w:spacing w:after="0"/>
        <w:rPr>
          <w:rFonts w:ascii="Times New Roman" w:hAnsi="Times New Roman" w:cs="Times New Roman"/>
          <w:sz w:val="24"/>
          <w:szCs w:val="24"/>
        </w:rPr>
      </w:pPr>
    </w:p>
    <w:p w14:paraId="66E2F3D0" w14:textId="65EB6C60" w:rsidR="00FE6CE2" w:rsidRDefault="00FE6CE2" w:rsidP="009F68A9">
      <w:pPr>
        <w:spacing w:after="0"/>
        <w:rPr>
          <w:rFonts w:ascii="Times New Roman" w:hAnsi="Times New Roman" w:cs="Times New Roman"/>
          <w:sz w:val="24"/>
          <w:szCs w:val="24"/>
        </w:rPr>
      </w:pPr>
      <w:r>
        <w:rPr>
          <w:rFonts w:ascii="Times New Roman" w:hAnsi="Times New Roman" w:cs="Times New Roman"/>
          <w:sz w:val="24"/>
          <w:szCs w:val="24"/>
        </w:rPr>
        <w:t xml:space="preserve">Vice-chair Liz Jones said the special meeting has been called tonight to </w:t>
      </w:r>
      <w:proofErr w:type="gramStart"/>
      <w:r>
        <w:rPr>
          <w:rFonts w:ascii="Times New Roman" w:hAnsi="Times New Roman" w:cs="Times New Roman"/>
          <w:sz w:val="24"/>
          <w:szCs w:val="24"/>
        </w:rPr>
        <w:t>take action</w:t>
      </w:r>
      <w:proofErr w:type="gramEnd"/>
      <w:r>
        <w:rPr>
          <w:rFonts w:ascii="Times New Roman" w:hAnsi="Times New Roman" w:cs="Times New Roman"/>
          <w:sz w:val="24"/>
          <w:szCs w:val="24"/>
        </w:rPr>
        <w:t xml:space="preserve"> on the hiring of the New Superintendent and then asked for a motion from the board to hire Ms. Jaime Cole as the New Superintendent of Northampton County Public Schools. </w:t>
      </w:r>
    </w:p>
    <w:p w14:paraId="71CB2ADA" w14:textId="1A37E4DC" w:rsidR="00FE6CE2" w:rsidRDefault="00FE6CE2" w:rsidP="009F68A9">
      <w:pPr>
        <w:spacing w:after="0"/>
        <w:rPr>
          <w:rFonts w:ascii="Times New Roman" w:hAnsi="Times New Roman" w:cs="Times New Roman"/>
          <w:sz w:val="24"/>
          <w:szCs w:val="24"/>
        </w:rPr>
      </w:pPr>
    </w:p>
    <w:p w14:paraId="6D53828B" w14:textId="13A98B26" w:rsidR="00FE6CE2" w:rsidRDefault="00FE6CE2" w:rsidP="009F68A9">
      <w:pPr>
        <w:spacing w:after="0"/>
        <w:rPr>
          <w:rFonts w:ascii="Times New Roman" w:hAnsi="Times New Roman" w:cs="Times New Roman"/>
          <w:sz w:val="24"/>
          <w:szCs w:val="24"/>
        </w:rPr>
      </w:pPr>
      <w:r>
        <w:rPr>
          <w:rFonts w:ascii="Times New Roman" w:hAnsi="Times New Roman" w:cs="Times New Roman"/>
          <w:sz w:val="24"/>
          <w:szCs w:val="24"/>
        </w:rPr>
        <w:t xml:space="preserve">Motion by Ms. Helene Doughty and seconded by Ms. Jo Ann </w:t>
      </w:r>
      <w:proofErr w:type="spellStart"/>
      <w:r>
        <w:rPr>
          <w:rFonts w:ascii="Times New Roman" w:hAnsi="Times New Roman" w:cs="Times New Roman"/>
          <w:sz w:val="24"/>
          <w:szCs w:val="24"/>
        </w:rPr>
        <w:t>Molera</w:t>
      </w:r>
      <w:proofErr w:type="spellEnd"/>
      <w:r>
        <w:rPr>
          <w:rFonts w:ascii="Times New Roman" w:hAnsi="Times New Roman" w:cs="Times New Roman"/>
          <w:sz w:val="24"/>
          <w:szCs w:val="24"/>
        </w:rPr>
        <w:t xml:space="preserve">. </w:t>
      </w:r>
    </w:p>
    <w:p w14:paraId="6A4BF656" w14:textId="7F3630A8" w:rsidR="00FE6CE2" w:rsidRDefault="00FE6CE2" w:rsidP="009F68A9">
      <w:pPr>
        <w:spacing w:after="0"/>
        <w:rPr>
          <w:rFonts w:ascii="Times New Roman" w:hAnsi="Times New Roman" w:cs="Times New Roman"/>
          <w:sz w:val="24"/>
          <w:szCs w:val="24"/>
        </w:rPr>
      </w:pPr>
    </w:p>
    <w:p w14:paraId="5CF5A10E" w14:textId="3F24B19C" w:rsidR="00FE6CE2" w:rsidRPr="00FE6CE2"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5A17C616" w14:textId="5D171687" w:rsidR="00FE6CE2" w:rsidRPr="00FE6CE2" w:rsidRDefault="00FE6CE2" w:rsidP="009F68A9">
      <w:pPr>
        <w:spacing w:after="0"/>
        <w:rPr>
          <w:rFonts w:ascii="Times New Roman" w:hAnsi="Times New Roman" w:cs="Times New Roman"/>
          <w:i/>
          <w:iCs/>
          <w:sz w:val="24"/>
          <w:szCs w:val="24"/>
        </w:rPr>
      </w:pPr>
    </w:p>
    <w:p w14:paraId="59C81F65" w14:textId="47ADA485" w:rsidR="00FE6CE2" w:rsidRPr="00FE6CE2"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 xml:space="preserve">Mr. Oakley said </w:t>
      </w:r>
      <w:proofErr w:type="gramStart"/>
      <w:r w:rsidRPr="00FE6CE2">
        <w:rPr>
          <w:rFonts w:ascii="Times New Roman" w:hAnsi="Times New Roman" w:cs="Times New Roman"/>
          <w:i/>
          <w:iCs/>
          <w:sz w:val="24"/>
          <w:szCs w:val="24"/>
        </w:rPr>
        <w:t>in light of</w:t>
      </w:r>
      <w:proofErr w:type="gramEnd"/>
      <w:r w:rsidRPr="00FE6CE2">
        <w:rPr>
          <w:rFonts w:ascii="Times New Roman" w:hAnsi="Times New Roman" w:cs="Times New Roman"/>
          <w:i/>
          <w:iCs/>
          <w:sz w:val="24"/>
          <w:szCs w:val="24"/>
        </w:rPr>
        <w:t xml:space="preserve"> the disagreement he has with the </w:t>
      </w:r>
      <w:r w:rsidR="00B332E2" w:rsidRPr="00FE6CE2">
        <w:rPr>
          <w:rFonts w:ascii="Times New Roman" w:hAnsi="Times New Roman" w:cs="Times New Roman"/>
          <w:i/>
          <w:iCs/>
          <w:sz w:val="24"/>
          <w:szCs w:val="24"/>
        </w:rPr>
        <w:t>contract;</w:t>
      </w:r>
      <w:r w:rsidRPr="00FE6CE2">
        <w:rPr>
          <w:rFonts w:ascii="Times New Roman" w:hAnsi="Times New Roman" w:cs="Times New Roman"/>
          <w:i/>
          <w:iCs/>
          <w:sz w:val="24"/>
          <w:szCs w:val="24"/>
        </w:rPr>
        <w:t xml:space="preserve"> he will have to</w:t>
      </w:r>
      <w:r w:rsidR="00B332E2">
        <w:rPr>
          <w:rFonts w:ascii="Times New Roman" w:hAnsi="Times New Roman" w:cs="Times New Roman"/>
          <w:i/>
          <w:iCs/>
          <w:sz w:val="24"/>
          <w:szCs w:val="24"/>
        </w:rPr>
        <w:t xml:space="preserve"> be</w:t>
      </w:r>
      <w:r w:rsidRPr="00FE6CE2">
        <w:rPr>
          <w:rFonts w:ascii="Times New Roman" w:hAnsi="Times New Roman" w:cs="Times New Roman"/>
          <w:i/>
          <w:iCs/>
          <w:sz w:val="24"/>
          <w:szCs w:val="24"/>
        </w:rPr>
        <w:t xml:space="preserve"> “no”</w:t>
      </w:r>
      <w:r w:rsidR="00B332E2">
        <w:rPr>
          <w:rFonts w:ascii="Times New Roman" w:hAnsi="Times New Roman" w:cs="Times New Roman"/>
          <w:i/>
          <w:iCs/>
          <w:sz w:val="24"/>
          <w:szCs w:val="24"/>
        </w:rPr>
        <w:t>.</w:t>
      </w:r>
    </w:p>
    <w:p w14:paraId="4AD44150" w14:textId="2BEDD425" w:rsidR="00FE6CE2" w:rsidRPr="00FE6CE2"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Ms. Helene Doughty voted yes.</w:t>
      </w:r>
    </w:p>
    <w:p w14:paraId="5DF0660F" w14:textId="3844AE0D" w:rsidR="00FE6CE2" w:rsidRPr="00FE6CE2"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 xml:space="preserve">Ms. Jo Ann </w:t>
      </w:r>
      <w:proofErr w:type="spellStart"/>
      <w:r w:rsidRPr="00FE6CE2">
        <w:rPr>
          <w:rFonts w:ascii="Times New Roman" w:hAnsi="Times New Roman" w:cs="Times New Roman"/>
          <w:i/>
          <w:iCs/>
          <w:sz w:val="24"/>
          <w:szCs w:val="24"/>
        </w:rPr>
        <w:t>Molera</w:t>
      </w:r>
      <w:proofErr w:type="spellEnd"/>
      <w:r w:rsidRPr="00FE6CE2">
        <w:rPr>
          <w:rFonts w:ascii="Times New Roman" w:hAnsi="Times New Roman" w:cs="Times New Roman"/>
          <w:i/>
          <w:iCs/>
          <w:sz w:val="24"/>
          <w:szCs w:val="24"/>
        </w:rPr>
        <w:t xml:space="preserve"> voted yes.</w:t>
      </w:r>
    </w:p>
    <w:p w14:paraId="3DD5ED8B" w14:textId="368AB5BD" w:rsidR="00FE6CE2" w:rsidRPr="00FE6CE2"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 xml:space="preserve">Ms. Liz Jones voted yes. </w:t>
      </w:r>
    </w:p>
    <w:p w14:paraId="0FD4391F" w14:textId="7DBE80EA" w:rsidR="00AA1583" w:rsidRDefault="00AA1583" w:rsidP="009F68A9">
      <w:pPr>
        <w:spacing w:after="0"/>
        <w:rPr>
          <w:rFonts w:ascii="Times New Roman" w:hAnsi="Times New Roman" w:cs="Times New Roman"/>
          <w:sz w:val="24"/>
          <w:szCs w:val="24"/>
        </w:rPr>
      </w:pPr>
    </w:p>
    <w:p w14:paraId="106489A5" w14:textId="32D17CC6" w:rsidR="00FE6CE2" w:rsidRDefault="00B332E2" w:rsidP="009F68A9">
      <w:pPr>
        <w:spacing w:after="0"/>
        <w:rPr>
          <w:rFonts w:ascii="Times New Roman" w:hAnsi="Times New Roman" w:cs="Times New Roman"/>
          <w:sz w:val="24"/>
          <w:szCs w:val="24"/>
        </w:rPr>
      </w:pPr>
      <w:r>
        <w:rPr>
          <w:rFonts w:ascii="Times New Roman" w:hAnsi="Times New Roman" w:cs="Times New Roman"/>
          <w:sz w:val="24"/>
          <w:szCs w:val="24"/>
        </w:rPr>
        <w:t>The motion</w:t>
      </w:r>
      <w:r w:rsidR="00FE6CE2">
        <w:rPr>
          <w:rFonts w:ascii="Times New Roman" w:hAnsi="Times New Roman" w:cs="Times New Roman"/>
          <w:sz w:val="24"/>
          <w:szCs w:val="24"/>
        </w:rPr>
        <w:t xml:space="preserve"> was carried 1</w:t>
      </w:r>
      <w:r>
        <w:rPr>
          <w:rFonts w:ascii="Times New Roman" w:hAnsi="Times New Roman" w:cs="Times New Roman"/>
          <w:sz w:val="24"/>
          <w:szCs w:val="24"/>
        </w:rPr>
        <w:t xml:space="preserve"> (no)</w:t>
      </w:r>
      <w:r w:rsidR="00FE6CE2">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FE6CE2">
        <w:rPr>
          <w:rFonts w:ascii="Times New Roman" w:hAnsi="Times New Roman" w:cs="Times New Roman"/>
          <w:sz w:val="24"/>
          <w:szCs w:val="24"/>
        </w:rPr>
        <w:t>3</w:t>
      </w:r>
      <w:r>
        <w:rPr>
          <w:rFonts w:ascii="Times New Roman" w:hAnsi="Times New Roman" w:cs="Times New Roman"/>
          <w:sz w:val="24"/>
          <w:szCs w:val="24"/>
        </w:rPr>
        <w:t xml:space="preserve"> (yes).</w:t>
      </w:r>
    </w:p>
    <w:p w14:paraId="417771A9" w14:textId="77777777" w:rsidR="00FE6CE2" w:rsidRDefault="00FE6CE2" w:rsidP="009F68A9">
      <w:pPr>
        <w:spacing w:after="0"/>
        <w:rPr>
          <w:rFonts w:ascii="Times New Roman" w:hAnsi="Times New Roman" w:cs="Times New Roman"/>
          <w:sz w:val="24"/>
          <w:szCs w:val="24"/>
        </w:rPr>
      </w:pPr>
    </w:p>
    <w:p w14:paraId="1B3767E4" w14:textId="4A858DAB" w:rsidR="00BA1349" w:rsidRDefault="00AA1583" w:rsidP="009F68A9">
      <w:pPr>
        <w:spacing w:after="0"/>
        <w:rPr>
          <w:rFonts w:ascii="Times New Roman" w:hAnsi="Times New Roman" w:cs="Times New Roman"/>
          <w:sz w:val="24"/>
          <w:szCs w:val="24"/>
        </w:rPr>
      </w:pPr>
      <w:r>
        <w:rPr>
          <w:rFonts w:ascii="Times New Roman" w:hAnsi="Times New Roman" w:cs="Times New Roman"/>
          <w:sz w:val="24"/>
          <w:szCs w:val="24"/>
        </w:rPr>
        <w:t xml:space="preserve">Vice-chair Jones then </w:t>
      </w:r>
      <w:r w:rsidR="00666E79">
        <w:rPr>
          <w:rFonts w:ascii="Times New Roman" w:hAnsi="Times New Roman" w:cs="Times New Roman"/>
          <w:sz w:val="24"/>
          <w:szCs w:val="24"/>
        </w:rPr>
        <w:t>ask</w:t>
      </w:r>
      <w:r>
        <w:rPr>
          <w:rFonts w:ascii="Times New Roman" w:hAnsi="Times New Roman" w:cs="Times New Roman"/>
          <w:sz w:val="24"/>
          <w:szCs w:val="24"/>
        </w:rPr>
        <w:t>ed</w:t>
      </w:r>
      <w:r w:rsidR="00666E79">
        <w:rPr>
          <w:rFonts w:ascii="Times New Roman" w:hAnsi="Times New Roman" w:cs="Times New Roman"/>
          <w:sz w:val="24"/>
          <w:szCs w:val="24"/>
        </w:rPr>
        <w:t xml:space="preserve"> </w:t>
      </w:r>
      <w:r w:rsidR="00B332E2">
        <w:rPr>
          <w:rFonts w:ascii="Times New Roman" w:hAnsi="Times New Roman" w:cs="Times New Roman"/>
          <w:sz w:val="24"/>
          <w:szCs w:val="24"/>
        </w:rPr>
        <w:t xml:space="preserve">Ms. Jaime Cole to come forward to sign her new contract. After the signing of </w:t>
      </w:r>
      <w:r w:rsidR="00DB79C6">
        <w:rPr>
          <w:rFonts w:ascii="Times New Roman" w:hAnsi="Times New Roman" w:cs="Times New Roman"/>
          <w:sz w:val="24"/>
          <w:szCs w:val="24"/>
        </w:rPr>
        <w:t xml:space="preserve">the contract, Vice-chair Jones said on behalf of the school board she wanted to congratulate Ms. Cole and then gave a few words of expression.  </w:t>
      </w:r>
    </w:p>
    <w:p w14:paraId="2E7C32EC" w14:textId="6DBA5B47" w:rsidR="00B332E2" w:rsidRDefault="00B332E2" w:rsidP="009F68A9">
      <w:pPr>
        <w:spacing w:after="0"/>
        <w:rPr>
          <w:rFonts w:ascii="Times New Roman" w:hAnsi="Times New Roman" w:cs="Times New Roman"/>
          <w:sz w:val="24"/>
          <w:szCs w:val="24"/>
        </w:rPr>
      </w:pPr>
    </w:p>
    <w:p w14:paraId="214CA0F1" w14:textId="62CCC107" w:rsidR="00B332E2" w:rsidRDefault="00B332E2" w:rsidP="009F68A9">
      <w:pPr>
        <w:spacing w:after="0"/>
        <w:rPr>
          <w:rFonts w:ascii="Times New Roman" w:hAnsi="Times New Roman" w:cs="Times New Roman"/>
          <w:sz w:val="24"/>
          <w:szCs w:val="24"/>
        </w:rPr>
      </w:pPr>
      <w:r>
        <w:rPr>
          <w:rFonts w:ascii="Times New Roman" w:hAnsi="Times New Roman" w:cs="Times New Roman"/>
          <w:sz w:val="24"/>
          <w:szCs w:val="24"/>
        </w:rPr>
        <w:t xml:space="preserve">Ms. Cole said she </w:t>
      </w:r>
      <w:r w:rsidR="00DB79C6">
        <w:rPr>
          <w:rFonts w:ascii="Times New Roman" w:hAnsi="Times New Roman" w:cs="Times New Roman"/>
          <w:sz w:val="24"/>
          <w:szCs w:val="24"/>
        </w:rPr>
        <w:t xml:space="preserve">is pleased about being selected and </w:t>
      </w:r>
      <w:r w:rsidR="00626504">
        <w:rPr>
          <w:rFonts w:ascii="Times New Roman" w:hAnsi="Times New Roman" w:cs="Times New Roman"/>
          <w:sz w:val="24"/>
          <w:szCs w:val="24"/>
        </w:rPr>
        <w:t xml:space="preserve">briefly shared how important it is to work as a team and she looks forward to continuing to work with school team leaders as a team. </w:t>
      </w:r>
    </w:p>
    <w:p w14:paraId="64160E52" w14:textId="3D304564" w:rsidR="00626504" w:rsidRDefault="00626504" w:rsidP="009F68A9">
      <w:pPr>
        <w:spacing w:after="0"/>
        <w:rPr>
          <w:rFonts w:ascii="Times New Roman" w:hAnsi="Times New Roman" w:cs="Times New Roman"/>
          <w:sz w:val="24"/>
          <w:szCs w:val="24"/>
        </w:rPr>
      </w:pPr>
    </w:p>
    <w:p w14:paraId="36D0C684" w14:textId="18DA5F7D" w:rsidR="001B77EF" w:rsidRDefault="00626504" w:rsidP="00626504">
      <w:pPr>
        <w:spacing w:after="0"/>
        <w:rPr>
          <w:rFonts w:ascii="Times New Roman" w:hAnsi="Times New Roman" w:cs="Times New Roman"/>
          <w:sz w:val="24"/>
          <w:szCs w:val="24"/>
          <w:u w:val="single"/>
        </w:rPr>
      </w:pPr>
      <w:r>
        <w:rPr>
          <w:rFonts w:ascii="Times New Roman" w:hAnsi="Times New Roman" w:cs="Times New Roman"/>
          <w:sz w:val="24"/>
          <w:szCs w:val="24"/>
        </w:rPr>
        <w:t xml:space="preserve">Without objection, the Vice-chair said the board will adjourn until 5:45 pm when they will reconvene for an open session work session meeting. </w:t>
      </w:r>
    </w:p>
    <w:p w14:paraId="0B5541CA" w14:textId="0C8E0419" w:rsidR="001B77EF" w:rsidRDefault="001B77EF" w:rsidP="001B77EF">
      <w:pPr>
        <w:spacing w:after="0"/>
        <w:rPr>
          <w:rFonts w:ascii="Times New Roman" w:hAnsi="Times New Roman" w:cs="Times New Roman"/>
          <w:sz w:val="24"/>
          <w:szCs w:val="24"/>
          <w:u w:val="single"/>
        </w:rPr>
      </w:pPr>
    </w:p>
    <w:p w14:paraId="1D756E4F" w14:textId="58FB766F" w:rsidR="00626504" w:rsidRDefault="00626504" w:rsidP="001B77EF">
      <w:pPr>
        <w:spacing w:after="0"/>
        <w:rPr>
          <w:rFonts w:ascii="Times New Roman" w:hAnsi="Times New Roman" w:cs="Times New Roman"/>
          <w:sz w:val="24"/>
          <w:szCs w:val="24"/>
          <w:u w:val="single"/>
        </w:rPr>
      </w:pPr>
    </w:p>
    <w:p w14:paraId="3972ED20" w14:textId="77777777" w:rsidR="00AD4E36" w:rsidRPr="001871DA" w:rsidRDefault="00AD4E36" w:rsidP="00AD4E36">
      <w:pPr>
        <w:spacing w:after="0"/>
        <w:ind w:left="2880"/>
        <w:rPr>
          <w:rFonts w:ascii="Times New Roman" w:hAnsi="Times New Roman" w:cs="Times New Roman"/>
          <w:b/>
          <w:bCs/>
          <w:i/>
          <w:iCs/>
          <w:sz w:val="20"/>
          <w:szCs w:val="20"/>
          <w:u w:val="single"/>
        </w:rPr>
      </w:pPr>
      <w:r w:rsidRPr="001871DA">
        <w:rPr>
          <w:rFonts w:ascii="Times New Roman" w:hAnsi="Times New Roman" w:cs="Times New Roman"/>
          <w:b/>
          <w:bCs/>
          <w:i/>
          <w:iCs/>
          <w:sz w:val="20"/>
          <w:szCs w:val="20"/>
          <w:u w:val="single"/>
        </w:rPr>
        <w:t>Final Minutes approved by the school board on July 28, 2022 – K. Pitt</w:t>
      </w:r>
    </w:p>
    <w:p w14:paraId="3D786C52" w14:textId="4FE061A7" w:rsidR="001B77EF" w:rsidRDefault="001B77EF" w:rsidP="00AD4E36">
      <w:pPr>
        <w:spacing w:after="0"/>
        <w:jc w:val="right"/>
        <w:rPr>
          <w:rFonts w:ascii="Times New Roman" w:hAnsi="Times New Roman" w:cs="Times New Roman"/>
          <w:sz w:val="24"/>
          <w:szCs w:val="24"/>
        </w:rPr>
      </w:pPr>
    </w:p>
    <w:p w14:paraId="6E0F11AA" w14:textId="5325AA55" w:rsidR="001B77EF" w:rsidRDefault="001B77EF" w:rsidP="001B77EF">
      <w:pPr>
        <w:spacing w:after="0"/>
        <w:rPr>
          <w:rFonts w:ascii="Times New Roman" w:hAnsi="Times New Roman" w:cs="Times New Roman"/>
          <w:sz w:val="24"/>
          <w:szCs w:val="24"/>
        </w:rPr>
      </w:pPr>
    </w:p>
    <w:p w14:paraId="67045738" w14:textId="2C92DF1B" w:rsidR="001B77EF" w:rsidRDefault="001B77EF" w:rsidP="001B77EF">
      <w:pPr>
        <w:spacing w:after="0"/>
        <w:rPr>
          <w:rFonts w:ascii="Times New Roman" w:hAnsi="Times New Roman" w:cs="Times New Roman"/>
          <w:sz w:val="24"/>
          <w:szCs w:val="24"/>
        </w:rPr>
      </w:pPr>
    </w:p>
    <w:p w14:paraId="1985C788" w14:textId="3C447324" w:rsidR="001B77EF" w:rsidRDefault="001B77EF" w:rsidP="001B77EF">
      <w:pPr>
        <w:spacing w:after="0"/>
        <w:rPr>
          <w:rFonts w:ascii="Times New Roman" w:hAnsi="Times New Roman" w:cs="Times New Roman"/>
          <w:sz w:val="24"/>
          <w:szCs w:val="24"/>
        </w:rPr>
      </w:pPr>
    </w:p>
    <w:p w14:paraId="2901F18A" w14:textId="77777777" w:rsidR="001B77EF" w:rsidRPr="0066589A" w:rsidRDefault="001B77EF" w:rsidP="001B77EF">
      <w:pPr>
        <w:spacing w:after="0"/>
        <w:rPr>
          <w:rFonts w:ascii="Times New Roman" w:hAnsi="Times New Roman" w:cs="Times New Roman"/>
          <w:sz w:val="24"/>
          <w:szCs w:val="24"/>
        </w:rPr>
      </w:pPr>
    </w:p>
    <w:sectPr w:rsidR="001B77EF" w:rsidRPr="0066589A" w:rsidSect="00302295">
      <w:footerReference w:type="default" r:id="rId11"/>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D080" w14:textId="77777777" w:rsidR="00352ECA" w:rsidRDefault="00352ECA" w:rsidP="00DB4AE4">
      <w:pPr>
        <w:spacing w:after="0" w:line="240" w:lineRule="auto"/>
      </w:pPr>
      <w:r>
        <w:separator/>
      </w:r>
    </w:p>
  </w:endnote>
  <w:endnote w:type="continuationSeparator" w:id="0">
    <w:p w14:paraId="230823D5" w14:textId="77777777" w:rsidR="00352ECA" w:rsidRDefault="00352ECA" w:rsidP="00DB4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1563D" w14:textId="77777777" w:rsidR="001B7D6F" w:rsidRDefault="001B7D6F">
    <w:pPr>
      <w:pStyle w:val="Footer"/>
    </w:pPr>
  </w:p>
  <w:p w14:paraId="6AD6412B" w14:textId="77777777" w:rsidR="001B7D6F" w:rsidRDefault="001B7D6F">
    <w:pPr>
      <w:pStyle w:val="Footer"/>
    </w:pPr>
  </w:p>
  <w:p w14:paraId="388F0037" w14:textId="77777777" w:rsidR="001B7D6F" w:rsidRDefault="001B7D6F">
    <w:pPr>
      <w:pStyle w:val="Footer"/>
    </w:pPr>
  </w:p>
  <w:p w14:paraId="6107FF8B" w14:textId="77777777" w:rsidR="001B7D6F" w:rsidRDefault="001B7D6F" w:rsidP="00827FC8">
    <w:pPr>
      <w:pStyle w:val="Footer"/>
      <w:tabs>
        <w:tab w:val="left" w:pos="5760"/>
      </w:tabs>
    </w:pPr>
  </w:p>
  <w:p w14:paraId="5A1D148C" w14:textId="52CF0CB6" w:rsidR="001B7D6F" w:rsidRDefault="001B7D6F" w:rsidP="004661D7">
    <w:pPr>
      <w:pStyle w:val="Footer"/>
      <w:tabs>
        <w:tab w:val="clear" w:pos="4680"/>
        <w:tab w:val="clear" w:pos="9360"/>
        <w:tab w:val="left" w:pos="19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293C7" w14:textId="77777777" w:rsidR="00352ECA" w:rsidRDefault="00352ECA" w:rsidP="00DB4AE4">
      <w:pPr>
        <w:spacing w:after="0" w:line="240" w:lineRule="auto"/>
      </w:pPr>
      <w:r>
        <w:separator/>
      </w:r>
    </w:p>
  </w:footnote>
  <w:footnote w:type="continuationSeparator" w:id="0">
    <w:p w14:paraId="29DB6219" w14:textId="77777777" w:rsidR="00352ECA" w:rsidRDefault="00352ECA" w:rsidP="00DB4A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91864"/>
    <w:multiLevelType w:val="hybridMultilevel"/>
    <w:tmpl w:val="D86C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042B8"/>
    <w:multiLevelType w:val="hybridMultilevel"/>
    <w:tmpl w:val="AE849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435BC"/>
    <w:multiLevelType w:val="hybridMultilevel"/>
    <w:tmpl w:val="357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326B2"/>
    <w:multiLevelType w:val="hybridMultilevel"/>
    <w:tmpl w:val="6FB2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862E3B"/>
    <w:multiLevelType w:val="hybridMultilevel"/>
    <w:tmpl w:val="7438E7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E042B0"/>
    <w:multiLevelType w:val="multilevel"/>
    <w:tmpl w:val="3E9C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733BDF"/>
    <w:multiLevelType w:val="hybridMultilevel"/>
    <w:tmpl w:val="4E42B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C6537"/>
    <w:multiLevelType w:val="hybridMultilevel"/>
    <w:tmpl w:val="67DC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2776C"/>
    <w:multiLevelType w:val="hybridMultilevel"/>
    <w:tmpl w:val="9A483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144DC5"/>
    <w:multiLevelType w:val="hybridMultilevel"/>
    <w:tmpl w:val="8A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CB45E5"/>
    <w:multiLevelType w:val="hybridMultilevel"/>
    <w:tmpl w:val="449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56447"/>
    <w:multiLevelType w:val="hybridMultilevel"/>
    <w:tmpl w:val="9208E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031F39"/>
    <w:multiLevelType w:val="hybridMultilevel"/>
    <w:tmpl w:val="2984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8F17E0"/>
    <w:multiLevelType w:val="hybridMultilevel"/>
    <w:tmpl w:val="58C4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F64112"/>
    <w:multiLevelType w:val="hybridMultilevel"/>
    <w:tmpl w:val="4080B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704487"/>
    <w:multiLevelType w:val="hybridMultilevel"/>
    <w:tmpl w:val="6FB4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8796A"/>
    <w:multiLevelType w:val="hybridMultilevel"/>
    <w:tmpl w:val="5FDE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B4EDC"/>
    <w:multiLevelType w:val="hybridMultilevel"/>
    <w:tmpl w:val="2576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B2693"/>
    <w:multiLevelType w:val="hybridMultilevel"/>
    <w:tmpl w:val="2E94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9F76C6"/>
    <w:multiLevelType w:val="hybridMultilevel"/>
    <w:tmpl w:val="AE3A5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A51A07"/>
    <w:multiLevelType w:val="hybridMultilevel"/>
    <w:tmpl w:val="8062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24297"/>
    <w:multiLevelType w:val="hybridMultilevel"/>
    <w:tmpl w:val="B016E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772F75"/>
    <w:multiLevelType w:val="hybridMultilevel"/>
    <w:tmpl w:val="9034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CE18DD"/>
    <w:multiLevelType w:val="hybridMultilevel"/>
    <w:tmpl w:val="210AF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9514C"/>
    <w:multiLevelType w:val="hybridMultilevel"/>
    <w:tmpl w:val="52E8E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267A92"/>
    <w:multiLevelType w:val="multilevel"/>
    <w:tmpl w:val="EDFC7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495A71"/>
    <w:multiLevelType w:val="hybridMultilevel"/>
    <w:tmpl w:val="C350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2825190">
    <w:abstractNumId w:val="12"/>
  </w:num>
  <w:num w:numId="2" w16cid:durableId="2097942487">
    <w:abstractNumId w:val="6"/>
  </w:num>
  <w:num w:numId="3" w16cid:durableId="1275358162">
    <w:abstractNumId w:val="15"/>
  </w:num>
  <w:num w:numId="4" w16cid:durableId="18164592">
    <w:abstractNumId w:val="19"/>
  </w:num>
  <w:num w:numId="5" w16cid:durableId="343946719">
    <w:abstractNumId w:val="13"/>
  </w:num>
  <w:num w:numId="6" w16cid:durableId="1033845903">
    <w:abstractNumId w:val="17"/>
  </w:num>
  <w:num w:numId="7" w16cid:durableId="686103931">
    <w:abstractNumId w:val="9"/>
  </w:num>
  <w:num w:numId="8" w16cid:durableId="819419220">
    <w:abstractNumId w:val="2"/>
  </w:num>
  <w:num w:numId="9" w16cid:durableId="1687514501">
    <w:abstractNumId w:val="16"/>
  </w:num>
  <w:num w:numId="10" w16cid:durableId="1357654945">
    <w:abstractNumId w:val="0"/>
  </w:num>
  <w:num w:numId="11" w16cid:durableId="1061102830">
    <w:abstractNumId w:val="21"/>
  </w:num>
  <w:num w:numId="12" w16cid:durableId="578633294">
    <w:abstractNumId w:val="1"/>
  </w:num>
  <w:num w:numId="13" w16cid:durableId="1355885617">
    <w:abstractNumId w:val="14"/>
  </w:num>
  <w:num w:numId="14" w16cid:durableId="414546554">
    <w:abstractNumId w:val="20"/>
  </w:num>
  <w:num w:numId="15" w16cid:durableId="133059422">
    <w:abstractNumId w:val="7"/>
  </w:num>
  <w:num w:numId="16" w16cid:durableId="1673410537">
    <w:abstractNumId w:val="3"/>
  </w:num>
  <w:num w:numId="17" w16cid:durableId="1779983129">
    <w:abstractNumId w:val="5"/>
  </w:num>
  <w:num w:numId="18" w16cid:durableId="1167986117">
    <w:abstractNumId w:val="18"/>
  </w:num>
  <w:num w:numId="19" w16cid:durableId="965476692">
    <w:abstractNumId w:val="25"/>
  </w:num>
  <w:num w:numId="20" w16cid:durableId="354233333">
    <w:abstractNumId w:val="23"/>
  </w:num>
  <w:num w:numId="21" w16cid:durableId="226764090">
    <w:abstractNumId w:val="8"/>
  </w:num>
  <w:num w:numId="22" w16cid:durableId="96487246">
    <w:abstractNumId w:val="4"/>
  </w:num>
  <w:num w:numId="23" w16cid:durableId="1636909575">
    <w:abstractNumId w:val="26"/>
  </w:num>
  <w:num w:numId="24" w16cid:durableId="1567296727">
    <w:abstractNumId w:val="22"/>
  </w:num>
  <w:num w:numId="25" w16cid:durableId="421032937">
    <w:abstractNumId w:val="11"/>
  </w:num>
  <w:num w:numId="26" w16cid:durableId="1326780294">
    <w:abstractNumId w:val="24"/>
  </w:num>
  <w:num w:numId="27" w16cid:durableId="19478056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NDYwMDU3tzAwNDRT0lEKTi0uzszPAykwNq0FAFRZg9wtAAAA"/>
  </w:docVars>
  <w:rsids>
    <w:rsidRoot w:val="00021314"/>
    <w:rsid w:val="00000277"/>
    <w:rsid w:val="00000886"/>
    <w:rsid w:val="00000C6C"/>
    <w:rsid w:val="000014D4"/>
    <w:rsid w:val="00001E08"/>
    <w:rsid w:val="00001EC8"/>
    <w:rsid w:val="0000207C"/>
    <w:rsid w:val="00002AF0"/>
    <w:rsid w:val="00002D46"/>
    <w:rsid w:val="00002F9C"/>
    <w:rsid w:val="000046BE"/>
    <w:rsid w:val="000047AD"/>
    <w:rsid w:val="00005311"/>
    <w:rsid w:val="0000546F"/>
    <w:rsid w:val="00005666"/>
    <w:rsid w:val="00005E0B"/>
    <w:rsid w:val="0000707B"/>
    <w:rsid w:val="000072A2"/>
    <w:rsid w:val="00007B21"/>
    <w:rsid w:val="00007DA8"/>
    <w:rsid w:val="00007FB3"/>
    <w:rsid w:val="00010449"/>
    <w:rsid w:val="00010A91"/>
    <w:rsid w:val="00012E20"/>
    <w:rsid w:val="00012FC7"/>
    <w:rsid w:val="000137A9"/>
    <w:rsid w:val="000144BB"/>
    <w:rsid w:val="00014DF5"/>
    <w:rsid w:val="000159E0"/>
    <w:rsid w:val="00015E49"/>
    <w:rsid w:val="00016197"/>
    <w:rsid w:val="0001628C"/>
    <w:rsid w:val="0001706A"/>
    <w:rsid w:val="00017A76"/>
    <w:rsid w:val="00017DB0"/>
    <w:rsid w:val="00017DE8"/>
    <w:rsid w:val="000202BF"/>
    <w:rsid w:val="0002073D"/>
    <w:rsid w:val="00020B16"/>
    <w:rsid w:val="00020B1D"/>
    <w:rsid w:val="00021271"/>
    <w:rsid w:val="00021314"/>
    <w:rsid w:val="000213A1"/>
    <w:rsid w:val="0002178B"/>
    <w:rsid w:val="00021817"/>
    <w:rsid w:val="000225F1"/>
    <w:rsid w:val="0002288C"/>
    <w:rsid w:val="000232C6"/>
    <w:rsid w:val="00023C66"/>
    <w:rsid w:val="00024061"/>
    <w:rsid w:val="000262F4"/>
    <w:rsid w:val="0002686F"/>
    <w:rsid w:val="00026D49"/>
    <w:rsid w:val="000271BB"/>
    <w:rsid w:val="00027260"/>
    <w:rsid w:val="00027B51"/>
    <w:rsid w:val="00027BF8"/>
    <w:rsid w:val="00030A7A"/>
    <w:rsid w:val="00032319"/>
    <w:rsid w:val="00032945"/>
    <w:rsid w:val="00033888"/>
    <w:rsid w:val="00033CF7"/>
    <w:rsid w:val="000341D4"/>
    <w:rsid w:val="00034A34"/>
    <w:rsid w:val="00034BD4"/>
    <w:rsid w:val="00034DE0"/>
    <w:rsid w:val="00034F61"/>
    <w:rsid w:val="000360BF"/>
    <w:rsid w:val="000370B1"/>
    <w:rsid w:val="00041170"/>
    <w:rsid w:val="00041546"/>
    <w:rsid w:val="00042CE9"/>
    <w:rsid w:val="00043607"/>
    <w:rsid w:val="0004381E"/>
    <w:rsid w:val="00044686"/>
    <w:rsid w:val="00044B19"/>
    <w:rsid w:val="00044E10"/>
    <w:rsid w:val="00045C4B"/>
    <w:rsid w:val="000477E7"/>
    <w:rsid w:val="0004791B"/>
    <w:rsid w:val="000508A2"/>
    <w:rsid w:val="00051DCA"/>
    <w:rsid w:val="00051E24"/>
    <w:rsid w:val="00052099"/>
    <w:rsid w:val="00052A63"/>
    <w:rsid w:val="00053226"/>
    <w:rsid w:val="000535CF"/>
    <w:rsid w:val="00053BD2"/>
    <w:rsid w:val="00053E85"/>
    <w:rsid w:val="00054ABB"/>
    <w:rsid w:val="00054D91"/>
    <w:rsid w:val="0005518E"/>
    <w:rsid w:val="000554C0"/>
    <w:rsid w:val="00055BC3"/>
    <w:rsid w:val="00056084"/>
    <w:rsid w:val="0005678F"/>
    <w:rsid w:val="00056F4A"/>
    <w:rsid w:val="000571E7"/>
    <w:rsid w:val="000573E9"/>
    <w:rsid w:val="000574AA"/>
    <w:rsid w:val="00057E9B"/>
    <w:rsid w:val="000601A9"/>
    <w:rsid w:val="00060EE8"/>
    <w:rsid w:val="00061BFF"/>
    <w:rsid w:val="00061DD5"/>
    <w:rsid w:val="0006269C"/>
    <w:rsid w:val="000630AB"/>
    <w:rsid w:val="00063F66"/>
    <w:rsid w:val="0006425E"/>
    <w:rsid w:val="00064440"/>
    <w:rsid w:val="000649B4"/>
    <w:rsid w:val="00065269"/>
    <w:rsid w:val="0006565A"/>
    <w:rsid w:val="00065E26"/>
    <w:rsid w:val="00065F24"/>
    <w:rsid w:val="00067450"/>
    <w:rsid w:val="0006792E"/>
    <w:rsid w:val="00067CDE"/>
    <w:rsid w:val="000703E2"/>
    <w:rsid w:val="00070AFC"/>
    <w:rsid w:val="00070D5D"/>
    <w:rsid w:val="00071FEE"/>
    <w:rsid w:val="000728B1"/>
    <w:rsid w:val="00072F3C"/>
    <w:rsid w:val="00072FEF"/>
    <w:rsid w:val="00073AAE"/>
    <w:rsid w:val="0007464E"/>
    <w:rsid w:val="0007535B"/>
    <w:rsid w:val="00075764"/>
    <w:rsid w:val="00075AAE"/>
    <w:rsid w:val="00075C4F"/>
    <w:rsid w:val="000763FF"/>
    <w:rsid w:val="00076624"/>
    <w:rsid w:val="00076825"/>
    <w:rsid w:val="00076E2D"/>
    <w:rsid w:val="00077141"/>
    <w:rsid w:val="00077170"/>
    <w:rsid w:val="000772C6"/>
    <w:rsid w:val="000800DB"/>
    <w:rsid w:val="0008081A"/>
    <w:rsid w:val="00080D95"/>
    <w:rsid w:val="0008116F"/>
    <w:rsid w:val="0008119A"/>
    <w:rsid w:val="0008121C"/>
    <w:rsid w:val="00081EC5"/>
    <w:rsid w:val="00082E35"/>
    <w:rsid w:val="0008605F"/>
    <w:rsid w:val="000865BC"/>
    <w:rsid w:val="000878B4"/>
    <w:rsid w:val="00087A72"/>
    <w:rsid w:val="00087B68"/>
    <w:rsid w:val="0009040A"/>
    <w:rsid w:val="00091587"/>
    <w:rsid w:val="00092604"/>
    <w:rsid w:val="000927D3"/>
    <w:rsid w:val="00092A54"/>
    <w:rsid w:val="00092B12"/>
    <w:rsid w:val="00093068"/>
    <w:rsid w:val="00093A84"/>
    <w:rsid w:val="00093D31"/>
    <w:rsid w:val="000948ED"/>
    <w:rsid w:val="0009525C"/>
    <w:rsid w:val="000962DA"/>
    <w:rsid w:val="000965D1"/>
    <w:rsid w:val="00096F4C"/>
    <w:rsid w:val="000A0183"/>
    <w:rsid w:val="000A020F"/>
    <w:rsid w:val="000A029D"/>
    <w:rsid w:val="000A02A6"/>
    <w:rsid w:val="000A1BF4"/>
    <w:rsid w:val="000A2205"/>
    <w:rsid w:val="000A3334"/>
    <w:rsid w:val="000A3938"/>
    <w:rsid w:val="000A3B51"/>
    <w:rsid w:val="000A3C65"/>
    <w:rsid w:val="000A3D95"/>
    <w:rsid w:val="000A42A3"/>
    <w:rsid w:val="000A5640"/>
    <w:rsid w:val="000A5C09"/>
    <w:rsid w:val="000A7960"/>
    <w:rsid w:val="000B017A"/>
    <w:rsid w:val="000B018A"/>
    <w:rsid w:val="000B0221"/>
    <w:rsid w:val="000B0268"/>
    <w:rsid w:val="000B048D"/>
    <w:rsid w:val="000B1407"/>
    <w:rsid w:val="000B1677"/>
    <w:rsid w:val="000B1981"/>
    <w:rsid w:val="000B1FE4"/>
    <w:rsid w:val="000B1FFD"/>
    <w:rsid w:val="000B246D"/>
    <w:rsid w:val="000B33F8"/>
    <w:rsid w:val="000B3945"/>
    <w:rsid w:val="000B4FDA"/>
    <w:rsid w:val="000B50F1"/>
    <w:rsid w:val="000B5337"/>
    <w:rsid w:val="000B535F"/>
    <w:rsid w:val="000B5558"/>
    <w:rsid w:val="000B57C9"/>
    <w:rsid w:val="000B58E9"/>
    <w:rsid w:val="000B5F5A"/>
    <w:rsid w:val="000B7135"/>
    <w:rsid w:val="000B71A5"/>
    <w:rsid w:val="000B737B"/>
    <w:rsid w:val="000B7D39"/>
    <w:rsid w:val="000C04A9"/>
    <w:rsid w:val="000C0A8A"/>
    <w:rsid w:val="000C151E"/>
    <w:rsid w:val="000C234B"/>
    <w:rsid w:val="000C2676"/>
    <w:rsid w:val="000C2990"/>
    <w:rsid w:val="000C29AA"/>
    <w:rsid w:val="000C2A0C"/>
    <w:rsid w:val="000C3045"/>
    <w:rsid w:val="000C351A"/>
    <w:rsid w:val="000C36B4"/>
    <w:rsid w:val="000C4043"/>
    <w:rsid w:val="000C4878"/>
    <w:rsid w:val="000C4930"/>
    <w:rsid w:val="000C4B9A"/>
    <w:rsid w:val="000C583D"/>
    <w:rsid w:val="000C621F"/>
    <w:rsid w:val="000C6CF9"/>
    <w:rsid w:val="000C726D"/>
    <w:rsid w:val="000C7319"/>
    <w:rsid w:val="000C75BC"/>
    <w:rsid w:val="000D0A6B"/>
    <w:rsid w:val="000D0EBE"/>
    <w:rsid w:val="000D1A6B"/>
    <w:rsid w:val="000D1A89"/>
    <w:rsid w:val="000D250F"/>
    <w:rsid w:val="000D29BB"/>
    <w:rsid w:val="000D325C"/>
    <w:rsid w:val="000D3906"/>
    <w:rsid w:val="000D4142"/>
    <w:rsid w:val="000D4522"/>
    <w:rsid w:val="000D47C2"/>
    <w:rsid w:val="000D4F4B"/>
    <w:rsid w:val="000D57F8"/>
    <w:rsid w:val="000D5833"/>
    <w:rsid w:val="000D58F6"/>
    <w:rsid w:val="000D6454"/>
    <w:rsid w:val="000D7702"/>
    <w:rsid w:val="000D7878"/>
    <w:rsid w:val="000D7D4F"/>
    <w:rsid w:val="000E0314"/>
    <w:rsid w:val="000E043A"/>
    <w:rsid w:val="000E095A"/>
    <w:rsid w:val="000E0DF7"/>
    <w:rsid w:val="000E0EEA"/>
    <w:rsid w:val="000E1341"/>
    <w:rsid w:val="000E1854"/>
    <w:rsid w:val="000E18BB"/>
    <w:rsid w:val="000E219E"/>
    <w:rsid w:val="000E24DB"/>
    <w:rsid w:val="000E3023"/>
    <w:rsid w:val="000E307B"/>
    <w:rsid w:val="000E37EB"/>
    <w:rsid w:val="000E385E"/>
    <w:rsid w:val="000E3BED"/>
    <w:rsid w:val="000E4384"/>
    <w:rsid w:val="000E4680"/>
    <w:rsid w:val="000E4F4C"/>
    <w:rsid w:val="000E5491"/>
    <w:rsid w:val="000E641D"/>
    <w:rsid w:val="000E6DA6"/>
    <w:rsid w:val="000E6F18"/>
    <w:rsid w:val="000E7118"/>
    <w:rsid w:val="000E7B78"/>
    <w:rsid w:val="000E7D31"/>
    <w:rsid w:val="000E7DD3"/>
    <w:rsid w:val="000F0463"/>
    <w:rsid w:val="000F0946"/>
    <w:rsid w:val="000F0A88"/>
    <w:rsid w:val="000F0FBC"/>
    <w:rsid w:val="000F1163"/>
    <w:rsid w:val="000F13B3"/>
    <w:rsid w:val="000F15D4"/>
    <w:rsid w:val="000F2003"/>
    <w:rsid w:val="000F2980"/>
    <w:rsid w:val="000F4276"/>
    <w:rsid w:val="000F459B"/>
    <w:rsid w:val="000F4AAD"/>
    <w:rsid w:val="000F5703"/>
    <w:rsid w:val="000F5864"/>
    <w:rsid w:val="000F5CFB"/>
    <w:rsid w:val="000F5F00"/>
    <w:rsid w:val="000F6383"/>
    <w:rsid w:val="000F7FA9"/>
    <w:rsid w:val="001001E9"/>
    <w:rsid w:val="001005A6"/>
    <w:rsid w:val="00100A9D"/>
    <w:rsid w:val="001016BB"/>
    <w:rsid w:val="001016FC"/>
    <w:rsid w:val="00101ADA"/>
    <w:rsid w:val="00102582"/>
    <w:rsid w:val="001028A2"/>
    <w:rsid w:val="00103061"/>
    <w:rsid w:val="00103794"/>
    <w:rsid w:val="00103864"/>
    <w:rsid w:val="0010392B"/>
    <w:rsid w:val="00104137"/>
    <w:rsid w:val="001044E1"/>
    <w:rsid w:val="00104E49"/>
    <w:rsid w:val="00105114"/>
    <w:rsid w:val="0010664E"/>
    <w:rsid w:val="00106903"/>
    <w:rsid w:val="00106D27"/>
    <w:rsid w:val="001070A8"/>
    <w:rsid w:val="00107CB4"/>
    <w:rsid w:val="001103F6"/>
    <w:rsid w:val="00110762"/>
    <w:rsid w:val="00110900"/>
    <w:rsid w:val="0011203F"/>
    <w:rsid w:val="00112347"/>
    <w:rsid w:val="0011262D"/>
    <w:rsid w:val="00112FF5"/>
    <w:rsid w:val="00113F58"/>
    <w:rsid w:val="001141F2"/>
    <w:rsid w:val="00114F8E"/>
    <w:rsid w:val="001152A7"/>
    <w:rsid w:val="00115C0F"/>
    <w:rsid w:val="001170A5"/>
    <w:rsid w:val="00117420"/>
    <w:rsid w:val="00120390"/>
    <w:rsid w:val="001205F9"/>
    <w:rsid w:val="00120CCB"/>
    <w:rsid w:val="00120F8C"/>
    <w:rsid w:val="00121888"/>
    <w:rsid w:val="00121B02"/>
    <w:rsid w:val="0012299A"/>
    <w:rsid w:val="00123940"/>
    <w:rsid w:val="00124D98"/>
    <w:rsid w:val="00125536"/>
    <w:rsid w:val="001255D7"/>
    <w:rsid w:val="00125791"/>
    <w:rsid w:val="00125C53"/>
    <w:rsid w:val="00125F0E"/>
    <w:rsid w:val="0012636C"/>
    <w:rsid w:val="001263E6"/>
    <w:rsid w:val="0012680E"/>
    <w:rsid w:val="00126A84"/>
    <w:rsid w:val="0012736A"/>
    <w:rsid w:val="00127686"/>
    <w:rsid w:val="00127851"/>
    <w:rsid w:val="00127B32"/>
    <w:rsid w:val="00130692"/>
    <w:rsid w:val="00130AF5"/>
    <w:rsid w:val="00130B5F"/>
    <w:rsid w:val="00130E9C"/>
    <w:rsid w:val="0013119A"/>
    <w:rsid w:val="0013153D"/>
    <w:rsid w:val="00131803"/>
    <w:rsid w:val="00132DAD"/>
    <w:rsid w:val="0013316C"/>
    <w:rsid w:val="00133C64"/>
    <w:rsid w:val="0013463B"/>
    <w:rsid w:val="001350C1"/>
    <w:rsid w:val="001356DD"/>
    <w:rsid w:val="001364E5"/>
    <w:rsid w:val="0013677B"/>
    <w:rsid w:val="00136D4A"/>
    <w:rsid w:val="001379C0"/>
    <w:rsid w:val="00137BD6"/>
    <w:rsid w:val="0014085E"/>
    <w:rsid w:val="00140A7A"/>
    <w:rsid w:val="00140E83"/>
    <w:rsid w:val="00140FC0"/>
    <w:rsid w:val="00141290"/>
    <w:rsid w:val="00141B18"/>
    <w:rsid w:val="00142C29"/>
    <w:rsid w:val="00142E55"/>
    <w:rsid w:val="00143171"/>
    <w:rsid w:val="001432E0"/>
    <w:rsid w:val="0014376C"/>
    <w:rsid w:val="00143FA9"/>
    <w:rsid w:val="00144B48"/>
    <w:rsid w:val="00145109"/>
    <w:rsid w:val="00145872"/>
    <w:rsid w:val="00145BD2"/>
    <w:rsid w:val="0014685C"/>
    <w:rsid w:val="00146AED"/>
    <w:rsid w:val="001476DE"/>
    <w:rsid w:val="001503F4"/>
    <w:rsid w:val="001509F2"/>
    <w:rsid w:val="0015175D"/>
    <w:rsid w:val="001524E3"/>
    <w:rsid w:val="0015252C"/>
    <w:rsid w:val="0015254B"/>
    <w:rsid w:val="001528C0"/>
    <w:rsid w:val="00153A61"/>
    <w:rsid w:val="001549D4"/>
    <w:rsid w:val="00154A0A"/>
    <w:rsid w:val="00154D73"/>
    <w:rsid w:val="001553D7"/>
    <w:rsid w:val="00155C1E"/>
    <w:rsid w:val="00155F2C"/>
    <w:rsid w:val="00156930"/>
    <w:rsid w:val="001572CB"/>
    <w:rsid w:val="00160258"/>
    <w:rsid w:val="00160504"/>
    <w:rsid w:val="0016287E"/>
    <w:rsid w:val="00163287"/>
    <w:rsid w:val="00163996"/>
    <w:rsid w:val="00163ACE"/>
    <w:rsid w:val="00163B94"/>
    <w:rsid w:val="00163CDF"/>
    <w:rsid w:val="00164522"/>
    <w:rsid w:val="00164960"/>
    <w:rsid w:val="00165D0E"/>
    <w:rsid w:val="00165F97"/>
    <w:rsid w:val="00166734"/>
    <w:rsid w:val="0016675F"/>
    <w:rsid w:val="00166846"/>
    <w:rsid w:val="00166943"/>
    <w:rsid w:val="00166F3A"/>
    <w:rsid w:val="001670E2"/>
    <w:rsid w:val="0017073F"/>
    <w:rsid w:val="00170DAD"/>
    <w:rsid w:val="00170EDE"/>
    <w:rsid w:val="00171735"/>
    <w:rsid w:val="00171821"/>
    <w:rsid w:val="00171931"/>
    <w:rsid w:val="001719BC"/>
    <w:rsid w:val="00171D2E"/>
    <w:rsid w:val="00172A45"/>
    <w:rsid w:val="00172DE5"/>
    <w:rsid w:val="00173E68"/>
    <w:rsid w:val="0017433D"/>
    <w:rsid w:val="00174429"/>
    <w:rsid w:val="00175244"/>
    <w:rsid w:val="001753D2"/>
    <w:rsid w:val="0017559B"/>
    <w:rsid w:val="0017616E"/>
    <w:rsid w:val="0017675C"/>
    <w:rsid w:val="00176FC7"/>
    <w:rsid w:val="00177742"/>
    <w:rsid w:val="001813A0"/>
    <w:rsid w:val="00181A33"/>
    <w:rsid w:val="00181E6A"/>
    <w:rsid w:val="001825D2"/>
    <w:rsid w:val="00182956"/>
    <w:rsid w:val="001839ED"/>
    <w:rsid w:val="00184588"/>
    <w:rsid w:val="0018466C"/>
    <w:rsid w:val="001851AC"/>
    <w:rsid w:val="001857B8"/>
    <w:rsid w:val="0018639E"/>
    <w:rsid w:val="001865BF"/>
    <w:rsid w:val="00186C90"/>
    <w:rsid w:val="001871D4"/>
    <w:rsid w:val="0018778D"/>
    <w:rsid w:val="00187A2D"/>
    <w:rsid w:val="00187B9D"/>
    <w:rsid w:val="00187F60"/>
    <w:rsid w:val="00190BCC"/>
    <w:rsid w:val="00190DA8"/>
    <w:rsid w:val="00190E65"/>
    <w:rsid w:val="00191A12"/>
    <w:rsid w:val="00191F7E"/>
    <w:rsid w:val="0019279C"/>
    <w:rsid w:val="001931A5"/>
    <w:rsid w:val="00193850"/>
    <w:rsid w:val="00194E3D"/>
    <w:rsid w:val="00195868"/>
    <w:rsid w:val="00195943"/>
    <w:rsid w:val="00195F3D"/>
    <w:rsid w:val="00196042"/>
    <w:rsid w:val="00196BA1"/>
    <w:rsid w:val="00196E0C"/>
    <w:rsid w:val="001970D2"/>
    <w:rsid w:val="001A08AE"/>
    <w:rsid w:val="001A21DB"/>
    <w:rsid w:val="001A27A5"/>
    <w:rsid w:val="001A312D"/>
    <w:rsid w:val="001A35FB"/>
    <w:rsid w:val="001A4554"/>
    <w:rsid w:val="001A4CE2"/>
    <w:rsid w:val="001A4EC0"/>
    <w:rsid w:val="001A57E5"/>
    <w:rsid w:val="001A5924"/>
    <w:rsid w:val="001A5DD7"/>
    <w:rsid w:val="001A60F8"/>
    <w:rsid w:val="001A67C4"/>
    <w:rsid w:val="001A7A12"/>
    <w:rsid w:val="001B1217"/>
    <w:rsid w:val="001B16EE"/>
    <w:rsid w:val="001B1C09"/>
    <w:rsid w:val="001B211E"/>
    <w:rsid w:val="001B24A7"/>
    <w:rsid w:val="001B35A0"/>
    <w:rsid w:val="001B3B72"/>
    <w:rsid w:val="001B4259"/>
    <w:rsid w:val="001B42A7"/>
    <w:rsid w:val="001B44F0"/>
    <w:rsid w:val="001B46DB"/>
    <w:rsid w:val="001B4BDF"/>
    <w:rsid w:val="001B4F71"/>
    <w:rsid w:val="001B5336"/>
    <w:rsid w:val="001B5BF4"/>
    <w:rsid w:val="001B76CD"/>
    <w:rsid w:val="001B77EF"/>
    <w:rsid w:val="001B7AAE"/>
    <w:rsid w:val="001B7D6F"/>
    <w:rsid w:val="001C01DE"/>
    <w:rsid w:val="001C0C6A"/>
    <w:rsid w:val="001C1447"/>
    <w:rsid w:val="001C1913"/>
    <w:rsid w:val="001C3D5C"/>
    <w:rsid w:val="001C46E2"/>
    <w:rsid w:val="001C622F"/>
    <w:rsid w:val="001C6853"/>
    <w:rsid w:val="001C68E5"/>
    <w:rsid w:val="001C7218"/>
    <w:rsid w:val="001C7CD7"/>
    <w:rsid w:val="001C7F93"/>
    <w:rsid w:val="001D06CF"/>
    <w:rsid w:val="001D081A"/>
    <w:rsid w:val="001D0834"/>
    <w:rsid w:val="001D0EB4"/>
    <w:rsid w:val="001D11BC"/>
    <w:rsid w:val="001D16C1"/>
    <w:rsid w:val="001D1926"/>
    <w:rsid w:val="001D198B"/>
    <w:rsid w:val="001D198F"/>
    <w:rsid w:val="001D1D9E"/>
    <w:rsid w:val="001D2781"/>
    <w:rsid w:val="001D28D5"/>
    <w:rsid w:val="001D313D"/>
    <w:rsid w:val="001D4041"/>
    <w:rsid w:val="001D41DC"/>
    <w:rsid w:val="001D4DDA"/>
    <w:rsid w:val="001D50FE"/>
    <w:rsid w:val="001D5FD7"/>
    <w:rsid w:val="001D6454"/>
    <w:rsid w:val="001D65D7"/>
    <w:rsid w:val="001D6FC5"/>
    <w:rsid w:val="001E032F"/>
    <w:rsid w:val="001E0630"/>
    <w:rsid w:val="001E0647"/>
    <w:rsid w:val="001E093D"/>
    <w:rsid w:val="001E0D59"/>
    <w:rsid w:val="001E0DA9"/>
    <w:rsid w:val="001E101D"/>
    <w:rsid w:val="001E157E"/>
    <w:rsid w:val="001E1663"/>
    <w:rsid w:val="001E1BB0"/>
    <w:rsid w:val="001E1F00"/>
    <w:rsid w:val="001E1FA4"/>
    <w:rsid w:val="001E2CA1"/>
    <w:rsid w:val="001E2F28"/>
    <w:rsid w:val="001E3643"/>
    <w:rsid w:val="001E3AC9"/>
    <w:rsid w:val="001E3F2F"/>
    <w:rsid w:val="001E4495"/>
    <w:rsid w:val="001E4877"/>
    <w:rsid w:val="001E5BDF"/>
    <w:rsid w:val="001E621C"/>
    <w:rsid w:val="001E6447"/>
    <w:rsid w:val="001E67F3"/>
    <w:rsid w:val="001E6C72"/>
    <w:rsid w:val="001E7283"/>
    <w:rsid w:val="001E7527"/>
    <w:rsid w:val="001E767D"/>
    <w:rsid w:val="001E796C"/>
    <w:rsid w:val="001F00CF"/>
    <w:rsid w:val="001F0A59"/>
    <w:rsid w:val="001F2080"/>
    <w:rsid w:val="001F21A0"/>
    <w:rsid w:val="001F229F"/>
    <w:rsid w:val="001F2A4C"/>
    <w:rsid w:val="001F2CF4"/>
    <w:rsid w:val="001F3044"/>
    <w:rsid w:val="001F316B"/>
    <w:rsid w:val="001F356B"/>
    <w:rsid w:val="001F3598"/>
    <w:rsid w:val="001F49F1"/>
    <w:rsid w:val="001F5700"/>
    <w:rsid w:val="001F5ECE"/>
    <w:rsid w:val="001F5ED5"/>
    <w:rsid w:val="001F60F8"/>
    <w:rsid w:val="001F6EDE"/>
    <w:rsid w:val="001F713D"/>
    <w:rsid w:val="001F7591"/>
    <w:rsid w:val="001F7EFB"/>
    <w:rsid w:val="002003A8"/>
    <w:rsid w:val="002012CE"/>
    <w:rsid w:val="00202FE3"/>
    <w:rsid w:val="00203850"/>
    <w:rsid w:val="00203B19"/>
    <w:rsid w:val="00204EC8"/>
    <w:rsid w:val="002052C2"/>
    <w:rsid w:val="002056B3"/>
    <w:rsid w:val="00205EC8"/>
    <w:rsid w:val="00206152"/>
    <w:rsid w:val="0020635E"/>
    <w:rsid w:val="002063CB"/>
    <w:rsid w:val="002064CD"/>
    <w:rsid w:val="00206776"/>
    <w:rsid w:val="00210CC1"/>
    <w:rsid w:val="0021107E"/>
    <w:rsid w:val="002116BF"/>
    <w:rsid w:val="002120C6"/>
    <w:rsid w:val="00212110"/>
    <w:rsid w:val="0021255B"/>
    <w:rsid w:val="0021321A"/>
    <w:rsid w:val="00213E3C"/>
    <w:rsid w:val="00214294"/>
    <w:rsid w:val="0021438F"/>
    <w:rsid w:val="002145CD"/>
    <w:rsid w:val="00214950"/>
    <w:rsid w:val="00214A26"/>
    <w:rsid w:val="00215B40"/>
    <w:rsid w:val="00216B4E"/>
    <w:rsid w:val="00217355"/>
    <w:rsid w:val="002201E6"/>
    <w:rsid w:val="002204AB"/>
    <w:rsid w:val="00220546"/>
    <w:rsid w:val="00221B13"/>
    <w:rsid w:val="00222D41"/>
    <w:rsid w:val="00224009"/>
    <w:rsid w:val="002247EC"/>
    <w:rsid w:val="00224896"/>
    <w:rsid w:val="00224ACD"/>
    <w:rsid w:val="00224F43"/>
    <w:rsid w:val="00226305"/>
    <w:rsid w:val="00226A9A"/>
    <w:rsid w:val="00226CD8"/>
    <w:rsid w:val="00226F5C"/>
    <w:rsid w:val="00227095"/>
    <w:rsid w:val="0022761F"/>
    <w:rsid w:val="0022774A"/>
    <w:rsid w:val="00227931"/>
    <w:rsid w:val="00227A2A"/>
    <w:rsid w:val="00227CF3"/>
    <w:rsid w:val="00230757"/>
    <w:rsid w:val="00230D87"/>
    <w:rsid w:val="00233B52"/>
    <w:rsid w:val="00234AC7"/>
    <w:rsid w:val="00234DE1"/>
    <w:rsid w:val="00234E77"/>
    <w:rsid w:val="002350B4"/>
    <w:rsid w:val="002355CD"/>
    <w:rsid w:val="00235BA8"/>
    <w:rsid w:val="00235D29"/>
    <w:rsid w:val="002362A5"/>
    <w:rsid w:val="0023648E"/>
    <w:rsid w:val="00237D7C"/>
    <w:rsid w:val="00237F3A"/>
    <w:rsid w:val="00240042"/>
    <w:rsid w:val="002401E8"/>
    <w:rsid w:val="002410B7"/>
    <w:rsid w:val="0024220C"/>
    <w:rsid w:val="00242768"/>
    <w:rsid w:val="00242991"/>
    <w:rsid w:val="0024306B"/>
    <w:rsid w:val="00243191"/>
    <w:rsid w:val="002431BD"/>
    <w:rsid w:val="00244915"/>
    <w:rsid w:val="0024497B"/>
    <w:rsid w:val="00244B30"/>
    <w:rsid w:val="00244F51"/>
    <w:rsid w:val="00244FC1"/>
    <w:rsid w:val="0024588B"/>
    <w:rsid w:val="00245FD7"/>
    <w:rsid w:val="00246484"/>
    <w:rsid w:val="0024710C"/>
    <w:rsid w:val="00247630"/>
    <w:rsid w:val="0024777B"/>
    <w:rsid w:val="00247783"/>
    <w:rsid w:val="00247B85"/>
    <w:rsid w:val="00250933"/>
    <w:rsid w:val="00250B8F"/>
    <w:rsid w:val="00251FCC"/>
    <w:rsid w:val="002527AC"/>
    <w:rsid w:val="002529E1"/>
    <w:rsid w:val="00252DD9"/>
    <w:rsid w:val="00253777"/>
    <w:rsid w:val="00255C68"/>
    <w:rsid w:val="00255E81"/>
    <w:rsid w:val="002575B6"/>
    <w:rsid w:val="0026173D"/>
    <w:rsid w:val="00261993"/>
    <w:rsid w:val="00262271"/>
    <w:rsid w:val="00262733"/>
    <w:rsid w:val="00262781"/>
    <w:rsid w:val="00262C7F"/>
    <w:rsid w:val="002648DE"/>
    <w:rsid w:val="00264BA6"/>
    <w:rsid w:val="0026637B"/>
    <w:rsid w:val="00266BA8"/>
    <w:rsid w:val="00266C00"/>
    <w:rsid w:val="00267EF5"/>
    <w:rsid w:val="00270F33"/>
    <w:rsid w:val="0027168D"/>
    <w:rsid w:val="00271915"/>
    <w:rsid w:val="0027258B"/>
    <w:rsid w:val="00272920"/>
    <w:rsid w:val="00273057"/>
    <w:rsid w:val="00273D3C"/>
    <w:rsid w:val="00274D62"/>
    <w:rsid w:val="00276647"/>
    <w:rsid w:val="0027688E"/>
    <w:rsid w:val="002773A6"/>
    <w:rsid w:val="00280018"/>
    <w:rsid w:val="00280B19"/>
    <w:rsid w:val="00280B4C"/>
    <w:rsid w:val="0028121B"/>
    <w:rsid w:val="0028129B"/>
    <w:rsid w:val="00281819"/>
    <w:rsid w:val="00281FE6"/>
    <w:rsid w:val="002825AF"/>
    <w:rsid w:val="00284227"/>
    <w:rsid w:val="0028434B"/>
    <w:rsid w:val="002857A4"/>
    <w:rsid w:val="00285DFF"/>
    <w:rsid w:val="0028614A"/>
    <w:rsid w:val="00286180"/>
    <w:rsid w:val="0028644D"/>
    <w:rsid w:val="002864DE"/>
    <w:rsid w:val="002866B4"/>
    <w:rsid w:val="00287957"/>
    <w:rsid w:val="002908CF"/>
    <w:rsid w:val="0029204B"/>
    <w:rsid w:val="00292416"/>
    <w:rsid w:val="00292C11"/>
    <w:rsid w:val="00292E0A"/>
    <w:rsid w:val="002930C7"/>
    <w:rsid w:val="00293333"/>
    <w:rsid w:val="00293C0A"/>
    <w:rsid w:val="00293C49"/>
    <w:rsid w:val="00294045"/>
    <w:rsid w:val="00294EF1"/>
    <w:rsid w:val="00295B38"/>
    <w:rsid w:val="0029686A"/>
    <w:rsid w:val="00297434"/>
    <w:rsid w:val="00297605"/>
    <w:rsid w:val="002A085C"/>
    <w:rsid w:val="002A1A0F"/>
    <w:rsid w:val="002A1ED4"/>
    <w:rsid w:val="002A22BD"/>
    <w:rsid w:val="002A263F"/>
    <w:rsid w:val="002A48CA"/>
    <w:rsid w:val="002A4D19"/>
    <w:rsid w:val="002A5831"/>
    <w:rsid w:val="002A5A7F"/>
    <w:rsid w:val="002A5BF0"/>
    <w:rsid w:val="002A630A"/>
    <w:rsid w:val="002A77D7"/>
    <w:rsid w:val="002B0570"/>
    <w:rsid w:val="002B0B59"/>
    <w:rsid w:val="002B0EAB"/>
    <w:rsid w:val="002B1A0A"/>
    <w:rsid w:val="002B23C7"/>
    <w:rsid w:val="002B2401"/>
    <w:rsid w:val="002B3B2D"/>
    <w:rsid w:val="002B52ED"/>
    <w:rsid w:val="002B5FF2"/>
    <w:rsid w:val="002B60B3"/>
    <w:rsid w:val="002B639C"/>
    <w:rsid w:val="002B652A"/>
    <w:rsid w:val="002B6B6E"/>
    <w:rsid w:val="002B75E7"/>
    <w:rsid w:val="002B7A1C"/>
    <w:rsid w:val="002B7C5B"/>
    <w:rsid w:val="002C0342"/>
    <w:rsid w:val="002C17F5"/>
    <w:rsid w:val="002C1F5A"/>
    <w:rsid w:val="002C2518"/>
    <w:rsid w:val="002C2EA3"/>
    <w:rsid w:val="002C365E"/>
    <w:rsid w:val="002C3A56"/>
    <w:rsid w:val="002C3DAA"/>
    <w:rsid w:val="002C40CA"/>
    <w:rsid w:val="002C4A47"/>
    <w:rsid w:val="002C4A55"/>
    <w:rsid w:val="002C52AA"/>
    <w:rsid w:val="002C53AE"/>
    <w:rsid w:val="002C76CC"/>
    <w:rsid w:val="002D0229"/>
    <w:rsid w:val="002D0489"/>
    <w:rsid w:val="002D0653"/>
    <w:rsid w:val="002D0739"/>
    <w:rsid w:val="002D0BB7"/>
    <w:rsid w:val="002D0BD1"/>
    <w:rsid w:val="002D15C0"/>
    <w:rsid w:val="002D17C5"/>
    <w:rsid w:val="002D2E3D"/>
    <w:rsid w:val="002D3AF1"/>
    <w:rsid w:val="002D3FAA"/>
    <w:rsid w:val="002D4576"/>
    <w:rsid w:val="002D49F8"/>
    <w:rsid w:val="002D5193"/>
    <w:rsid w:val="002D574F"/>
    <w:rsid w:val="002D5CC8"/>
    <w:rsid w:val="002D6AFF"/>
    <w:rsid w:val="002D7368"/>
    <w:rsid w:val="002E024F"/>
    <w:rsid w:val="002E03D0"/>
    <w:rsid w:val="002E087B"/>
    <w:rsid w:val="002E0962"/>
    <w:rsid w:val="002E0979"/>
    <w:rsid w:val="002E0DC2"/>
    <w:rsid w:val="002E2802"/>
    <w:rsid w:val="002E2867"/>
    <w:rsid w:val="002E5173"/>
    <w:rsid w:val="002E5549"/>
    <w:rsid w:val="002E67FD"/>
    <w:rsid w:val="002E7A47"/>
    <w:rsid w:val="002E7B4A"/>
    <w:rsid w:val="002F015F"/>
    <w:rsid w:val="002F093E"/>
    <w:rsid w:val="002F0ACC"/>
    <w:rsid w:val="002F0C5A"/>
    <w:rsid w:val="002F0E49"/>
    <w:rsid w:val="002F1355"/>
    <w:rsid w:val="002F22B7"/>
    <w:rsid w:val="002F248B"/>
    <w:rsid w:val="002F3214"/>
    <w:rsid w:val="002F36C6"/>
    <w:rsid w:val="002F3FC4"/>
    <w:rsid w:val="002F44F0"/>
    <w:rsid w:val="002F47B3"/>
    <w:rsid w:val="002F4846"/>
    <w:rsid w:val="002F49D0"/>
    <w:rsid w:val="002F5BA6"/>
    <w:rsid w:val="002F64E3"/>
    <w:rsid w:val="003002D9"/>
    <w:rsid w:val="003006DA"/>
    <w:rsid w:val="0030087C"/>
    <w:rsid w:val="003011AA"/>
    <w:rsid w:val="00301E21"/>
    <w:rsid w:val="00302295"/>
    <w:rsid w:val="003028B0"/>
    <w:rsid w:val="00302E7A"/>
    <w:rsid w:val="0030485E"/>
    <w:rsid w:val="00305383"/>
    <w:rsid w:val="003057DE"/>
    <w:rsid w:val="0030581E"/>
    <w:rsid w:val="00305935"/>
    <w:rsid w:val="00305CF0"/>
    <w:rsid w:val="00306928"/>
    <w:rsid w:val="00306ADF"/>
    <w:rsid w:val="00306BE3"/>
    <w:rsid w:val="00310453"/>
    <w:rsid w:val="003106EC"/>
    <w:rsid w:val="00310CB4"/>
    <w:rsid w:val="0031192A"/>
    <w:rsid w:val="00311985"/>
    <w:rsid w:val="00312138"/>
    <w:rsid w:val="003124B9"/>
    <w:rsid w:val="003130DA"/>
    <w:rsid w:val="003134E6"/>
    <w:rsid w:val="00313E18"/>
    <w:rsid w:val="00313FD0"/>
    <w:rsid w:val="003140BA"/>
    <w:rsid w:val="00314DAC"/>
    <w:rsid w:val="003150C2"/>
    <w:rsid w:val="00315985"/>
    <w:rsid w:val="00315CC0"/>
    <w:rsid w:val="003163EA"/>
    <w:rsid w:val="00316ED6"/>
    <w:rsid w:val="003177C7"/>
    <w:rsid w:val="00317B38"/>
    <w:rsid w:val="00317C8C"/>
    <w:rsid w:val="00320DE4"/>
    <w:rsid w:val="003212A7"/>
    <w:rsid w:val="00321867"/>
    <w:rsid w:val="00321C25"/>
    <w:rsid w:val="003237BF"/>
    <w:rsid w:val="00323D3B"/>
    <w:rsid w:val="00323FA8"/>
    <w:rsid w:val="00324C6D"/>
    <w:rsid w:val="00325841"/>
    <w:rsid w:val="00325858"/>
    <w:rsid w:val="00326445"/>
    <w:rsid w:val="00326D3B"/>
    <w:rsid w:val="003279C0"/>
    <w:rsid w:val="00327DA3"/>
    <w:rsid w:val="00327E80"/>
    <w:rsid w:val="003303F8"/>
    <w:rsid w:val="003320D5"/>
    <w:rsid w:val="003321AC"/>
    <w:rsid w:val="0033308B"/>
    <w:rsid w:val="00333240"/>
    <w:rsid w:val="00334A11"/>
    <w:rsid w:val="00334E0C"/>
    <w:rsid w:val="00335A49"/>
    <w:rsid w:val="003363EB"/>
    <w:rsid w:val="0033664B"/>
    <w:rsid w:val="00337413"/>
    <w:rsid w:val="003379DD"/>
    <w:rsid w:val="00340A88"/>
    <w:rsid w:val="00340F02"/>
    <w:rsid w:val="00340F03"/>
    <w:rsid w:val="0034201C"/>
    <w:rsid w:val="00342BCD"/>
    <w:rsid w:val="00342F9A"/>
    <w:rsid w:val="003430AD"/>
    <w:rsid w:val="0034347F"/>
    <w:rsid w:val="00344123"/>
    <w:rsid w:val="0034489C"/>
    <w:rsid w:val="0034523D"/>
    <w:rsid w:val="003455C7"/>
    <w:rsid w:val="00345B2F"/>
    <w:rsid w:val="00345B4A"/>
    <w:rsid w:val="00345CCA"/>
    <w:rsid w:val="00346693"/>
    <w:rsid w:val="00346FF7"/>
    <w:rsid w:val="003501B4"/>
    <w:rsid w:val="003502E9"/>
    <w:rsid w:val="0035036E"/>
    <w:rsid w:val="00350B8F"/>
    <w:rsid w:val="00350EDF"/>
    <w:rsid w:val="003512D5"/>
    <w:rsid w:val="00351B1F"/>
    <w:rsid w:val="00351C92"/>
    <w:rsid w:val="0035251E"/>
    <w:rsid w:val="003528DB"/>
    <w:rsid w:val="00352ECA"/>
    <w:rsid w:val="00353083"/>
    <w:rsid w:val="00353C40"/>
    <w:rsid w:val="003541B4"/>
    <w:rsid w:val="00354E63"/>
    <w:rsid w:val="00355364"/>
    <w:rsid w:val="003559EB"/>
    <w:rsid w:val="003570C2"/>
    <w:rsid w:val="00357214"/>
    <w:rsid w:val="00357464"/>
    <w:rsid w:val="00357737"/>
    <w:rsid w:val="00357C67"/>
    <w:rsid w:val="00357E21"/>
    <w:rsid w:val="0036020A"/>
    <w:rsid w:val="0036035E"/>
    <w:rsid w:val="00360527"/>
    <w:rsid w:val="00360DA8"/>
    <w:rsid w:val="003615A8"/>
    <w:rsid w:val="00362FB8"/>
    <w:rsid w:val="00363E08"/>
    <w:rsid w:val="00363F61"/>
    <w:rsid w:val="003647F1"/>
    <w:rsid w:val="0036562C"/>
    <w:rsid w:val="003666C8"/>
    <w:rsid w:val="003669B4"/>
    <w:rsid w:val="0036720C"/>
    <w:rsid w:val="00367950"/>
    <w:rsid w:val="00367D08"/>
    <w:rsid w:val="003700E5"/>
    <w:rsid w:val="00370A18"/>
    <w:rsid w:val="00370CC1"/>
    <w:rsid w:val="00371893"/>
    <w:rsid w:val="00372B5B"/>
    <w:rsid w:val="00372B6B"/>
    <w:rsid w:val="0037349B"/>
    <w:rsid w:val="00373E68"/>
    <w:rsid w:val="00374BAC"/>
    <w:rsid w:val="00375B6D"/>
    <w:rsid w:val="00377213"/>
    <w:rsid w:val="00377614"/>
    <w:rsid w:val="00380142"/>
    <w:rsid w:val="0038052F"/>
    <w:rsid w:val="00380756"/>
    <w:rsid w:val="00382008"/>
    <w:rsid w:val="00382259"/>
    <w:rsid w:val="00382C7A"/>
    <w:rsid w:val="00383CB7"/>
    <w:rsid w:val="003841C4"/>
    <w:rsid w:val="003844B9"/>
    <w:rsid w:val="0038496D"/>
    <w:rsid w:val="00384A72"/>
    <w:rsid w:val="00385DDB"/>
    <w:rsid w:val="003864BD"/>
    <w:rsid w:val="003866C2"/>
    <w:rsid w:val="00386E4C"/>
    <w:rsid w:val="00387465"/>
    <w:rsid w:val="003876E0"/>
    <w:rsid w:val="003879C2"/>
    <w:rsid w:val="00387CF3"/>
    <w:rsid w:val="0039016F"/>
    <w:rsid w:val="0039044B"/>
    <w:rsid w:val="0039115D"/>
    <w:rsid w:val="00391625"/>
    <w:rsid w:val="00391E92"/>
    <w:rsid w:val="003937D0"/>
    <w:rsid w:val="00393956"/>
    <w:rsid w:val="00393FCF"/>
    <w:rsid w:val="0039415E"/>
    <w:rsid w:val="003945C2"/>
    <w:rsid w:val="00394D86"/>
    <w:rsid w:val="00394EB5"/>
    <w:rsid w:val="00395064"/>
    <w:rsid w:val="00395F29"/>
    <w:rsid w:val="003963CA"/>
    <w:rsid w:val="003965D8"/>
    <w:rsid w:val="00396C60"/>
    <w:rsid w:val="003978B0"/>
    <w:rsid w:val="003A0033"/>
    <w:rsid w:val="003A04DD"/>
    <w:rsid w:val="003A0509"/>
    <w:rsid w:val="003A0D01"/>
    <w:rsid w:val="003A14CE"/>
    <w:rsid w:val="003A1774"/>
    <w:rsid w:val="003A1D52"/>
    <w:rsid w:val="003A1E0B"/>
    <w:rsid w:val="003A1ED0"/>
    <w:rsid w:val="003A2392"/>
    <w:rsid w:val="003A2559"/>
    <w:rsid w:val="003A2CBB"/>
    <w:rsid w:val="003A3351"/>
    <w:rsid w:val="003A3380"/>
    <w:rsid w:val="003A3529"/>
    <w:rsid w:val="003A39DB"/>
    <w:rsid w:val="003A3C7D"/>
    <w:rsid w:val="003A3F8B"/>
    <w:rsid w:val="003A4D18"/>
    <w:rsid w:val="003A5B9B"/>
    <w:rsid w:val="003A5D6D"/>
    <w:rsid w:val="003A620C"/>
    <w:rsid w:val="003A6933"/>
    <w:rsid w:val="003A6D5D"/>
    <w:rsid w:val="003B060A"/>
    <w:rsid w:val="003B08F8"/>
    <w:rsid w:val="003B0A43"/>
    <w:rsid w:val="003B0E3F"/>
    <w:rsid w:val="003B1899"/>
    <w:rsid w:val="003B3464"/>
    <w:rsid w:val="003B3729"/>
    <w:rsid w:val="003B3B29"/>
    <w:rsid w:val="003B3C5C"/>
    <w:rsid w:val="003B476E"/>
    <w:rsid w:val="003B48D6"/>
    <w:rsid w:val="003B4B80"/>
    <w:rsid w:val="003B51E2"/>
    <w:rsid w:val="003B53B5"/>
    <w:rsid w:val="003B53B8"/>
    <w:rsid w:val="003B68B5"/>
    <w:rsid w:val="003B6D03"/>
    <w:rsid w:val="003C005E"/>
    <w:rsid w:val="003C03C7"/>
    <w:rsid w:val="003C0E7C"/>
    <w:rsid w:val="003C12FF"/>
    <w:rsid w:val="003C1771"/>
    <w:rsid w:val="003C2079"/>
    <w:rsid w:val="003C324B"/>
    <w:rsid w:val="003C3A4B"/>
    <w:rsid w:val="003C3BB8"/>
    <w:rsid w:val="003C3D56"/>
    <w:rsid w:val="003C3E47"/>
    <w:rsid w:val="003C4370"/>
    <w:rsid w:val="003C4840"/>
    <w:rsid w:val="003C5B86"/>
    <w:rsid w:val="003C619A"/>
    <w:rsid w:val="003C64AD"/>
    <w:rsid w:val="003C6773"/>
    <w:rsid w:val="003C6CBA"/>
    <w:rsid w:val="003C6E93"/>
    <w:rsid w:val="003C71C0"/>
    <w:rsid w:val="003C71E0"/>
    <w:rsid w:val="003D0688"/>
    <w:rsid w:val="003D06DB"/>
    <w:rsid w:val="003D1773"/>
    <w:rsid w:val="003D1A0D"/>
    <w:rsid w:val="003D269F"/>
    <w:rsid w:val="003D2966"/>
    <w:rsid w:val="003D35B1"/>
    <w:rsid w:val="003D3F10"/>
    <w:rsid w:val="003D45B1"/>
    <w:rsid w:val="003D4834"/>
    <w:rsid w:val="003D52BB"/>
    <w:rsid w:val="003D753E"/>
    <w:rsid w:val="003D75DE"/>
    <w:rsid w:val="003D76E5"/>
    <w:rsid w:val="003D7C9E"/>
    <w:rsid w:val="003E00F8"/>
    <w:rsid w:val="003E10DD"/>
    <w:rsid w:val="003E11DF"/>
    <w:rsid w:val="003E1482"/>
    <w:rsid w:val="003E1E05"/>
    <w:rsid w:val="003E26C3"/>
    <w:rsid w:val="003E2AE8"/>
    <w:rsid w:val="003E2B8D"/>
    <w:rsid w:val="003E38D9"/>
    <w:rsid w:val="003E4DB1"/>
    <w:rsid w:val="003E4F04"/>
    <w:rsid w:val="003E62E4"/>
    <w:rsid w:val="003E65DD"/>
    <w:rsid w:val="003E74AB"/>
    <w:rsid w:val="003E7518"/>
    <w:rsid w:val="003E7DB2"/>
    <w:rsid w:val="003E7EC9"/>
    <w:rsid w:val="003F0B70"/>
    <w:rsid w:val="003F1A96"/>
    <w:rsid w:val="003F1D19"/>
    <w:rsid w:val="003F1D32"/>
    <w:rsid w:val="003F2943"/>
    <w:rsid w:val="003F2D46"/>
    <w:rsid w:val="003F2DF6"/>
    <w:rsid w:val="003F3B8F"/>
    <w:rsid w:val="003F3EA3"/>
    <w:rsid w:val="003F3FDA"/>
    <w:rsid w:val="003F4133"/>
    <w:rsid w:val="003F4D42"/>
    <w:rsid w:val="003F53CA"/>
    <w:rsid w:val="003F5661"/>
    <w:rsid w:val="003F5A79"/>
    <w:rsid w:val="003F5AB3"/>
    <w:rsid w:val="003F6A00"/>
    <w:rsid w:val="003F6BE2"/>
    <w:rsid w:val="003F6E64"/>
    <w:rsid w:val="004004C8"/>
    <w:rsid w:val="00400619"/>
    <w:rsid w:val="00400DEE"/>
    <w:rsid w:val="00401125"/>
    <w:rsid w:val="0040140E"/>
    <w:rsid w:val="00401C78"/>
    <w:rsid w:val="0040261E"/>
    <w:rsid w:val="00402703"/>
    <w:rsid w:val="004030CE"/>
    <w:rsid w:val="0040346C"/>
    <w:rsid w:val="00403712"/>
    <w:rsid w:val="0040385E"/>
    <w:rsid w:val="00403955"/>
    <w:rsid w:val="00403F26"/>
    <w:rsid w:val="0040486E"/>
    <w:rsid w:val="0040499F"/>
    <w:rsid w:val="00404E23"/>
    <w:rsid w:val="00405D17"/>
    <w:rsid w:val="0040686A"/>
    <w:rsid w:val="00406FB3"/>
    <w:rsid w:val="004070F0"/>
    <w:rsid w:val="00410266"/>
    <w:rsid w:val="00410A5E"/>
    <w:rsid w:val="00410A84"/>
    <w:rsid w:val="0041111C"/>
    <w:rsid w:val="00411C10"/>
    <w:rsid w:val="0041337F"/>
    <w:rsid w:val="0041368E"/>
    <w:rsid w:val="00413B51"/>
    <w:rsid w:val="00413C42"/>
    <w:rsid w:val="00413F52"/>
    <w:rsid w:val="0041476C"/>
    <w:rsid w:val="00414CB0"/>
    <w:rsid w:val="004157E7"/>
    <w:rsid w:val="00416654"/>
    <w:rsid w:val="00416EDE"/>
    <w:rsid w:val="00416EE9"/>
    <w:rsid w:val="0041761E"/>
    <w:rsid w:val="00417CB1"/>
    <w:rsid w:val="00420880"/>
    <w:rsid w:val="00421C47"/>
    <w:rsid w:val="00421CB8"/>
    <w:rsid w:val="00421D0A"/>
    <w:rsid w:val="00421DE1"/>
    <w:rsid w:val="00421F16"/>
    <w:rsid w:val="004225E2"/>
    <w:rsid w:val="0042290D"/>
    <w:rsid w:val="0042383E"/>
    <w:rsid w:val="00423A18"/>
    <w:rsid w:val="00423CA9"/>
    <w:rsid w:val="00424B28"/>
    <w:rsid w:val="004251C5"/>
    <w:rsid w:val="00425893"/>
    <w:rsid w:val="0042593D"/>
    <w:rsid w:val="00425FBA"/>
    <w:rsid w:val="00426144"/>
    <w:rsid w:val="00426573"/>
    <w:rsid w:val="0042713D"/>
    <w:rsid w:val="004279D9"/>
    <w:rsid w:val="00430497"/>
    <w:rsid w:val="00432AEA"/>
    <w:rsid w:val="00433231"/>
    <w:rsid w:val="00433479"/>
    <w:rsid w:val="00433B76"/>
    <w:rsid w:val="00433ED7"/>
    <w:rsid w:val="004342AA"/>
    <w:rsid w:val="00434E81"/>
    <w:rsid w:val="00435CED"/>
    <w:rsid w:val="004377A9"/>
    <w:rsid w:val="00437B60"/>
    <w:rsid w:val="00437C68"/>
    <w:rsid w:val="00437E0A"/>
    <w:rsid w:val="0044110E"/>
    <w:rsid w:val="00441406"/>
    <w:rsid w:val="00441CA5"/>
    <w:rsid w:val="00441F15"/>
    <w:rsid w:val="004421F2"/>
    <w:rsid w:val="0044396B"/>
    <w:rsid w:val="00443B42"/>
    <w:rsid w:val="00443B59"/>
    <w:rsid w:val="00444B27"/>
    <w:rsid w:val="004452EA"/>
    <w:rsid w:val="00445982"/>
    <w:rsid w:val="00445A61"/>
    <w:rsid w:val="00445B46"/>
    <w:rsid w:val="00445F15"/>
    <w:rsid w:val="00446F49"/>
    <w:rsid w:val="00447358"/>
    <w:rsid w:val="00447F12"/>
    <w:rsid w:val="004508CF"/>
    <w:rsid w:val="004512FC"/>
    <w:rsid w:val="00451B88"/>
    <w:rsid w:val="004524FB"/>
    <w:rsid w:val="00453F17"/>
    <w:rsid w:val="004556E7"/>
    <w:rsid w:val="00457DB0"/>
    <w:rsid w:val="00457F14"/>
    <w:rsid w:val="00460051"/>
    <w:rsid w:val="004601B2"/>
    <w:rsid w:val="00460672"/>
    <w:rsid w:val="004608BF"/>
    <w:rsid w:val="00460C08"/>
    <w:rsid w:val="00460D47"/>
    <w:rsid w:val="00461154"/>
    <w:rsid w:val="00461860"/>
    <w:rsid w:val="00461EE9"/>
    <w:rsid w:val="004639CD"/>
    <w:rsid w:val="00463FEE"/>
    <w:rsid w:val="004646F4"/>
    <w:rsid w:val="004661D7"/>
    <w:rsid w:val="00466C17"/>
    <w:rsid w:val="00466F43"/>
    <w:rsid w:val="0046748B"/>
    <w:rsid w:val="00467630"/>
    <w:rsid w:val="00470190"/>
    <w:rsid w:val="004703D9"/>
    <w:rsid w:val="00470B15"/>
    <w:rsid w:val="00471304"/>
    <w:rsid w:val="004716F2"/>
    <w:rsid w:val="00471988"/>
    <w:rsid w:val="0047252E"/>
    <w:rsid w:val="00472B6D"/>
    <w:rsid w:val="00472F1E"/>
    <w:rsid w:val="00473A14"/>
    <w:rsid w:val="00474026"/>
    <w:rsid w:val="00474139"/>
    <w:rsid w:val="00474212"/>
    <w:rsid w:val="00474282"/>
    <w:rsid w:val="00474C29"/>
    <w:rsid w:val="0047509E"/>
    <w:rsid w:val="00475F8F"/>
    <w:rsid w:val="004761BD"/>
    <w:rsid w:val="0047657E"/>
    <w:rsid w:val="00477132"/>
    <w:rsid w:val="00477190"/>
    <w:rsid w:val="00477AC6"/>
    <w:rsid w:val="004804F3"/>
    <w:rsid w:val="00480C0A"/>
    <w:rsid w:val="004816BA"/>
    <w:rsid w:val="00481D86"/>
    <w:rsid w:val="00482770"/>
    <w:rsid w:val="00482B9B"/>
    <w:rsid w:val="00482D08"/>
    <w:rsid w:val="0048305D"/>
    <w:rsid w:val="0048333A"/>
    <w:rsid w:val="00483A3E"/>
    <w:rsid w:val="00483B9C"/>
    <w:rsid w:val="00485089"/>
    <w:rsid w:val="00485287"/>
    <w:rsid w:val="0048550C"/>
    <w:rsid w:val="004855FE"/>
    <w:rsid w:val="004857AF"/>
    <w:rsid w:val="0048610B"/>
    <w:rsid w:val="004862E0"/>
    <w:rsid w:val="00486568"/>
    <w:rsid w:val="004909C6"/>
    <w:rsid w:val="00490BA2"/>
    <w:rsid w:val="004915F0"/>
    <w:rsid w:val="00491742"/>
    <w:rsid w:val="00491B4B"/>
    <w:rsid w:val="00491EDF"/>
    <w:rsid w:val="004926DD"/>
    <w:rsid w:val="00492801"/>
    <w:rsid w:val="00492C67"/>
    <w:rsid w:val="00492DB5"/>
    <w:rsid w:val="00492F21"/>
    <w:rsid w:val="00492F82"/>
    <w:rsid w:val="004938E9"/>
    <w:rsid w:val="00493D23"/>
    <w:rsid w:val="0049413B"/>
    <w:rsid w:val="004946CB"/>
    <w:rsid w:val="00494CFB"/>
    <w:rsid w:val="00494E08"/>
    <w:rsid w:val="004956AD"/>
    <w:rsid w:val="00495B4B"/>
    <w:rsid w:val="00495C86"/>
    <w:rsid w:val="00496A3B"/>
    <w:rsid w:val="00496A5F"/>
    <w:rsid w:val="0049762F"/>
    <w:rsid w:val="00497781"/>
    <w:rsid w:val="00497A65"/>
    <w:rsid w:val="004A0EE4"/>
    <w:rsid w:val="004A227F"/>
    <w:rsid w:val="004A2479"/>
    <w:rsid w:val="004A2A4E"/>
    <w:rsid w:val="004A2ADA"/>
    <w:rsid w:val="004A2E17"/>
    <w:rsid w:val="004A3240"/>
    <w:rsid w:val="004A331A"/>
    <w:rsid w:val="004A369C"/>
    <w:rsid w:val="004A3835"/>
    <w:rsid w:val="004A384A"/>
    <w:rsid w:val="004A389C"/>
    <w:rsid w:val="004A3FE3"/>
    <w:rsid w:val="004A46BA"/>
    <w:rsid w:val="004A46DE"/>
    <w:rsid w:val="004A4B58"/>
    <w:rsid w:val="004A4DAA"/>
    <w:rsid w:val="004A5194"/>
    <w:rsid w:val="004A5FFA"/>
    <w:rsid w:val="004A6B5A"/>
    <w:rsid w:val="004A6B7A"/>
    <w:rsid w:val="004A6C0F"/>
    <w:rsid w:val="004B04A7"/>
    <w:rsid w:val="004B2408"/>
    <w:rsid w:val="004B2990"/>
    <w:rsid w:val="004B2BFC"/>
    <w:rsid w:val="004B3E46"/>
    <w:rsid w:val="004B3F64"/>
    <w:rsid w:val="004B4BCA"/>
    <w:rsid w:val="004B57CE"/>
    <w:rsid w:val="004B5D1E"/>
    <w:rsid w:val="004B64E4"/>
    <w:rsid w:val="004B6BCA"/>
    <w:rsid w:val="004B6D62"/>
    <w:rsid w:val="004C00A9"/>
    <w:rsid w:val="004C00DE"/>
    <w:rsid w:val="004C02EE"/>
    <w:rsid w:val="004C096F"/>
    <w:rsid w:val="004C1760"/>
    <w:rsid w:val="004C1E2F"/>
    <w:rsid w:val="004C1FB0"/>
    <w:rsid w:val="004C2DFA"/>
    <w:rsid w:val="004C2FC0"/>
    <w:rsid w:val="004C3604"/>
    <w:rsid w:val="004C3A48"/>
    <w:rsid w:val="004C3EA4"/>
    <w:rsid w:val="004C3FA3"/>
    <w:rsid w:val="004C3FE0"/>
    <w:rsid w:val="004C46FC"/>
    <w:rsid w:val="004C4B74"/>
    <w:rsid w:val="004C53AB"/>
    <w:rsid w:val="004C5B98"/>
    <w:rsid w:val="004C5BBB"/>
    <w:rsid w:val="004C5D84"/>
    <w:rsid w:val="004C5F2A"/>
    <w:rsid w:val="004C5FD4"/>
    <w:rsid w:val="004C6648"/>
    <w:rsid w:val="004C6D41"/>
    <w:rsid w:val="004C6F60"/>
    <w:rsid w:val="004C7851"/>
    <w:rsid w:val="004C7D02"/>
    <w:rsid w:val="004D01C4"/>
    <w:rsid w:val="004D0A3E"/>
    <w:rsid w:val="004D120E"/>
    <w:rsid w:val="004D1781"/>
    <w:rsid w:val="004D18AA"/>
    <w:rsid w:val="004D1E2F"/>
    <w:rsid w:val="004D22B5"/>
    <w:rsid w:val="004D2367"/>
    <w:rsid w:val="004D2545"/>
    <w:rsid w:val="004D258E"/>
    <w:rsid w:val="004D28E3"/>
    <w:rsid w:val="004D38ED"/>
    <w:rsid w:val="004D39B5"/>
    <w:rsid w:val="004D3D6B"/>
    <w:rsid w:val="004D4489"/>
    <w:rsid w:val="004D494A"/>
    <w:rsid w:val="004D6062"/>
    <w:rsid w:val="004D66F2"/>
    <w:rsid w:val="004D73B8"/>
    <w:rsid w:val="004D7514"/>
    <w:rsid w:val="004D7DA0"/>
    <w:rsid w:val="004D7F02"/>
    <w:rsid w:val="004E0088"/>
    <w:rsid w:val="004E151C"/>
    <w:rsid w:val="004E165D"/>
    <w:rsid w:val="004E1AC7"/>
    <w:rsid w:val="004E30D5"/>
    <w:rsid w:val="004E3BBD"/>
    <w:rsid w:val="004E4990"/>
    <w:rsid w:val="004E4B73"/>
    <w:rsid w:val="004E4C60"/>
    <w:rsid w:val="004E5346"/>
    <w:rsid w:val="004E5697"/>
    <w:rsid w:val="004E5DE8"/>
    <w:rsid w:val="004E6487"/>
    <w:rsid w:val="004E64D5"/>
    <w:rsid w:val="004E6E81"/>
    <w:rsid w:val="004E6FDE"/>
    <w:rsid w:val="004E7159"/>
    <w:rsid w:val="004E7391"/>
    <w:rsid w:val="004F02E4"/>
    <w:rsid w:val="004F03BA"/>
    <w:rsid w:val="004F072F"/>
    <w:rsid w:val="004F07D2"/>
    <w:rsid w:val="004F1B35"/>
    <w:rsid w:val="004F24EA"/>
    <w:rsid w:val="004F2930"/>
    <w:rsid w:val="004F361B"/>
    <w:rsid w:val="004F39C0"/>
    <w:rsid w:val="004F5746"/>
    <w:rsid w:val="004F64A0"/>
    <w:rsid w:val="004F682E"/>
    <w:rsid w:val="004F69D9"/>
    <w:rsid w:val="004F6AEE"/>
    <w:rsid w:val="004F717E"/>
    <w:rsid w:val="00500873"/>
    <w:rsid w:val="00500CA1"/>
    <w:rsid w:val="0050330F"/>
    <w:rsid w:val="0050366E"/>
    <w:rsid w:val="005042C7"/>
    <w:rsid w:val="00504831"/>
    <w:rsid w:val="0050514E"/>
    <w:rsid w:val="00505651"/>
    <w:rsid w:val="00506194"/>
    <w:rsid w:val="0050693F"/>
    <w:rsid w:val="00506CB6"/>
    <w:rsid w:val="005070BD"/>
    <w:rsid w:val="0050716E"/>
    <w:rsid w:val="00510AC3"/>
    <w:rsid w:val="00510BD5"/>
    <w:rsid w:val="00511165"/>
    <w:rsid w:val="005111BB"/>
    <w:rsid w:val="00511F30"/>
    <w:rsid w:val="00512A6E"/>
    <w:rsid w:val="00512CB4"/>
    <w:rsid w:val="00512EF0"/>
    <w:rsid w:val="00513A6A"/>
    <w:rsid w:val="00513D45"/>
    <w:rsid w:val="00513F55"/>
    <w:rsid w:val="00515C16"/>
    <w:rsid w:val="0051663B"/>
    <w:rsid w:val="00517F24"/>
    <w:rsid w:val="00520E3C"/>
    <w:rsid w:val="00521FB9"/>
    <w:rsid w:val="00522028"/>
    <w:rsid w:val="00522A8F"/>
    <w:rsid w:val="005247B8"/>
    <w:rsid w:val="00524885"/>
    <w:rsid w:val="00524A43"/>
    <w:rsid w:val="00524BD9"/>
    <w:rsid w:val="00525156"/>
    <w:rsid w:val="005254EA"/>
    <w:rsid w:val="005275AA"/>
    <w:rsid w:val="0052787C"/>
    <w:rsid w:val="00527B87"/>
    <w:rsid w:val="00530A01"/>
    <w:rsid w:val="00531212"/>
    <w:rsid w:val="0053149F"/>
    <w:rsid w:val="00531959"/>
    <w:rsid w:val="00531C02"/>
    <w:rsid w:val="0053243C"/>
    <w:rsid w:val="005327C5"/>
    <w:rsid w:val="00532928"/>
    <w:rsid w:val="00532D7C"/>
    <w:rsid w:val="00533104"/>
    <w:rsid w:val="005341FF"/>
    <w:rsid w:val="00534329"/>
    <w:rsid w:val="00534479"/>
    <w:rsid w:val="00535EA0"/>
    <w:rsid w:val="00536230"/>
    <w:rsid w:val="005363FD"/>
    <w:rsid w:val="00536443"/>
    <w:rsid w:val="00536B76"/>
    <w:rsid w:val="00536E43"/>
    <w:rsid w:val="00536FB7"/>
    <w:rsid w:val="0054106A"/>
    <w:rsid w:val="00541193"/>
    <w:rsid w:val="005414CD"/>
    <w:rsid w:val="005418E3"/>
    <w:rsid w:val="00541DB9"/>
    <w:rsid w:val="005420CA"/>
    <w:rsid w:val="00542B62"/>
    <w:rsid w:val="00542DD6"/>
    <w:rsid w:val="00542EF4"/>
    <w:rsid w:val="00543866"/>
    <w:rsid w:val="0054392F"/>
    <w:rsid w:val="005440D5"/>
    <w:rsid w:val="00544119"/>
    <w:rsid w:val="00544647"/>
    <w:rsid w:val="00544A41"/>
    <w:rsid w:val="00544BE0"/>
    <w:rsid w:val="0054558A"/>
    <w:rsid w:val="005463B3"/>
    <w:rsid w:val="005464C2"/>
    <w:rsid w:val="005477EC"/>
    <w:rsid w:val="005505C8"/>
    <w:rsid w:val="005517CF"/>
    <w:rsid w:val="00551896"/>
    <w:rsid w:val="005518CE"/>
    <w:rsid w:val="00551DAE"/>
    <w:rsid w:val="005529F9"/>
    <w:rsid w:val="00552CF6"/>
    <w:rsid w:val="0055471B"/>
    <w:rsid w:val="00554DFD"/>
    <w:rsid w:val="00554F91"/>
    <w:rsid w:val="005552CD"/>
    <w:rsid w:val="0055605B"/>
    <w:rsid w:val="00556186"/>
    <w:rsid w:val="00556944"/>
    <w:rsid w:val="0055698A"/>
    <w:rsid w:val="00557BA8"/>
    <w:rsid w:val="0056023B"/>
    <w:rsid w:val="005607B7"/>
    <w:rsid w:val="00560A92"/>
    <w:rsid w:val="00561F07"/>
    <w:rsid w:val="005639DB"/>
    <w:rsid w:val="00563BA8"/>
    <w:rsid w:val="005641A4"/>
    <w:rsid w:val="005641C8"/>
    <w:rsid w:val="0056484A"/>
    <w:rsid w:val="00564F10"/>
    <w:rsid w:val="00565310"/>
    <w:rsid w:val="005668A2"/>
    <w:rsid w:val="00566988"/>
    <w:rsid w:val="0056718C"/>
    <w:rsid w:val="00567856"/>
    <w:rsid w:val="005678D0"/>
    <w:rsid w:val="005702C4"/>
    <w:rsid w:val="005718CA"/>
    <w:rsid w:val="00572BC1"/>
    <w:rsid w:val="00572FC5"/>
    <w:rsid w:val="00573135"/>
    <w:rsid w:val="00573245"/>
    <w:rsid w:val="0057337B"/>
    <w:rsid w:val="00573B43"/>
    <w:rsid w:val="005745F4"/>
    <w:rsid w:val="005754B9"/>
    <w:rsid w:val="005758DA"/>
    <w:rsid w:val="00576F52"/>
    <w:rsid w:val="00577C8F"/>
    <w:rsid w:val="00580344"/>
    <w:rsid w:val="0058076C"/>
    <w:rsid w:val="00580AB6"/>
    <w:rsid w:val="0058170A"/>
    <w:rsid w:val="00582086"/>
    <w:rsid w:val="00582C28"/>
    <w:rsid w:val="005836F6"/>
    <w:rsid w:val="005840F3"/>
    <w:rsid w:val="005844D8"/>
    <w:rsid w:val="005848F7"/>
    <w:rsid w:val="00584B41"/>
    <w:rsid w:val="005853EF"/>
    <w:rsid w:val="005855C4"/>
    <w:rsid w:val="0058587B"/>
    <w:rsid w:val="005858AA"/>
    <w:rsid w:val="00586319"/>
    <w:rsid w:val="00590486"/>
    <w:rsid w:val="00590F06"/>
    <w:rsid w:val="00591731"/>
    <w:rsid w:val="00591B4A"/>
    <w:rsid w:val="0059233B"/>
    <w:rsid w:val="005927E2"/>
    <w:rsid w:val="00593519"/>
    <w:rsid w:val="00593A93"/>
    <w:rsid w:val="00593E45"/>
    <w:rsid w:val="0059403A"/>
    <w:rsid w:val="005950C5"/>
    <w:rsid w:val="00595E2E"/>
    <w:rsid w:val="00596AD9"/>
    <w:rsid w:val="005A00D9"/>
    <w:rsid w:val="005A170F"/>
    <w:rsid w:val="005A2197"/>
    <w:rsid w:val="005A2892"/>
    <w:rsid w:val="005A2AA6"/>
    <w:rsid w:val="005A2C10"/>
    <w:rsid w:val="005A30C6"/>
    <w:rsid w:val="005A431F"/>
    <w:rsid w:val="005A5BC9"/>
    <w:rsid w:val="005A62EE"/>
    <w:rsid w:val="005A6CE2"/>
    <w:rsid w:val="005A7157"/>
    <w:rsid w:val="005B00AC"/>
    <w:rsid w:val="005B149D"/>
    <w:rsid w:val="005B1A2E"/>
    <w:rsid w:val="005B2DEC"/>
    <w:rsid w:val="005B2E03"/>
    <w:rsid w:val="005B3A13"/>
    <w:rsid w:val="005B43F7"/>
    <w:rsid w:val="005B50C1"/>
    <w:rsid w:val="005B5531"/>
    <w:rsid w:val="005B576A"/>
    <w:rsid w:val="005B585C"/>
    <w:rsid w:val="005B60F9"/>
    <w:rsid w:val="005B6280"/>
    <w:rsid w:val="005B689C"/>
    <w:rsid w:val="005B6D89"/>
    <w:rsid w:val="005B6DC8"/>
    <w:rsid w:val="005B7552"/>
    <w:rsid w:val="005B7942"/>
    <w:rsid w:val="005B79A0"/>
    <w:rsid w:val="005C159D"/>
    <w:rsid w:val="005C1AC3"/>
    <w:rsid w:val="005C1D1F"/>
    <w:rsid w:val="005C29DF"/>
    <w:rsid w:val="005C2AEC"/>
    <w:rsid w:val="005C2B1E"/>
    <w:rsid w:val="005C4603"/>
    <w:rsid w:val="005C4CB1"/>
    <w:rsid w:val="005C4EC0"/>
    <w:rsid w:val="005C56A8"/>
    <w:rsid w:val="005C56B1"/>
    <w:rsid w:val="005C6041"/>
    <w:rsid w:val="005C6667"/>
    <w:rsid w:val="005C7723"/>
    <w:rsid w:val="005C7996"/>
    <w:rsid w:val="005D08B6"/>
    <w:rsid w:val="005D08B7"/>
    <w:rsid w:val="005D0E7B"/>
    <w:rsid w:val="005D0FE0"/>
    <w:rsid w:val="005D18F7"/>
    <w:rsid w:val="005D2039"/>
    <w:rsid w:val="005D206B"/>
    <w:rsid w:val="005D2336"/>
    <w:rsid w:val="005D29CB"/>
    <w:rsid w:val="005D3271"/>
    <w:rsid w:val="005D3860"/>
    <w:rsid w:val="005D3B0F"/>
    <w:rsid w:val="005D4141"/>
    <w:rsid w:val="005D466E"/>
    <w:rsid w:val="005D50E5"/>
    <w:rsid w:val="005D5374"/>
    <w:rsid w:val="005D5770"/>
    <w:rsid w:val="005D6C90"/>
    <w:rsid w:val="005D6DB3"/>
    <w:rsid w:val="005D727F"/>
    <w:rsid w:val="005E088B"/>
    <w:rsid w:val="005E1880"/>
    <w:rsid w:val="005E1F3E"/>
    <w:rsid w:val="005E23A8"/>
    <w:rsid w:val="005E2A6B"/>
    <w:rsid w:val="005E37D5"/>
    <w:rsid w:val="005E3EA0"/>
    <w:rsid w:val="005E432A"/>
    <w:rsid w:val="005E443F"/>
    <w:rsid w:val="005E4A0C"/>
    <w:rsid w:val="005E4D0B"/>
    <w:rsid w:val="005E5830"/>
    <w:rsid w:val="005E69A0"/>
    <w:rsid w:val="005E6C59"/>
    <w:rsid w:val="005E6F48"/>
    <w:rsid w:val="005E7850"/>
    <w:rsid w:val="005E7C22"/>
    <w:rsid w:val="005E7C89"/>
    <w:rsid w:val="005F0000"/>
    <w:rsid w:val="005F03D7"/>
    <w:rsid w:val="005F062B"/>
    <w:rsid w:val="005F2672"/>
    <w:rsid w:val="005F29CF"/>
    <w:rsid w:val="005F2A22"/>
    <w:rsid w:val="005F3438"/>
    <w:rsid w:val="005F37AC"/>
    <w:rsid w:val="005F3956"/>
    <w:rsid w:val="005F4A16"/>
    <w:rsid w:val="005F5406"/>
    <w:rsid w:val="005F5BBF"/>
    <w:rsid w:val="005F5D00"/>
    <w:rsid w:val="005F6B10"/>
    <w:rsid w:val="005F6D1A"/>
    <w:rsid w:val="005F71DA"/>
    <w:rsid w:val="005F73C3"/>
    <w:rsid w:val="005F75F0"/>
    <w:rsid w:val="005F7E5D"/>
    <w:rsid w:val="0060029E"/>
    <w:rsid w:val="006004E6"/>
    <w:rsid w:val="006009A9"/>
    <w:rsid w:val="00601E6A"/>
    <w:rsid w:val="006028DE"/>
    <w:rsid w:val="00603E4C"/>
    <w:rsid w:val="00603E78"/>
    <w:rsid w:val="00604036"/>
    <w:rsid w:val="00604A77"/>
    <w:rsid w:val="00604F9B"/>
    <w:rsid w:val="006050E9"/>
    <w:rsid w:val="00605692"/>
    <w:rsid w:val="00606821"/>
    <w:rsid w:val="00607B2F"/>
    <w:rsid w:val="00607DAB"/>
    <w:rsid w:val="006107BE"/>
    <w:rsid w:val="00610CAF"/>
    <w:rsid w:val="006143E9"/>
    <w:rsid w:val="00615483"/>
    <w:rsid w:val="00615F25"/>
    <w:rsid w:val="00616787"/>
    <w:rsid w:val="00616C9F"/>
    <w:rsid w:val="00617F7E"/>
    <w:rsid w:val="00620363"/>
    <w:rsid w:val="00620467"/>
    <w:rsid w:val="006226AD"/>
    <w:rsid w:val="00623A13"/>
    <w:rsid w:val="006241DA"/>
    <w:rsid w:val="00624435"/>
    <w:rsid w:val="00624472"/>
    <w:rsid w:val="00624E64"/>
    <w:rsid w:val="00625261"/>
    <w:rsid w:val="00625729"/>
    <w:rsid w:val="00625CD7"/>
    <w:rsid w:val="00625D77"/>
    <w:rsid w:val="006260F0"/>
    <w:rsid w:val="00626504"/>
    <w:rsid w:val="00626B2F"/>
    <w:rsid w:val="00627344"/>
    <w:rsid w:val="00627ECC"/>
    <w:rsid w:val="00630099"/>
    <w:rsid w:val="00630BD6"/>
    <w:rsid w:val="00630EC4"/>
    <w:rsid w:val="00630F38"/>
    <w:rsid w:val="00631E17"/>
    <w:rsid w:val="00631F7D"/>
    <w:rsid w:val="006322F8"/>
    <w:rsid w:val="006324C9"/>
    <w:rsid w:val="006325A5"/>
    <w:rsid w:val="006326CA"/>
    <w:rsid w:val="00634147"/>
    <w:rsid w:val="006341EE"/>
    <w:rsid w:val="0063499B"/>
    <w:rsid w:val="00634E75"/>
    <w:rsid w:val="006351BA"/>
    <w:rsid w:val="00635280"/>
    <w:rsid w:val="006357CB"/>
    <w:rsid w:val="00635BF7"/>
    <w:rsid w:val="00635CBF"/>
    <w:rsid w:val="00636D89"/>
    <w:rsid w:val="00637609"/>
    <w:rsid w:val="00637875"/>
    <w:rsid w:val="00637F54"/>
    <w:rsid w:val="006403A5"/>
    <w:rsid w:val="0064064C"/>
    <w:rsid w:val="00640CE9"/>
    <w:rsid w:val="00642851"/>
    <w:rsid w:val="00642BC6"/>
    <w:rsid w:val="00643304"/>
    <w:rsid w:val="0064342F"/>
    <w:rsid w:val="00644D0D"/>
    <w:rsid w:val="00645B14"/>
    <w:rsid w:val="0064620D"/>
    <w:rsid w:val="00646217"/>
    <w:rsid w:val="00646496"/>
    <w:rsid w:val="00646513"/>
    <w:rsid w:val="00647479"/>
    <w:rsid w:val="00650DAE"/>
    <w:rsid w:val="0065163C"/>
    <w:rsid w:val="006516F5"/>
    <w:rsid w:val="00651858"/>
    <w:rsid w:val="00651947"/>
    <w:rsid w:val="00652949"/>
    <w:rsid w:val="00652AA5"/>
    <w:rsid w:val="00652EC6"/>
    <w:rsid w:val="006536DF"/>
    <w:rsid w:val="0065397A"/>
    <w:rsid w:val="0065439E"/>
    <w:rsid w:val="006545AC"/>
    <w:rsid w:val="0065555B"/>
    <w:rsid w:val="00655E21"/>
    <w:rsid w:val="00656BCE"/>
    <w:rsid w:val="00657CF3"/>
    <w:rsid w:val="00660790"/>
    <w:rsid w:val="00660DC3"/>
    <w:rsid w:val="006630C3"/>
    <w:rsid w:val="00663531"/>
    <w:rsid w:val="006641EF"/>
    <w:rsid w:val="006644FE"/>
    <w:rsid w:val="0066454A"/>
    <w:rsid w:val="00664AD9"/>
    <w:rsid w:val="00664CA3"/>
    <w:rsid w:val="00665387"/>
    <w:rsid w:val="0066589A"/>
    <w:rsid w:val="00665DF7"/>
    <w:rsid w:val="00665E6D"/>
    <w:rsid w:val="00666164"/>
    <w:rsid w:val="00666A1D"/>
    <w:rsid w:val="00666E79"/>
    <w:rsid w:val="0067082E"/>
    <w:rsid w:val="006708BB"/>
    <w:rsid w:val="00671A15"/>
    <w:rsid w:val="00671D33"/>
    <w:rsid w:val="00671F95"/>
    <w:rsid w:val="006725B3"/>
    <w:rsid w:val="00672AC9"/>
    <w:rsid w:val="006733F0"/>
    <w:rsid w:val="00673FEC"/>
    <w:rsid w:val="00674432"/>
    <w:rsid w:val="00674770"/>
    <w:rsid w:val="0067557A"/>
    <w:rsid w:val="006755B1"/>
    <w:rsid w:val="00675A16"/>
    <w:rsid w:val="00675E0E"/>
    <w:rsid w:val="00676A6B"/>
    <w:rsid w:val="00676F4C"/>
    <w:rsid w:val="006776DA"/>
    <w:rsid w:val="00680504"/>
    <w:rsid w:val="00681198"/>
    <w:rsid w:val="00681309"/>
    <w:rsid w:val="00681973"/>
    <w:rsid w:val="00681FEB"/>
    <w:rsid w:val="006829D0"/>
    <w:rsid w:val="00682BD8"/>
    <w:rsid w:val="0068396A"/>
    <w:rsid w:val="00684770"/>
    <w:rsid w:val="00684AA4"/>
    <w:rsid w:val="00684C7E"/>
    <w:rsid w:val="006850E8"/>
    <w:rsid w:val="0068539B"/>
    <w:rsid w:val="00686B84"/>
    <w:rsid w:val="00687B93"/>
    <w:rsid w:val="00687FBF"/>
    <w:rsid w:val="00690A01"/>
    <w:rsid w:val="00690E56"/>
    <w:rsid w:val="00691A28"/>
    <w:rsid w:val="00691D86"/>
    <w:rsid w:val="0069237C"/>
    <w:rsid w:val="006932E1"/>
    <w:rsid w:val="00693B41"/>
    <w:rsid w:val="00694374"/>
    <w:rsid w:val="006944F1"/>
    <w:rsid w:val="00694B40"/>
    <w:rsid w:val="006958BD"/>
    <w:rsid w:val="00695C8C"/>
    <w:rsid w:val="00695CFC"/>
    <w:rsid w:val="006962CE"/>
    <w:rsid w:val="006971D9"/>
    <w:rsid w:val="006975BA"/>
    <w:rsid w:val="006A0022"/>
    <w:rsid w:val="006A0509"/>
    <w:rsid w:val="006A0D1C"/>
    <w:rsid w:val="006A1003"/>
    <w:rsid w:val="006A1322"/>
    <w:rsid w:val="006A1A86"/>
    <w:rsid w:val="006A278C"/>
    <w:rsid w:val="006A4E0D"/>
    <w:rsid w:val="006A4F1F"/>
    <w:rsid w:val="006A543E"/>
    <w:rsid w:val="006A5803"/>
    <w:rsid w:val="006A7A6A"/>
    <w:rsid w:val="006A7CA9"/>
    <w:rsid w:val="006A7E7A"/>
    <w:rsid w:val="006B08EB"/>
    <w:rsid w:val="006B0B02"/>
    <w:rsid w:val="006B0CDB"/>
    <w:rsid w:val="006B10B6"/>
    <w:rsid w:val="006B160A"/>
    <w:rsid w:val="006B1DDC"/>
    <w:rsid w:val="006B2576"/>
    <w:rsid w:val="006B29D3"/>
    <w:rsid w:val="006B39BE"/>
    <w:rsid w:val="006B3C6D"/>
    <w:rsid w:val="006B435E"/>
    <w:rsid w:val="006B4552"/>
    <w:rsid w:val="006B4BD4"/>
    <w:rsid w:val="006B53CD"/>
    <w:rsid w:val="006B5E76"/>
    <w:rsid w:val="006B645F"/>
    <w:rsid w:val="006B6564"/>
    <w:rsid w:val="006B6897"/>
    <w:rsid w:val="006B6DF7"/>
    <w:rsid w:val="006B7B89"/>
    <w:rsid w:val="006C0CC8"/>
    <w:rsid w:val="006C1629"/>
    <w:rsid w:val="006C1E8E"/>
    <w:rsid w:val="006C1E91"/>
    <w:rsid w:val="006C1EC9"/>
    <w:rsid w:val="006C280B"/>
    <w:rsid w:val="006C432E"/>
    <w:rsid w:val="006C45FC"/>
    <w:rsid w:val="006C4E72"/>
    <w:rsid w:val="006C4F68"/>
    <w:rsid w:val="006C500D"/>
    <w:rsid w:val="006C5436"/>
    <w:rsid w:val="006C66D8"/>
    <w:rsid w:val="006C6B55"/>
    <w:rsid w:val="006C7062"/>
    <w:rsid w:val="006C70C0"/>
    <w:rsid w:val="006C7138"/>
    <w:rsid w:val="006D0E32"/>
    <w:rsid w:val="006D1801"/>
    <w:rsid w:val="006D18C3"/>
    <w:rsid w:val="006D227A"/>
    <w:rsid w:val="006D23DC"/>
    <w:rsid w:val="006D2E4F"/>
    <w:rsid w:val="006D3103"/>
    <w:rsid w:val="006D31A2"/>
    <w:rsid w:val="006D32A1"/>
    <w:rsid w:val="006D331F"/>
    <w:rsid w:val="006D350B"/>
    <w:rsid w:val="006D49D3"/>
    <w:rsid w:val="006D6327"/>
    <w:rsid w:val="006D71FB"/>
    <w:rsid w:val="006D757C"/>
    <w:rsid w:val="006D7605"/>
    <w:rsid w:val="006D77F8"/>
    <w:rsid w:val="006E0962"/>
    <w:rsid w:val="006E0B8C"/>
    <w:rsid w:val="006E0E36"/>
    <w:rsid w:val="006E1023"/>
    <w:rsid w:val="006E1473"/>
    <w:rsid w:val="006E1AAB"/>
    <w:rsid w:val="006E3193"/>
    <w:rsid w:val="006E42C8"/>
    <w:rsid w:val="006E465F"/>
    <w:rsid w:val="006E4837"/>
    <w:rsid w:val="006E4A27"/>
    <w:rsid w:val="006E4B98"/>
    <w:rsid w:val="006E4C9C"/>
    <w:rsid w:val="006E5219"/>
    <w:rsid w:val="006E5D1D"/>
    <w:rsid w:val="006E5DCA"/>
    <w:rsid w:val="006E77DE"/>
    <w:rsid w:val="006E785D"/>
    <w:rsid w:val="006E7892"/>
    <w:rsid w:val="006F0628"/>
    <w:rsid w:val="006F0880"/>
    <w:rsid w:val="006F2901"/>
    <w:rsid w:val="006F39EA"/>
    <w:rsid w:val="006F3DD0"/>
    <w:rsid w:val="006F4C1B"/>
    <w:rsid w:val="006F5354"/>
    <w:rsid w:val="006F5A34"/>
    <w:rsid w:val="006F747A"/>
    <w:rsid w:val="006F784F"/>
    <w:rsid w:val="00700928"/>
    <w:rsid w:val="0070309A"/>
    <w:rsid w:val="007030C1"/>
    <w:rsid w:val="0070326D"/>
    <w:rsid w:val="007034EF"/>
    <w:rsid w:val="007034F7"/>
    <w:rsid w:val="00703854"/>
    <w:rsid w:val="00705429"/>
    <w:rsid w:val="007054DF"/>
    <w:rsid w:val="0070582E"/>
    <w:rsid w:val="00705FCC"/>
    <w:rsid w:val="00706213"/>
    <w:rsid w:val="007068DF"/>
    <w:rsid w:val="007070DB"/>
    <w:rsid w:val="0070744E"/>
    <w:rsid w:val="007077AD"/>
    <w:rsid w:val="007079AA"/>
    <w:rsid w:val="00707C81"/>
    <w:rsid w:val="007104F3"/>
    <w:rsid w:val="007105DE"/>
    <w:rsid w:val="00710F7F"/>
    <w:rsid w:val="00711683"/>
    <w:rsid w:val="007116E5"/>
    <w:rsid w:val="00711C48"/>
    <w:rsid w:val="00711DE8"/>
    <w:rsid w:val="007120C4"/>
    <w:rsid w:val="0071249C"/>
    <w:rsid w:val="0071313B"/>
    <w:rsid w:val="007136DA"/>
    <w:rsid w:val="007137E1"/>
    <w:rsid w:val="007148AD"/>
    <w:rsid w:val="00714BCD"/>
    <w:rsid w:val="00715556"/>
    <w:rsid w:val="00715887"/>
    <w:rsid w:val="00716583"/>
    <w:rsid w:val="00716947"/>
    <w:rsid w:val="00716FC1"/>
    <w:rsid w:val="00720D74"/>
    <w:rsid w:val="00721359"/>
    <w:rsid w:val="007217EC"/>
    <w:rsid w:val="00721A75"/>
    <w:rsid w:val="00721AF8"/>
    <w:rsid w:val="00722C06"/>
    <w:rsid w:val="00722C9B"/>
    <w:rsid w:val="00723CA4"/>
    <w:rsid w:val="00724127"/>
    <w:rsid w:val="00724857"/>
    <w:rsid w:val="007257DF"/>
    <w:rsid w:val="007266DB"/>
    <w:rsid w:val="00726D71"/>
    <w:rsid w:val="0072795F"/>
    <w:rsid w:val="0073011E"/>
    <w:rsid w:val="007301C9"/>
    <w:rsid w:val="00730755"/>
    <w:rsid w:val="0073084E"/>
    <w:rsid w:val="00731989"/>
    <w:rsid w:val="00731C46"/>
    <w:rsid w:val="00731F77"/>
    <w:rsid w:val="0073207A"/>
    <w:rsid w:val="007321FE"/>
    <w:rsid w:val="007323FB"/>
    <w:rsid w:val="00732887"/>
    <w:rsid w:val="00732B7E"/>
    <w:rsid w:val="007333D8"/>
    <w:rsid w:val="0073397B"/>
    <w:rsid w:val="00733B32"/>
    <w:rsid w:val="0073414E"/>
    <w:rsid w:val="007341ED"/>
    <w:rsid w:val="007344A8"/>
    <w:rsid w:val="007366BF"/>
    <w:rsid w:val="0073685E"/>
    <w:rsid w:val="00736E82"/>
    <w:rsid w:val="0073724F"/>
    <w:rsid w:val="0074027E"/>
    <w:rsid w:val="00740C5B"/>
    <w:rsid w:val="00740C75"/>
    <w:rsid w:val="00740F11"/>
    <w:rsid w:val="007418A4"/>
    <w:rsid w:val="00741EDB"/>
    <w:rsid w:val="00742C31"/>
    <w:rsid w:val="00743D09"/>
    <w:rsid w:val="00743DCE"/>
    <w:rsid w:val="00743E8E"/>
    <w:rsid w:val="00743E9B"/>
    <w:rsid w:val="00744BEC"/>
    <w:rsid w:val="00745B36"/>
    <w:rsid w:val="00746487"/>
    <w:rsid w:val="007464BD"/>
    <w:rsid w:val="007469C8"/>
    <w:rsid w:val="00747965"/>
    <w:rsid w:val="00750320"/>
    <w:rsid w:val="0075087F"/>
    <w:rsid w:val="0075153B"/>
    <w:rsid w:val="00751681"/>
    <w:rsid w:val="007525E4"/>
    <w:rsid w:val="00753354"/>
    <w:rsid w:val="00753556"/>
    <w:rsid w:val="007538AD"/>
    <w:rsid w:val="00753BAB"/>
    <w:rsid w:val="00753DF9"/>
    <w:rsid w:val="00754A0B"/>
    <w:rsid w:val="00754C86"/>
    <w:rsid w:val="007552C4"/>
    <w:rsid w:val="00755323"/>
    <w:rsid w:val="007556F3"/>
    <w:rsid w:val="0075587F"/>
    <w:rsid w:val="0075598C"/>
    <w:rsid w:val="00755BFE"/>
    <w:rsid w:val="0075705D"/>
    <w:rsid w:val="007573C8"/>
    <w:rsid w:val="00760E53"/>
    <w:rsid w:val="00760F4A"/>
    <w:rsid w:val="00761363"/>
    <w:rsid w:val="00761758"/>
    <w:rsid w:val="00761A75"/>
    <w:rsid w:val="00762922"/>
    <w:rsid w:val="007638A2"/>
    <w:rsid w:val="007640B6"/>
    <w:rsid w:val="00764674"/>
    <w:rsid w:val="007654AE"/>
    <w:rsid w:val="00766A26"/>
    <w:rsid w:val="00766E0E"/>
    <w:rsid w:val="00770552"/>
    <w:rsid w:val="00770D68"/>
    <w:rsid w:val="00770D8A"/>
    <w:rsid w:val="007710E1"/>
    <w:rsid w:val="00771851"/>
    <w:rsid w:val="00772E5A"/>
    <w:rsid w:val="00773175"/>
    <w:rsid w:val="00774599"/>
    <w:rsid w:val="0077498C"/>
    <w:rsid w:val="007750BD"/>
    <w:rsid w:val="007757C2"/>
    <w:rsid w:val="0077665A"/>
    <w:rsid w:val="0077740A"/>
    <w:rsid w:val="007774D4"/>
    <w:rsid w:val="00777AC6"/>
    <w:rsid w:val="00777F29"/>
    <w:rsid w:val="007800A9"/>
    <w:rsid w:val="007807FD"/>
    <w:rsid w:val="00780AE1"/>
    <w:rsid w:val="00781531"/>
    <w:rsid w:val="00781884"/>
    <w:rsid w:val="00782028"/>
    <w:rsid w:val="007823BE"/>
    <w:rsid w:val="0078259A"/>
    <w:rsid w:val="007829D0"/>
    <w:rsid w:val="00782E9B"/>
    <w:rsid w:val="00782FC8"/>
    <w:rsid w:val="00783041"/>
    <w:rsid w:val="007839C8"/>
    <w:rsid w:val="00783D95"/>
    <w:rsid w:val="00783E98"/>
    <w:rsid w:val="00784889"/>
    <w:rsid w:val="0078574F"/>
    <w:rsid w:val="007860EA"/>
    <w:rsid w:val="00787417"/>
    <w:rsid w:val="00787830"/>
    <w:rsid w:val="007901D8"/>
    <w:rsid w:val="0079044C"/>
    <w:rsid w:val="0079083F"/>
    <w:rsid w:val="00790CE1"/>
    <w:rsid w:val="00791CC9"/>
    <w:rsid w:val="00792AB8"/>
    <w:rsid w:val="00792CDC"/>
    <w:rsid w:val="00792FBA"/>
    <w:rsid w:val="0079316A"/>
    <w:rsid w:val="00793346"/>
    <w:rsid w:val="007934E4"/>
    <w:rsid w:val="00794B04"/>
    <w:rsid w:val="0079629E"/>
    <w:rsid w:val="00796658"/>
    <w:rsid w:val="00796B26"/>
    <w:rsid w:val="007A07D9"/>
    <w:rsid w:val="007A0A16"/>
    <w:rsid w:val="007A166B"/>
    <w:rsid w:val="007A179E"/>
    <w:rsid w:val="007A3021"/>
    <w:rsid w:val="007A330D"/>
    <w:rsid w:val="007A359F"/>
    <w:rsid w:val="007A372E"/>
    <w:rsid w:val="007A3F40"/>
    <w:rsid w:val="007A54F8"/>
    <w:rsid w:val="007A5B62"/>
    <w:rsid w:val="007A6ABC"/>
    <w:rsid w:val="007B06E2"/>
    <w:rsid w:val="007B0D6C"/>
    <w:rsid w:val="007B1F68"/>
    <w:rsid w:val="007B2377"/>
    <w:rsid w:val="007B2E5E"/>
    <w:rsid w:val="007B35EC"/>
    <w:rsid w:val="007B3649"/>
    <w:rsid w:val="007B4472"/>
    <w:rsid w:val="007B49A7"/>
    <w:rsid w:val="007B4A25"/>
    <w:rsid w:val="007B5278"/>
    <w:rsid w:val="007B608E"/>
    <w:rsid w:val="007B66F2"/>
    <w:rsid w:val="007B6828"/>
    <w:rsid w:val="007B6933"/>
    <w:rsid w:val="007B6F9D"/>
    <w:rsid w:val="007B7671"/>
    <w:rsid w:val="007B7E32"/>
    <w:rsid w:val="007B7FF7"/>
    <w:rsid w:val="007C0640"/>
    <w:rsid w:val="007C0A39"/>
    <w:rsid w:val="007C0AB8"/>
    <w:rsid w:val="007C0BB6"/>
    <w:rsid w:val="007C183E"/>
    <w:rsid w:val="007C1F62"/>
    <w:rsid w:val="007C2759"/>
    <w:rsid w:val="007C27C7"/>
    <w:rsid w:val="007C2AE0"/>
    <w:rsid w:val="007C2EED"/>
    <w:rsid w:val="007C31A3"/>
    <w:rsid w:val="007C48AB"/>
    <w:rsid w:val="007C5687"/>
    <w:rsid w:val="007C6034"/>
    <w:rsid w:val="007C63FE"/>
    <w:rsid w:val="007D0824"/>
    <w:rsid w:val="007D1C7A"/>
    <w:rsid w:val="007D2350"/>
    <w:rsid w:val="007D292C"/>
    <w:rsid w:val="007D2BAC"/>
    <w:rsid w:val="007D2DF9"/>
    <w:rsid w:val="007D3081"/>
    <w:rsid w:val="007D3376"/>
    <w:rsid w:val="007D3AB2"/>
    <w:rsid w:val="007D3B0C"/>
    <w:rsid w:val="007D43BB"/>
    <w:rsid w:val="007D447C"/>
    <w:rsid w:val="007D44BF"/>
    <w:rsid w:val="007D4B86"/>
    <w:rsid w:val="007D4E16"/>
    <w:rsid w:val="007D5C6E"/>
    <w:rsid w:val="007D5C9E"/>
    <w:rsid w:val="007D607D"/>
    <w:rsid w:val="007D608C"/>
    <w:rsid w:val="007D62D7"/>
    <w:rsid w:val="007D6582"/>
    <w:rsid w:val="007D688F"/>
    <w:rsid w:val="007D691A"/>
    <w:rsid w:val="007D6A1E"/>
    <w:rsid w:val="007D6C87"/>
    <w:rsid w:val="007D6CE4"/>
    <w:rsid w:val="007D6EFF"/>
    <w:rsid w:val="007D73E9"/>
    <w:rsid w:val="007E1334"/>
    <w:rsid w:val="007E1782"/>
    <w:rsid w:val="007E1C96"/>
    <w:rsid w:val="007E39B8"/>
    <w:rsid w:val="007E39E5"/>
    <w:rsid w:val="007E3A3F"/>
    <w:rsid w:val="007E4D40"/>
    <w:rsid w:val="007E5CCC"/>
    <w:rsid w:val="007E6032"/>
    <w:rsid w:val="007E6E24"/>
    <w:rsid w:val="007E72DB"/>
    <w:rsid w:val="007E7423"/>
    <w:rsid w:val="007E7C46"/>
    <w:rsid w:val="007E7D6A"/>
    <w:rsid w:val="007F09F5"/>
    <w:rsid w:val="007F1423"/>
    <w:rsid w:val="007F1733"/>
    <w:rsid w:val="007F1991"/>
    <w:rsid w:val="007F24B7"/>
    <w:rsid w:val="007F27C0"/>
    <w:rsid w:val="007F2CE8"/>
    <w:rsid w:val="007F3F8E"/>
    <w:rsid w:val="007F5BA2"/>
    <w:rsid w:val="007F5CEF"/>
    <w:rsid w:val="007F5D17"/>
    <w:rsid w:val="007F6431"/>
    <w:rsid w:val="007F65F0"/>
    <w:rsid w:val="007F71FA"/>
    <w:rsid w:val="007F74A6"/>
    <w:rsid w:val="007F759B"/>
    <w:rsid w:val="007F7A1D"/>
    <w:rsid w:val="0080065E"/>
    <w:rsid w:val="00800AFC"/>
    <w:rsid w:val="00800DAC"/>
    <w:rsid w:val="00801EAE"/>
    <w:rsid w:val="00801FAC"/>
    <w:rsid w:val="00802A9A"/>
    <w:rsid w:val="00802F34"/>
    <w:rsid w:val="008031E9"/>
    <w:rsid w:val="008035E6"/>
    <w:rsid w:val="00803C2F"/>
    <w:rsid w:val="00804E59"/>
    <w:rsid w:val="008055FF"/>
    <w:rsid w:val="008057CB"/>
    <w:rsid w:val="008057F8"/>
    <w:rsid w:val="00807721"/>
    <w:rsid w:val="00810536"/>
    <w:rsid w:val="00810621"/>
    <w:rsid w:val="00810958"/>
    <w:rsid w:val="0081184B"/>
    <w:rsid w:val="00811A87"/>
    <w:rsid w:val="00811E21"/>
    <w:rsid w:val="00812620"/>
    <w:rsid w:val="0081279A"/>
    <w:rsid w:val="00812B4B"/>
    <w:rsid w:val="0081311A"/>
    <w:rsid w:val="00813571"/>
    <w:rsid w:val="008136D3"/>
    <w:rsid w:val="00813994"/>
    <w:rsid w:val="00813FC3"/>
    <w:rsid w:val="00814582"/>
    <w:rsid w:val="00814A27"/>
    <w:rsid w:val="00814B82"/>
    <w:rsid w:val="00814D77"/>
    <w:rsid w:val="00814EBA"/>
    <w:rsid w:val="00815123"/>
    <w:rsid w:val="0081574A"/>
    <w:rsid w:val="00816137"/>
    <w:rsid w:val="0081659A"/>
    <w:rsid w:val="00816826"/>
    <w:rsid w:val="00816A2E"/>
    <w:rsid w:val="00817025"/>
    <w:rsid w:val="00820617"/>
    <w:rsid w:val="00820D05"/>
    <w:rsid w:val="0082125C"/>
    <w:rsid w:val="0082131A"/>
    <w:rsid w:val="008214A8"/>
    <w:rsid w:val="008216D8"/>
    <w:rsid w:val="00821A29"/>
    <w:rsid w:val="008228CD"/>
    <w:rsid w:val="00822F94"/>
    <w:rsid w:val="0082339C"/>
    <w:rsid w:val="00823699"/>
    <w:rsid w:val="00823F89"/>
    <w:rsid w:val="00824243"/>
    <w:rsid w:val="0082461D"/>
    <w:rsid w:val="0082527C"/>
    <w:rsid w:val="008253E6"/>
    <w:rsid w:val="008256B6"/>
    <w:rsid w:val="00825DA5"/>
    <w:rsid w:val="00825E78"/>
    <w:rsid w:val="00827FC8"/>
    <w:rsid w:val="00830171"/>
    <w:rsid w:val="00830E94"/>
    <w:rsid w:val="008317E3"/>
    <w:rsid w:val="00832174"/>
    <w:rsid w:val="00832A33"/>
    <w:rsid w:val="0083360D"/>
    <w:rsid w:val="00833ED5"/>
    <w:rsid w:val="00833F6F"/>
    <w:rsid w:val="00834CF3"/>
    <w:rsid w:val="00835032"/>
    <w:rsid w:val="00835267"/>
    <w:rsid w:val="00836B4E"/>
    <w:rsid w:val="008374E3"/>
    <w:rsid w:val="00837D2F"/>
    <w:rsid w:val="00837FDB"/>
    <w:rsid w:val="00840230"/>
    <w:rsid w:val="00841380"/>
    <w:rsid w:val="00841687"/>
    <w:rsid w:val="00842188"/>
    <w:rsid w:val="008435DE"/>
    <w:rsid w:val="00843F1E"/>
    <w:rsid w:val="008447F6"/>
    <w:rsid w:val="008451C6"/>
    <w:rsid w:val="008455AC"/>
    <w:rsid w:val="00845D36"/>
    <w:rsid w:val="00846ACE"/>
    <w:rsid w:val="00847439"/>
    <w:rsid w:val="00847B43"/>
    <w:rsid w:val="008500BD"/>
    <w:rsid w:val="008507F0"/>
    <w:rsid w:val="00850F03"/>
    <w:rsid w:val="00851A41"/>
    <w:rsid w:val="00851C32"/>
    <w:rsid w:val="008523D7"/>
    <w:rsid w:val="0085302C"/>
    <w:rsid w:val="00853F18"/>
    <w:rsid w:val="008558F2"/>
    <w:rsid w:val="00855FC3"/>
    <w:rsid w:val="00856F27"/>
    <w:rsid w:val="00856F2D"/>
    <w:rsid w:val="00856FDF"/>
    <w:rsid w:val="0085756E"/>
    <w:rsid w:val="008577BF"/>
    <w:rsid w:val="00857AB2"/>
    <w:rsid w:val="008605C0"/>
    <w:rsid w:val="008607EB"/>
    <w:rsid w:val="00860D51"/>
    <w:rsid w:val="008613CA"/>
    <w:rsid w:val="0086161F"/>
    <w:rsid w:val="0086180D"/>
    <w:rsid w:val="00861C33"/>
    <w:rsid w:val="00862293"/>
    <w:rsid w:val="008622BF"/>
    <w:rsid w:val="0086277A"/>
    <w:rsid w:val="008629A8"/>
    <w:rsid w:val="00863E79"/>
    <w:rsid w:val="00864549"/>
    <w:rsid w:val="00865B8F"/>
    <w:rsid w:val="008664AF"/>
    <w:rsid w:val="008667F7"/>
    <w:rsid w:val="00866AD6"/>
    <w:rsid w:val="0086740B"/>
    <w:rsid w:val="00867A26"/>
    <w:rsid w:val="008711DD"/>
    <w:rsid w:val="0087143E"/>
    <w:rsid w:val="00871647"/>
    <w:rsid w:val="0087299D"/>
    <w:rsid w:val="00872C0B"/>
    <w:rsid w:val="00873CE4"/>
    <w:rsid w:val="008747AD"/>
    <w:rsid w:val="00875AAC"/>
    <w:rsid w:val="00875ACE"/>
    <w:rsid w:val="00875EB1"/>
    <w:rsid w:val="00876092"/>
    <w:rsid w:val="008768E6"/>
    <w:rsid w:val="00876BCE"/>
    <w:rsid w:val="00877D32"/>
    <w:rsid w:val="008808E3"/>
    <w:rsid w:val="008811B8"/>
    <w:rsid w:val="008817CE"/>
    <w:rsid w:val="00881C60"/>
    <w:rsid w:val="008828EE"/>
    <w:rsid w:val="00882B74"/>
    <w:rsid w:val="00883133"/>
    <w:rsid w:val="00883987"/>
    <w:rsid w:val="00883A10"/>
    <w:rsid w:val="008842F8"/>
    <w:rsid w:val="00885DFA"/>
    <w:rsid w:val="008860B9"/>
    <w:rsid w:val="008866DB"/>
    <w:rsid w:val="00886BD8"/>
    <w:rsid w:val="00886FF0"/>
    <w:rsid w:val="008877D3"/>
    <w:rsid w:val="0088781B"/>
    <w:rsid w:val="0089018F"/>
    <w:rsid w:val="0089047F"/>
    <w:rsid w:val="00890784"/>
    <w:rsid w:val="00890836"/>
    <w:rsid w:val="008908ED"/>
    <w:rsid w:val="008920B4"/>
    <w:rsid w:val="0089237E"/>
    <w:rsid w:val="00892390"/>
    <w:rsid w:val="00893698"/>
    <w:rsid w:val="0089393F"/>
    <w:rsid w:val="00893A93"/>
    <w:rsid w:val="008943C4"/>
    <w:rsid w:val="00895377"/>
    <w:rsid w:val="00895925"/>
    <w:rsid w:val="00895ACF"/>
    <w:rsid w:val="00895C74"/>
    <w:rsid w:val="00895D04"/>
    <w:rsid w:val="00895ECE"/>
    <w:rsid w:val="00896324"/>
    <w:rsid w:val="008A013B"/>
    <w:rsid w:val="008A0AE7"/>
    <w:rsid w:val="008A27EA"/>
    <w:rsid w:val="008A2FF6"/>
    <w:rsid w:val="008A3CB3"/>
    <w:rsid w:val="008A3EE3"/>
    <w:rsid w:val="008A415B"/>
    <w:rsid w:val="008A4C46"/>
    <w:rsid w:val="008A5490"/>
    <w:rsid w:val="008A69C2"/>
    <w:rsid w:val="008A6DA0"/>
    <w:rsid w:val="008A6F0E"/>
    <w:rsid w:val="008A7509"/>
    <w:rsid w:val="008A763F"/>
    <w:rsid w:val="008B0F86"/>
    <w:rsid w:val="008B0FD1"/>
    <w:rsid w:val="008B3119"/>
    <w:rsid w:val="008B32B5"/>
    <w:rsid w:val="008B347D"/>
    <w:rsid w:val="008B3866"/>
    <w:rsid w:val="008B423A"/>
    <w:rsid w:val="008B47A8"/>
    <w:rsid w:val="008B5F1A"/>
    <w:rsid w:val="008B629E"/>
    <w:rsid w:val="008B62CA"/>
    <w:rsid w:val="008B62E5"/>
    <w:rsid w:val="008B66CC"/>
    <w:rsid w:val="008B7300"/>
    <w:rsid w:val="008B7DE4"/>
    <w:rsid w:val="008C06EA"/>
    <w:rsid w:val="008C1E62"/>
    <w:rsid w:val="008C255F"/>
    <w:rsid w:val="008C2631"/>
    <w:rsid w:val="008C3078"/>
    <w:rsid w:val="008C3B05"/>
    <w:rsid w:val="008C45D0"/>
    <w:rsid w:val="008C4712"/>
    <w:rsid w:val="008C479A"/>
    <w:rsid w:val="008C4B75"/>
    <w:rsid w:val="008C5E63"/>
    <w:rsid w:val="008C6C2B"/>
    <w:rsid w:val="008C75A5"/>
    <w:rsid w:val="008D08A6"/>
    <w:rsid w:val="008D15E0"/>
    <w:rsid w:val="008D251E"/>
    <w:rsid w:val="008D2556"/>
    <w:rsid w:val="008D2CE4"/>
    <w:rsid w:val="008D2F09"/>
    <w:rsid w:val="008D36CB"/>
    <w:rsid w:val="008D3A02"/>
    <w:rsid w:val="008D3F3B"/>
    <w:rsid w:val="008D4DCB"/>
    <w:rsid w:val="008D5BBE"/>
    <w:rsid w:val="008D5C0B"/>
    <w:rsid w:val="008D6723"/>
    <w:rsid w:val="008D687D"/>
    <w:rsid w:val="008D6A40"/>
    <w:rsid w:val="008D6C7F"/>
    <w:rsid w:val="008D73C2"/>
    <w:rsid w:val="008D77C7"/>
    <w:rsid w:val="008E075F"/>
    <w:rsid w:val="008E1368"/>
    <w:rsid w:val="008E137C"/>
    <w:rsid w:val="008E1C7D"/>
    <w:rsid w:val="008E20DF"/>
    <w:rsid w:val="008E2CF5"/>
    <w:rsid w:val="008E33EE"/>
    <w:rsid w:val="008E3AE2"/>
    <w:rsid w:val="008E45A3"/>
    <w:rsid w:val="008E51AD"/>
    <w:rsid w:val="008E5876"/>
    <w:rsid w:val="008E5B07"/>
    <w:rsid w:val="008E5D45"/>
    <w:rsid w:val="008E5D54"/>
    <w:rsid w:val="008E5EDF"/>
    <w:rsid w:val="008E7510"/>
    <w:rsid w:val="008E7881"/>
    <w:rsid w:val="008F03A8"/>
    <w:rsid w:val="008F0864"/>
    <w:rsid w:val="008F08D4"/>
    <w:rsid w:val="008F0C0B"/>
    <w:rsid w:val="008F0C9E"/>
    <w:rsid w:val="008F18D5"/>
    <w:rsid w:val="008F2E26"/>
    <w:rsid w:val="008F38C4"/>
    <w:rsid w:val="008F3965"/>
    <w:rsid w:val="008F3FD7"/>
    <w:rsid w:val="008F449F"/>
    <w:rsid w:val="008F53D3"/>
    <w:rsid w:val="008F5641"/>
    <w:rsid w:val="008F5981"/>
    <w:rsid w:val="008F5D28"/>
    <w:rsid w:val="008F7E83"/>
    <w:rsid w:val="00900103"/>
    <w:rsid w:val="00901B4C"/>
    <w:rsid w:val="00901E00"/>
    <w:rsid w:val="009026D0"/>
    <w:rsid w:val="00902C29"/>
    <w:rsid w:val="00903AF5"/>
    <w:rsid w:val="0090403B"/>
    <w:rsid w:val="00904226"/>
    <w:rsid w:val="00904F32"/>
    <w:rsid w:val="00905AA4"/>
    <w:rsid w:val="009061D6"/>
    <w:rsid w:val="00906290"/>
    <w:rsid w:val="009067CD"/>
    <w:rsid w:val="00906D2D"/>
    <w:rsid w:val="009100BA"/>
    <w:rsid w:val="00910741"/>
    <w:rsid w:val="00910E4F"/>
    <w:rsid w:val="00911668"/>
    <w:rsid w:val="00911D55"/>
    <w:rsid w:val="00912469"/>
    <w:rsid w:val="00912A27"/>
    <w:rsid w:val="00912A9A"/>
    <w:rsid w:val="00913618"/>
    <w:rsid w:val="009139A4"/>
    <w:rsid w:val="0091458A"/>
    <w:rsid w:val="00914AE9"/>
    <w:rsid w:val="00914CB6"/>
    <w:rsid w:val="009150E8"/>
    <w:rsid w:val="00915D1D"/>
    <w:rsid w:val="00915F39"/>
    <w:rsid w:val="00916778"/>
    <w:rsid w:val="00916780"/>
    <w:rsid w:val="00917AAE"/>
    <w:rsid w:val="00917B52"/>
    <w:rsid w:val="00920DAC"/>
    <w:rsid w:val="00921152"/>
    <w:rsid w:val="0092135A"/>
    <w:rsid w:val="00921855"/>
    <w:rsid w:val="00921ED5"/>
    <w:rsid w:val="00921F20"/>
    <w:rsid w:val="00921F49"/>
    <w:rsid w:val="00922207"/>
    <w:rsid w:val="009224D6"/>
    <w:rsid w:val="009224F8"/>
    <w:rsid w:val="0092358C"/>
    <w:rsid w:val="00923628"/>
    <w:rsid w:val="00924A31"/>
    <w:rsid w:val="009269D9"/>
    <w:rsid w:val="00927AF3"/>
    <w:rsid w:val="00931313"/>
    <w:rsid w:val="00931388"/>
    <w:rsid w:val="009313A1"/>
    <w:rsid w:val="009319C0"/>
    <w:rsid w:val="009327EB"/>
    <w:rsid w:val="00933826"/>
    <w:rsid w:val="00933AD6"/>
    <w:rsid w:val="00933CAD"/>
    <w:rsid w:val="00933CBD"/>
    <w:rsid w:val="00934538"/>
    <w:rsid w:val="00934BEA"/>
    <w:rsid w:val="00935704"/>
    <w:rsid w:val="00936822"/>
    <w:rsid w:val="00936E9D"/>
    <w:rsid w:val="009374B5"/>
    <w:rsid w:val="00937EC1"/>
    <w:rsid w:val="009404F6"/>
    <w:rsid w:val="009405F2"/>
    <w:rsid w:val="00940FC8"/>
    <w:rsid w:val="009410D0"/>
    <w:rsid w:val="0094119D"/>
    <w:rsid w:val="00941872"/>
    <w:rsid w:val="00941EDA"/>
    <w:rsid w:val="009423F6"/>
    <w:rsid w:val="00942D96"/>
    <w:rsid w:val="00943190"/>
    <w:rsid w:val="00943644"/>
    <w:rsid w:val="009438CC"/>
    <w:rsid w:val="009439C5"/>
    <w:rsid w:val="00944053"/>
    <w:rsid w:val="0094438D"/>
    <w:rsid w:val="0094480D"/>
    <w:rsid w:val="00944D2F"/>
    <w:rsid w:val="00944E3C"/>
    <w:rsid w:val="00945BE2"/>
    <w:rsid w:val="00945E79"/>
    <w:rsid w:val="009462C7"/>
    <w:rsid w:val="0094660F"/>
    <w:rsid w:val="00946AA7"/>
    <w:rsid w:val="00946EAA"/>
    <w:rsid w:val="0094733A"/>
    <w:rsid w:val="00947983"/>
    <w:rsid w:val="00947C39"/>
    <w:rsid w:val="00950094"/>
    <w:rsid w:val="00950C67"/>
    <w:rsid w:val="009517A3"/>
    <w:rsid w:val="00951B13"/>
    <w:rsid w:val="009523A6"/>
    <w:rsid w:val="00952C91"/>
    <w:rsid w:val="009530C2"/>
    <w:rsid w:val="009531A8"/>
    <w:rsid w:val="009533AE"/>
    <w:rsid w:val="009546FF"/>
    <w:rsid w:val="00955FA4"/>
    <w:rsid w:val="00956B4F"/>
    <w:rsid w:val="0096020B"/>
    <w:rsid w:val="00960389"/>
    <w:rsid w:val="00960B0F"/>
    <w:rsid w:val="00961EB4"/>
    <w:rsid w:val="009648AC"/>
    <w:rsid w:val="009652DA"/>
    <w:rsid w:val="009666AD"/>
    <w:rsid w:val="00966715"/>
    <w:rsid w:val="00966749"/>
    <w:rsid w:val="00966A61"/>
    <w:rsid w:val="00967498"/>
    <w:rsid w:val="009677CE"/>
    <w:rsid w:val="00967AA7"/>
    <w:rsid w:val="00970CF5"/>
    <w:rsid w:val="0097196F"/>
    <w:rsid w:val="00971ED8"/>
    <w:rsid w:val="009741BF"/>
    <w:rsid w:val="00974A6B"/>
    <w:rsid w:val="00974C11"/>
    <w:rsid w:val="00974F39"/>
    <w:rsid w:val="00975103"/>
    <w:rsid w:val="009751A5"/>
    <w:rsid w:val="0097550A"/>
    <w:rsid w:val="00975673"/>
    <w:rsid w:val="00976644"/>
    <w:rsid w:val="00976ADB"/>
    <w:rsid w:val="00976B74"/>
    <w:rsid w:val="00977496"/>
    <w:rsid w:val="00977E0F"/>
    <w:rsid w:val="00980414"/>
    <w:rsid w:val="009805CD"/>
    <w:rsid w:val="00981965"/>
    <w:rsid w:val="00982521"/>
    <w:rsid w:val="00982A0A"/>
    <w:rsid w:val="00982C6C"/>
    <w:rsid w:val="00983055"/>
    <w:rsid w:val="0098349F"/>
    <w:rsid w:val="00983DD8"/>
    <w:rsid w:val="00984CAC"/>
    <w:rsid w:val="00984CDE"/>
    <w:rsid w:val="009852B7"/>
    <w:rsid w:val="00985DED"/>
    <w:rsid w:val="009862E0"/>
    <w:rsid w:val="00986345"/>
    <w:rsid w:val="009876CD"/>
    <w:rsid w:val="009900C0"/>
    <w:rsid w:val="00990D3E"/>
    <w:rsid w:val="00990DF0"/>
    <w:rsid w:val="00991021"/>
    <w:rsid w:val="00991467"/>
    <w:rsid w:val="0099205E"/>
    <w:rsid w:val="009927F2"/>
    <w:rsid w:val="0099358D"/>
    <w:rsid w:val="0099392B"/>
    <w:rsid w:val="0099498E"/>
    <w:rsid w:val="00996726"/>
    <w:rsid w:val="00996B54"/>
    <w:rsid w:val="00996F78"/>
    <w:rsid w:val="00997014"/>
    <w:rsid w:val="00997894"/>
    <w:rsid w:val="00997ADA"/>
    <w:rsid w:val="00997B15"/>
    <w:rsid w:val="009A014A"/>
    <w:rsid w:val="009A0639"/>
    <w:rsid w:val="009A08EE"/>
    <w:rsid w:val="009A0B35"/>
    <w:rsid w:val="009A107A"/>
    <w:rsid w:val="009A255D"/>
    <w:rsid w:val="009A3188"/>
    <w:rsid w:val="009A4912"/>
    <w:rsid w:val="009A4B69"/>
    <w:rsid w:val="009A4BB0"/>
    <w:rsid w:val="009A4C86"/>
    <w:rsid w:val="009A4E1E"/>
    <w:rsid w:val="009A4E27"/>
    <w:rsid w:val="009A5326"/>
    <w:rsid w:val="009A559C"/>
    <w:rsid w:val="009A598D"/>
    <w:rsid w:val="009A6C2E"/>
    <w:rsid w:val="009A6EB9"/>
    <w:rsid w:val="009A783D"/>
    <w:rsid w:val="009A793D"/>
    <w:rsid w:val="009B019B"/>
    <w:rsid w:val="009B172C"/>
    <w:rsid w:val="009B1E07"/>
    <w:rsid w:val="009B1F35"/>
    <w:rsid w:val="009B257D"/>
    <w:rsid w:val="009B2721"/>
    <w:rsid w:val="009B290C"/>
    <w:rsid w:val="009B2C6C"/>
    <w:rsid w:val="009B37F2"/>
    <w:rsid w:val="009B4C9F"/>
    <w:rsid w:val="009B55D7"/>
    <w:rsid w:val="009B5E6A"/>
    <w:rsid w:val="009B6FD3"/>
    <w:rsid w:val="009B7266"/>
    <w:rsid w:val="009C01A5"/>
    <w:rsid w:val="009C022C"/>
    <w:rsid w:val="009C068B"/>
    <w:rsid w:val="009C0A7C"/>
    <w:rsid w:val="009C1543"/>
    <w:rsid w:val="009C1EDD"/>
    <w:rsid w:val="009C2428"/>
    <w:rsid w:val="009C25C8"/>
    <w:rsid w:val="009C27CB"/>
    <w:rsid w:val="009C406E"/>
    <w:rsid w:val="009C4196"/>
    <w:rsid w:val="009C4661"/>
    <w:rsid w:val="009C46D4"/>
    <w:rsid w:val="009C4E22"/>
    <w:rsid w:val="009C5285"/>
    <w:rsid w:val="009C53EE"/>
    <w:rsid w:val="009C581A"/>
    <w:rsid w:val="009C6FDC"/>
    <w:rsid w:val="009C7C42"/>
    <w:rsid w:val="009D0201"/>
    <w:rsid w:val="009D1089"/>
    <w:rsid w:val="009D12E7"/>
    <w:rsid w:val="009D1B86"/>
    <w:rsid w:val="009D2BF7"/>
    <w:rsid w:val="009D435B"/>
    <w:rsid w:val="009D4E89"/>
    <w:rsid w:val="009D56F2"/>
    <w:rsid w:val="009D5926"/>
    <w:rsid w:val="009D5CBB"/>
    <w:rsid w:val="009D616E"/>
    <w:rsid w:val="009D6734"/>
    <w:rsid w:val="009D7673"/>
    <w:rsid w:val="009E0443"/>
    <w:rsid w:val="009E1079"/>
    <w:rsid w:val="009E1890"/>
    <w:rsid w:val="009E2F39"/>
    <w:rsid w:val="009E341E"/>
    <w:rsid w:val="009E38AC"/>
    <w:rsid w:val="009E3FCA"/>
    <w:rsid w:val="009E4AAF"/>
    <w:rsid w:val="009E4B8B"/>
    <w:rsid w:val="009E567F"/>
    <w:rsid w:val="009E68C0"/>
    <w:rsid w:val="009E714F"/>
    <w:rsid w:val="009E730A"/>
    <w:rsid w:val="009E742D"/>
    <w:rsid w:val="009E7721"/>
    <w:rsid w:val="009E7DB5"/>
    <w:rsid w:val="009F05B8"/>
    <w:rsid w:val="009F0FED"/>
    <w:rsid w:val="009F1E81"/>
    <w:rsid w:val="009F261C"/>
    <w:rsid w:val="009F2765"/>
    <w:rsid w:val="009F277A"/>
    <w:rsid w:val="009F3296"/>
    <w:rsid w:val="009F32F6"/>
    <w:rsid w:val="009F4651"/>
    <w:rsid w:val="009F4749"/>
    <w:rsid w:val="009F5D18"/>
    <w:rsid w:val="009F68A9"/>
    <w:rsid w:val="009F6971"/>
    <w:rsid w:val="009F6A05"/>
    <w:rsid w:val="00A006C1"/>
    <w:rsid w:val="00A0086A"/>
    <w:rsid w:val="00A011BD"/>
    <w:rsid w:val="00A0195D"/>
    <w:rsid w:val="00A01A69"/>
    <w:rsid w:val="00A01CB9"/>
    <w:rsid w:val="00A02292"/>
    <w:rsid w:val="00A02924"/>
    <w:rsid w:val="00A02A1B"/>
    <w:rsid w:val="00A0332D"/>
    <w:rsid w:val="00A0383C"/>
    <w:rsid w:val="00A03E95"/>
    <w:rsid w:val="00A04257"/>
    <w:rsid w:val="00A06166"/>
    <w:rsid w:val="00A065FB"/>
    <w:rsid w:val="00A066D3"/>
    <w:rsid w:val="00A06757"/>
    <w:rsid w:val="00A0698F"/>
    <w:rsid w:val="00A06CF5"/>
    <w:rsid w:val="00A07243"/>
    <w:rsid w:val="00A07552"/>
    <w:rsid w:val="00A07CC0"/>
    <w:rsid w:val="00A10843"/>
    <w:rsid w:val="00A11503"/>
    <w:rsid w:val="00A11F8E"/>
    <w:rsid w:val="00A12248"/>
    <w:rsid w:val="00A122C5"/>
    <w:rsid w:val="00A12978"/>
    <w:rsid w:val="00A13B5B"/>
    <w:rsid w:val="00A149C4"/>
    <w:rsid w:val="00A14EB0"/>
    <w:rsid w:val="00A154B8"/>
    <w:rsid w:val="00A15D3C"/>
    <w:rsid w:val="00A15D83"/>
    <w:rsid w:val="00A16A6D"/>
    <w:rsid w:val="00A16E18"/>
    <w:rsid w:val="00A17176"/>
    <w:rsid w:val="00A205A4"/>
    <w:rsid w:val="00A20981"/>
    <w:rsid w:val="00A20A28"/>
    <w:rsid w:val="00A20E3C"/>
    <w:rsid w:val="00A20EB5"/>
    <w:rsid w:val="00A20F55"/>
    <w:rsid w:val="00A215CA"/>
    <w:rsid w:val="00A22DE0"/>
    <w:rsid w:val="00A22E03"/>
    <w:rsid w:val="00A22F68"/>
    <w:rsid w:val="00A244E7"/>
    <w:rsid w:val="00A245B1"/>
    <w:rsid w:val="00A24C75"/>
    <w:rsid w:val="00A25223"/>
    <w:rsid w:val="00A25BFC"/>
    <w:rsid w:val="00A25F34"/>
    <w:rsid w:val="00A26299"/>
    <w:rsid w:val="00A265A8"/>
    <w:rsid w:val="00A2683A"/>
    <w:rsid w:val="00A26B03"/>
    <w:rsid w:val="00A26FE0"/>
    <w:rsid w:val="00A27196"/>
    <w:rsid w:val="00A275FE"/>
    <w:rsid w:val="00A27FA4"/>
    <w:rsid w:val="00A30130"/>
    <w:rsid w:val="00A325E0"/>
    <w:rsid w:val="00A32750"/>
    <w:rsid w:val="00A32BD3"/>
    <w:rsid w:val="00A32C49"/>
    <w:rsid w:val="00A332C6"/>
    <w:rsid w:val="00A33434"/>
    <w:rsid w:val="00A33E97"/>
    <w:rsid w:val="00A34056"/>
    <w:rsid w:val="00A34F7A"/>
    <w:rsid w:val="00A35937"/>
    <w:rsid w:val="00A35C32"/>
    <w:rsid w:val="00A36318"/>
    <w:rsid w:val="00A4118A"/>
    <w:rsid w:val="00A41C1B"/>
    <w:rsid w:val="00A41F90"/>
    <w:rsid w:val="00A41FED"/>
    <w:rsid w:val="00A425F3"/>
    <w:rsid w:val="00A42ECF"/>
    <w:rsid w:val="00A42F8B"/>
    <w:rsid w:val="00A4416E"/>
    <w:rsid w:val="00A44573"/>
    <w:rsid w:val="00A447F0"/>
    <w:rsid w:val="00A449A1"/>
    <w:rsid w:val="00A453AA"/>
    <w:rsid w:val="00A45910"/>
    <w:rsid w:val="00A463ED"/>
    <w:rsid w:val="00A46799"/>
    <w:rsid w:val="00A47A79"/>
    <w:rsid w:val="00A47B8A"/>
    <w:rsid w:val="00A50987"/>
    <w:rsid w:val="00A50BEC"/>
    <w:rsid w:val="00A51940"/>
    <w:rsid w:val="00A51D77"/>
    <w:rsid w:val="00A52CA6"/>
    <w:rsid w:val="00A5397C"/>
    <w:rsid w:val="00A546EE"/>
    <w:rsid w:val="00A548A5"/>
    <w:rsid w:val="00A54A45"/>
    <w:rsid w:val="00A54D17"/>
    <w:rsid w:val="00A55107"/>
    <w:rsid w:val="00A55121"/>
    <w:rsid w:val="00A551D0"/>
    <w:rsid w:val="00A561CA"/>
    <w:rsid w:val="00A56243"/>
    <w:rsid w:val="00A566B3"/>
    <w:rsid w:val="00A57606"/>
    <w:rsid w:val="00A60BE2"/>
    <w:rsid w:val="00A61067"/>
    <w:rsid w:val="00A61A80"/>
    <w:rsid w:val="00A61C49"/>
    <w:rsid w:val="00A61FBF"/>
    <w:rsid w:val="00A62698"/>
    <w:rsid w:val="00A62A99"/>
    <w:rsid w:val="00A634CF"/>
    <w:rsid w:val="00A63606"/>
    <w:rsid w:val="00A650ED"/>
    <w:rsid w:val="00A653ED"/>
    <w:rsid w:val="00A6548B"/>
    <w:rsid w:val="00A659ED"/>
    <w:rsid w:val="00A65ABD"/>
    <w:rsid w:val="00A65D91"/>
    <w:rsid w:val="00A65E7E"/>
    <w:rsid w:val="00A67455"/>
    <w:rsid w:val="00A67BD5"/>
    <w:rsid w:val="00A67F27"/>
    <w:rsid w:val="00A70395"/>
    <w:rsid w:val="00A7224D"/>
    <w:rsid w:val="00A72895"/>
    <w:rsid w:val="00A7305B"/>
    <w:rsid w:val="00A73274"/>
    <w:rsid w:val="00A748E0"/>
    <w:rsid w:val="00A751CB"/>
    <w:rsid w:val="00A754DE"/>
    <w:rsid w:val="00A763B3"/>
    <w:rsid w:val="00A76C19"/>
    <w:rsid w:val="00A76EC1"/>
    <w:rsid w:val="00A77287"/>
    <w:rsid w:val="00A77800"/>
    <w:rsid w:val="00A80489"/>
    <w:rsid w:val="00A805BA"/>
    <w:rsid w:val="00A80A6C"/>
    <w:rsid w:val="00A80C74"/>
    <w:rsid w:val="00A81840"/>
    <w:rsid w:val="00A81911"/>
    <w:rsid w:val="00A82790"/>
    <w:rsid w:val="00A82A66"/>
    <w:rsid w:val="00A82F93"/>
    <w:rsid w:val="00A84107"/>
    <w:rsid w:val="00A846E9"/>
    <w:rsid w:val="00A85306"/>
    <w:rsid w:val="00A8596A"/>
    <w:rsid w:val="00A8690B"/>
    <w:rsid w:val="00A86C4B"/>
    <w:rsid w:val="00A86C78"/>
    <w:rsid w:val="00A86EB4"/>
    <w:rsid w:val="00A872ED"/>
    <w:rsid w:val="00A878AF"/>
    <w:rsid w:val="00A90677"/>
    <w:rsid w:val="00A90F8D"/>
    <w:rsid w:val="00A9236C"/>
    <w:rsid w:val="00A925B7"/>
    <w:rsid w:val="00A93791"/>
    <w:rsid w:val="00A94231"/>
    <w:rsid w:val="00A946E3"/>
    <w:rsid w:val="00A94A56"/>
    <w:rsid w:val="00A96A62"/>
    <w:rsid w:val="00A96EB4"/>
    <w:rsid w:val="00A96EE4"/>
    <w:rsid w:val="00A97D7D"/>
    <w:rsid w:val="00A97DB2"/>
    <w:rsid w:val="00AA09F7"/>
    <w:rsid w:val="00AA0DF8"/>
    <w:rsid w:val="00AA105C"/>
    <w:rsid w:val="00AA134C"/>
    <w:rsid w:val="00AA1583"/>
    <w:rsid w:val="00AA1D02"/>
    <w:rsid w:val="00AA2B51"/>
    <w:rsid w:val="00AA2BE6"/>
    <w:rsid w:val="00AA2D3B"/>
    <w:rsid w:val="00AA442F"/>
    <w:rsid w:val="00AA465C"/>
    <w:rsid w:val="00AA6030"/>
    <w:rsid w:val="00AA669A"/>
    <w:rsid w:val="00AA6B89"/>
    <w:rsid w:val="00AA784A"/>
    <w:rsid w:val="00AA7940"/>
    <w:rsid w:val="00AA7CE0"/>
    <w:rsid w:val="00AB011B"/>
    <w:rsid w:val="00AB2294"/>
    <w:rsid w:val="00AB2A35"/>
    <w:rsid w:val="00AB3223"/>
    <w:rsid w:val="00AB3855"/>
    <w:rsid w:val="00AB44F0"/>
    <w:rsid w:val="00AB4B2C"/>
    <w:rsid w:val="00AB4E56"/>
    <w:rsid w:val="00AB4E88"/>
    <w:rsid w:val="00AB4EF3"/>
    <w:rsid w:val="00AB4F55"/>
    <w:rsid w:val="00AB540B"/>
    <w:rsid w:val="00AB55F4"/>
    <w:rsid w:val="00AB5BC2"/>
    <w:rsid w:val="00AB61CE"/>
    <w:rsid w:val="00AB6A33"/>
    <w:rsid w:val="00AB6EF8"/>
    <w:rsid w:val="00AB7871"/>
    <w:rsid w:val="00AC02ED"/>
    <w:rsid w:val="00AC1296"/>
    <w:rsid w:val="00AC176F"/>
    <w:rsid w:val="00AC2BE3"/>
    <w:rsid w:val="00AC3D80"/>
    <w:rsid w:val="00AC4007"/>
    <w:rsid w:val="00AC4173"/>
    <w:rsid w:val="00AC41AD"/>
    <w:rsid w:val="00AC4516"/>
    <w:rsid w:val="00AC4E5E"/>
    <w:rsid w:val="00AC4FB0"/>
    <w:rsid w:val="00AC5026"/>
    <w:rsid w:val="00AC5C62"/>
    <w:rsid w:val="00AC67D2"/>
    <w:rsid w:val="00AC694E"/>
    <w:rsid w:val="00AC6F73"/>
    <w:rsid w:val="00AC7366"/>
    <w:rsid w:val="00AC7E3D"/>
    <w:rsid w:val="00AD0265"/>
    <w:rsid w:val="00AD0376"/>
    <w:rsid w:val="00AD0D19"/>
    <w:rsid w:val="00AD0F4B"/>
    <w:rsid w:val="00AD1E02"/>
    <w:rsid w:val="00AD215E"/>
    <w:rsid w:val="00AD2388"/>
    <w:rsid w:val="00AD254C"/>
    <w:rsid w:val="00AD284C"/>
    <w:rsid w:val="00AD298F"/>
    <w:rsid w:val="00AD323F"/>
    <w:rsid w:val="00AD3CB9"/>
    <w:rsid w:val="00AD4E36"/>
    <w:rsid w:val="00AD506E"/>
    <w:rsid w:val="00AD6C1F"/>
    <w:rsid w:val="00AD7876"/>
    <w:rsid w:val="00AD78CE"/>
    <w:rsid w:val="00AD7F02"/>
    <w:rsid w:val="00AE01D3"/>
    <w:rsid w:val="00AE02CE"/>
    <w:rsid w:val="00AE049A"/>
    <w:rsid w:val="00AE09C8"/>
    <w:rsid w:val="00AE0DBC"/>
    <w:rsid w:val="00AE0F64"/>
    <w:rsid w:val="00AE169B"/>
    <w:rsid w:val="00AE2008"/>
    <w:rsid w:val="00AE2C4C"/>
    <w:rsid w:val="00AE41CD"/>
    <w:rsid w:val="00AE4579"/>
    <w:rsid w:val="00AE5158"/>
    <w:rsid w:val="00AE5544"/>
    <w:rsid w:val="00AE585F"/>
    <w:rsid w:val="00AE626E"/>
    <w:rsid w:val="00AE6834"/>
    <w:rsid w:val="00AE6A36"/>
    <w:rsid w:val="00AE6C7D"/>
    <w:rsid w:val="00AE723A"/>
    <w:rsid w:val="00AE72CB"/>
    <w:rsid w:val="00AE73B2"/>
    <w:rsid w:val="00AF00B4"/>
    <w:rsid w:val="00AF0CB1"/>
    <w:rsid w:val="00AF0F2D"/>
    <w:rsid w:val="00AF1219"/>
    <w:rsid w:val="00AF13F3"/>
    <w:rsid w:val="00AF17CD"/>
    <w:rsid w:val="00AF28F0"/>
    <w:rsid w:val="00AF3089"/>
    <w:rsid w:val="00AF30AA"/>
    <w:rsid w:val="00AF41EC"/>
    <w:rsid w:val="00AF4649"/>
    <w:rsid w:val="00AF4904"/>
    <w:rsid w:val="00AF5375"/>
    <w:rsid w:val="00AF5F85"/>
    <w:rsid w:val="00AF65D6"/>
    <w:rsid w:val="00B005C8"/>
    <w:rsid w:val="00B00E36"/>
    <w:rsid w:val="00B010AC"/>
    <w:rsid w:val="00B0123F"/>
    <w:rsid w:val="00B02F42"/>
    <w:rsid w:val="00B030FD"/>
    <w:rsid w:val="00B033D8"/>
    <w:rsid w:val="00B035A4"/>
    <w:rsid w:val="00B03767"/>
    <w:rsid w:val="00B04226"/>
    <w:rsid w:val="00B05D4C"/>
    <w:rsid w:val="00B05D99"/>
    <w:rsid w:val="00B05DE1"/>
    <w:rsid w:val="00B0683E"/>
    <w:rsid w:val="00B06F4B"/>
    <w:rsid w:val="00B0795E"/>
    <w:rsid w:val="00B07A41"/>
    <w:rsid w:val="00B108C7"/>
    <w:rsid w:val="00B1270C"/>
    <w:rsid w:val="00B13384"/>
    <w:rsid w:val="00B13C89"/>
    <w:rsid w:val="00B13D04"/>
    <w:rsid w:val="00B13E2D"/>
    <w:rsid w:val="00B1503A"/>
    <w:rsid w:val="00B1530E"/>
    <w:rsid w:val="00B153EE"/>
    <w:rsid w:val="00B1554C"/>
    <w:rsid w:val="00B1558E"/>
    <w:rsid w:val="00B16151"/>
    <w:rsid w:val="00B16296"/>
    <w:rsid w:val="00B17745"/>
    <w:rsid w:val="00B1780E"/>
    <w:rsid w:val="00B179A0"/>
    <w:rsid w:val="00B17ACA"/>
    <w:rsid w:val="00B17EDD"/>
    <w:rsid w:val="00B20896"/>
    <w:rsid w:val="00B21492"/>
    <w:rsid w:val="00B22661"/>
    <w:rsid w:val="00B22686"/>
    <w:rsid w:val="00B24BEC"/>
    <w:rsid w:val="00B24C01"/>
    <w:rsid w:val="00B24C4D"/>
    <w:rsid w:val="00B25704"/>
    <w:rsid w:val="00B2650E"/>
    <w:rsid w:val="00B2661A"/>
    <w:rsid w:val="00B26B06"/>
    <w:rsid w:val="00B275E3"/>
    <w:rsid w:val="00B27D53"/>
    <w:rsid w:val="00B3104E"/>
    <w:rsid w:val="00B31580"/>
    <w:rsid w:val="00B3160D"/>
    <w:rsid w:val="00B31B9F"/>
    <w:rsid w:val="00B32A33"/>
    <w:rsid w:val="00B332E2"/>
    <w:rsid w:val="00B33B6F"/>
    <w:rsid w:val="00B33CCD"/>
    <w:rsid w:val="00B33DB4"/>
    <w:rsid w:val="00B343E4"/>
    <w:rsid w:val="00B345C1"/>
    <w:rsid w:val="00B3482C"/>
    <w:rsid w:val="00B348A6"/>
    <w:rsid w:val="00B34900"/>
    <w:rsid w:val="00B3605C"/>
    <w:rsid w:val="00B3644A"/>
    <w:rsid w:val="00B36515"/>
    <w:rsid w:val="00B3679C"/>
    <w:rsid w:val="00B3753F"/>
    <w:rsid w:val="00B37B43"/>
    <w:rsid w:val="00B37CB1"/>
    <w:rsid w:val="00B37DE4"/>
    <w:rsid w:val="00B400E5"/>
    <w:rsid w:val="00B4081E"/>
    <w:rsid w:val="00B40AFA"/>
    <w:rsid w:val="00B40BCA"/>
    <w:rsid w:val="00B4131D"/>
    <w:rsid w:val="00B419E8"/>
    <w:rsid w:val="00B419F8"/>
    <w:rsid w:val="00B42236"/>
    <w:rsid w:val="00B434F5"/>
    <w:rsid w:val="00B436DC"/>
    <w:rsid w:val="00B44362"/>
    <w:rsid w:val="00B451B3"/>
    <w:rsid w:val="00B4578B"/>
    <w:rsid w:val="00B45950"/>
    <w:rsid w:val="00B45C8F"/>
    <w:rsid w:val="00B45F8E"/>
    <w:rsid w:val="00B47459"/>
    <w:rsid w:val="00B47CAE"/>
    <w:rsid w:val="00B47CF2"/>
    <w:rsid w:val="00B47FCE"/>
    <w:rsid w:val="00B507C0"/>
    <w:rsid w:val="00B50DB3"/>
    <w:rsid w:val="00B513C2"/>
    <w:rsid w:val="00B515F7"/>
    <w:rsid w:val="00B5161E"/>
    <w:rsid w:val="00B51945"/>
    <w:rsid w:val="00B525F6"/>
    <w:rsid w:val="00B53081"/>
    <w:rsid w:val="00B5322F"/>
    <w:rsid w:val="00B53304"/>
    <w:rsid w:val="00B53758"/>
    <w:rsid w:val="00B540F6"/>
    <w:rsid w:val="00B5422F"/>
    <w:rsid w:val="00B55BE6"/>
    <w:rsid w:val="00B55CFF"/>
    <w:rsid w:val="00B55D02"/>
    <w:rsid w:val="00B55EBF"/>
    <w:rsid w:val="00B56140"/>
    <w:rsid w:val="00B566F7"/>
    <w:rsid w:val="00B56E87"/>
    <w:rsid w:val="00B571E0"/>
    <w:rsid w:val="00B5764E"/>
    <w:rsid w:val="00B57BE2"/>
    <w:rsid w:val="00B57C82"/>
    <w:rsid w:val="00B60FF7"/>
    <w:rsid w:val="00B6226D"/>
    <w:rsid w:val="00B6251B"/>
    <w:rsid w:val="00B6264C"/>
    <w:rsid w:val="00B62802"/>
    <w:rsid w:val="00B62841"/>
    <w:rsid w:val="00B62EB0"/>
    <w:rsid w:val="00B63283"/>
    <w:rsid w:val="00B63332"/>
    <w:rsid w:val="00B63FC9"/>
    <w:rsid w:val="00B64F05"/>
    <w:rsid w:val="00B65AB2"/>
    <w:rsid w:val="00B66F7E"/>
    <w:rsid w:val="00B70656"/>
    <w:rsid w:val="00B706FD"/>
    <w:rsid w:val="00B71082"/>
    <w:rsid w:val="00B710BC"/>
    <w:rsid w:val="00B715A1"/>
    <w:rsid w:val="00B71A10"/>
    <w:rsid w:val="00B72759"/>
    <w:rsid w:val="00B72BB2"/>
    <w:rsid w:val="00B72D58"/>
    <w:rsid w:val="00B73420"/>
    <w:rsid w:val="00B741F7"/>
    <w:rsid w:val="00B75538"/>
    <w:rsid w:val="00B756E4"/>
    <w:rsid w:val="00B7597B"/>
    <w:rsid w:val="00B75AD7"/>
    <w:rsid w:val="00B75CC7"/>
    <w:rsid w:val="00B75D79"/>
    <w:rsid w:val="00B771BD"/>
    <w:rsid w:val="00B773C8"/>
    <w:rsid w:val="00B77651"/>
    <w:rsid w:val="00B77DC8"/>
    <w:rsid w:val="00B80076"/>
    <w:rsid w:val="00B80B3E"/>
    <w:rsid w:val="00B80DA0"/>
    <w:rsid w:val="00B8193F"/>
    <w:rsid w:val="00B81B2E"/>
    <w:rsid w:val="00B83FCF"/>
    <w:rsid w:val="00B840E1"/>
    <w:rsid w:val="00B844D6"/>
    <w:rsid w:val="00B8455C"/>
    <w:rsid w:val="00B84AFC"/>
    <w:rsid w:val="00B85405"/>
    <w:rsid w:val="00B85577"/>
    <w:rsid w:val="00B86261"/>
    <w:rsid w:val="00B86464"/>
    <w:rsid w:val="00B8653A"/>
    <w:rsid w:val="00B86AC5"/>
    <w:rsid w:val="00B86ADC"/>
    <w:rsid w:val="00B86BAE"/>
    <w:rsid w:val="00B86C8D"/>
    <w:rsid w:val="00B86D24"/>
    <w:rsid w:val="00B86FAF"/>
    <w:rsid w:val="00B878F8"/>
    <w:rsid w:val="00B91381"/>
    <w:rsid w:val="00B91B4F"/>
    <w:rsid w:val="00B928B7"/>
    <w:rsid w:val="00B93B7D"/>
    <w:rsid w:val="00B94005"/>
    <w:rsid w:val="00B94057"/>
    <w:rsid w:val="00B94B33"/>
    <w:rsid w:val="00B94DCC"/>
    <w:rsid w:val="00B94F7F"/>
    <w:rsid w:val="00B95630"/>
    <w:rsid w:val="00B95E60"/>
    <w:rsid w:val="00B9698D"/>
    <w:rsid w:val="00B96A45"/>
    <w:rsid w:val="00B97423"/>
    <w:rsid w:val="00B979D1"/>
    <w:rsid w:val="00B97D5C"/>
    <w:rsid w:val="00BA1349"/>
    <w:rsid w:val="00BA1498"/>
    <w:rsid w:val="00BA1C39"/>
    <w:rsid w:val="00BA1E23"/>
    <w:rsid w:val="00BA2293"/>
    <w:rsid w:val="00BA256B"/>
    <w:rsid w:val="00BA2F89"/>
    <w:rsid w:val="00BA3A09"/>
    <w:rsid w:val="00BA3F16"/>
    <w:rsid w:val="00BA40D5"/>
    <w:rsid w:val="00BA4C53"/>
    <w:rsid w:val="00BA4C7F"/>
    <w:rsid w:val="00BA4C92"/>
    <w:rsid w:val="00BA55C2"/>
    <w:rsid w:val="00BA59D1"/>
    <w:rsid w:val="00BA5EE5"/>
    <w:rsid w:val="00BA6194"/>
    <w:rsid w:val="00BA7125"/>
    <w:rsid w:val="00BA7B8C"/>
    <w:rsid w:val="00BA7E92"/>
    <w:rsid w:val="00BB0DF2"/>
    <w:rsid w:val="00BB13E0"/>
    <w:rsid w:val="00BB1453"/>
    <w:rsid w:val="00BB1665"/>
    <w:rsid w:val="00BB1B42"/>
    <w:rsid w:val="00BB1E69"/>
    <w:rsid w:val="00BB2360"/>
    <w:rsid w:val="00BB24EB"/>
    <w:rsid w:val="00BB251E"/>
    <w:rsid w:val="00BB29D6"/>
    <w:rsid w:val="00BB35B2"/>
    <w:rsid w:val="00BB3984"/>
    <w:rsid w:val="00BB59CB"/>
    <w:rsid w:val="00BB61E2"/>
    <w:rsid w:val="00BB651D"/>
    <w:rsid w:val="00BB72E3"/>
    <w:rsid w:val="00BB7EC2"/>
    <w:rsid w:val="00BC01CD"/>
    <w:rsid w:val="00BC180C"/>
    <w:rsid w:val="00BC23F0"/>
    <w:rsid w:val="00BC2727"/>
    <w:rsid w:val="00BC503C"/>
    <w:rsid w:val="00BC5976"/>
    <w:rsid w:val="00BC5DDB"/>
    <w:rsid w:val="00BC6369"/>
    <w:rsid w:val="00BC64EB"/>
    <w:rsid w:val="00BC6834"/>
    <w:rsid w:val="00BC764A"/>
    <w:rsid w:val="00BD0A23"/>
    <w:rsid w:val="00BD1E6A"/>
    <w:rsid w:val="00BD295E"/>
    <w:rsid w:val="00BD33AE"/>
    <w:rsid w:val="00BD4118"/>
    <w:rsid w:val="00BD4DFA"/>
    <w:rsid w:val="00BD5340"/>
    <w:rsid w:val="00BD5610"/>
    <w:rsid w:val="00BD5C0D"/>
    <w:rsid w:val="00BD7421"/>
    <w:rsid w:val="00BD76D9"/>
    <w:rsid w:val="00BD7F8A"/>
    <w:rsid w:val="00BD7FC5"/>
    <w:rsid w:val="00BE0014"/>
    <w:rsid w:val="00BE0131"/>
    <w:rsid w:val="00BE034A"/>
    <w:rsid w:val="00BE04DE"/>
    <w:rsid w:val="00BE06F1"/>
    <w:rsid w:val="00BE0935"/>
    <w:rsid w:val="00BE0FA8"/>
    <w:rsid w:val="00BE1218"/>
    <w:rsid w:val="00BE19ED"/>
    <w:rsid w:val="00BE2720"/>
    <w:rsid w:val="00BE33F0"/>
    <w:rsid w:val="00BE3BB7"/>
    <w:rsid w:val="00BE413B"/>
    <w:rsid w:val="00BE4B6E"/>
    <w:rsid w:val="00BE5FB6"/>
    <w:rsid w:val="00BE6904"/>
    <w:rsid w:val="00BE6AD8"/>
    <w:rsid w:val="00BE70B9"/>
    <w:rsid w:val="00BF08CE"/>
    <w:rsid w:val="00BF09E7"/>
    <w:rsid w:val="00BF136F"/>
    <w:rsid w:val="00BF1EBF"/>
    <w:rsid w:val="00BF210C"/>
    <w:rsid w:val="00BF2503"/>
    <w:rsid w:val="00BF347E"/>
    <w:rsid w:val="00BF3847"/>
    <w:rsid w:val="00BF3A7C"/>
    <w:rsid w:val="00BF413B"/>
    <w:rsid w:val="00BF4E8D"/>
    <w:rsid w:val="00BF540B"/>
    <w:rsid w:val="00BF5714"/>
    <w:rsid w:val="00BF572E"/>
    <w:rsid w:val="00BF573F"/>
    <w:rsid w:val="00BF5C2A"/>
    <w:rsid w:val="00BF6584"/>
    <w:rsid w:val="00BF679F"/>
    <w:rsid w:val="00BF72E5"/>
    <w:rsid w:val="00BF755D"/>
    <w:rsid w:val="00BF7C38"/>
    <w:rsid w:val="00C00AA3"/>
    <w:rsid w:val="00C00DB1"/>
    <w:rsid w:val="00C00DC9"/>
    <w:rsid w:val="00C01640"/>
    <w:rsid w:val="00C01AEF"/>
    <w:rsid w:val="00C01CEB"/>
    <w:rsid w:val="00C0281B"/>
    <w:rsid w:val="00C03F8D"/>
    <w:rsid w:val="00C03FE9"/>
    <w:rsid w:val="00C048B1"/>
    <w:rsid w:val="00C04ADF"/>
    <w:rsid w:val="00C05CD0"/>
    <w:rsid w:val="00C05ED9"/>
    <w:rsid w:val="00C05EE8"/>
    <w:rsid w:val="00C07614"/>
    <w:rsid w:val="00C07B38"/>
    <w:rsid w:val="00C10A12"/>
    <w:rsid w:val="00C10CD3"/>
    <w:rsid w:val="00C10F72"/>
    <w:rsid w:val="00C10F8E"/>
    <w:rsid w:val="00C1142C"/>
    <w:rsid w:val="00C11CA8"/>
    <w:rsid w:val="00C12211"/>
    <w:rsid w:val="00C12911"/>
    <w:rsid w:val="00C12B34"/>
    <w:rsid w:val="00C12F22"/>
    <w:rsid w:val="00C13186"/>
    <w:rsid w:val="00C13A87"/>
    <w:rsid w:val="00C1428F"/>
    <w:rsid w:val="00C14FE8"/>
    <w:rsid w:val="00C155D4"/>
    <w:rsid w:val="00C159A2"/>
    <w:rsid w:val="00C16990"/>
    <w:rsid w:val="00C17181"/>
    <w:rsid w:val="00C17C7B"/>
    <w:rsid w:val="00C21438"/>
    <w:rsid w:val="00C221F5"/>
    <w:rsid w:val="00C2333A"/>
    <w:rsid w:val="00C2390C"/>
    <w:rsid w:val="00C23ACE"/>
    <w:rsid w:val="00C241BF"/>
    <w:rsid w:val="00C2561E"/>
    <w:rsid w:val="00C256E7"/>
    <w:rsid w:val="00C268B5"/>
    <w:rsid w:val="00C2690C"/>
    <w:rsid w:val="00C2692B"/>
    <w:rsid w:val="00C26BE8"/>
    <w:rsid w:val="00C27464"/>
    <w:rsid w:val="00C27A83"/>
    <w:rsid w:val="00C27ACE"/>
    <w:rsid w:val="00C30646"/>
    <w:rsid w:val="00C306D1"/>
    <w:rsid w:val="00C31047"/>
    <w:rsid w:val="00C313A0"/>
    <w:rsid w:val="00C31E2C"/>
    <w:rsid w:val="00C31EDB"/>
    <w:rsid w:val="00C3212E"/>
    <w:rsid w:val="00C321AC"/>
    <w:rsid w:val="00C32A3E"/>
    <w:rsid w:val="00C32E3C"/>
    <w:rsid w:val="00C3343B"/>
    <w:rsid w:val="00C340B6"/>
    <w:rsid w:val="00C3431E"/>
    <w:rsid w:val="00C348B9"/>
    <w:rsid w:val="00C34B5F"/>
    <w:rsid w:val="00C34DE6"/>
    <w:rsid w:val="00C35C5A"/>
    <w:rsid w:val="00C3643B"/>
    <w:rsid w:val="00C36AF0"/>
    <w:rsid w:val="00C3770B"/>
    <w:rsid w:val="00C40177"/>
    <w:rsid w:val="00C40392"/>
    <w:rsid w:val="00C40427"/>
    <w:rsid w:val="00C41A06"/>
    <w:rsid w:val="00C42B48"/>
    <w:rsid w:val="00C43BC2"/>
    <w:rsid w:val="00C43C55"/>
    <w:rsid w:val="00C44004"/>
    <w:rsid w:val="00C440BC"/>
    <w:rsid w:val="00C440FE"/>
    <w:rsid w:val="00C44271"/>
    <w:rsid w:val="00C44404"/>
    <w:rsid w:val="00C44556"/>
    <w:rsid w:val="00C45233"/>
    <w:rsid w:val="00C452E3"/>
    <w:rsid w:val="00C45BC8"/>
    <w:rsid w:val="00C50B32"/>
    <w:rsid w:val="00C50FD1"/>
    <w:rsid w:val="00C51A3C"/>
    <w:rsid w:val="00C51FFD"/>
    <w:rsid w:val="00C52935"/>
    <w:rsid w:val="00C54008"/>
    <w:rsid w:val="00C5418E"/>
    <w:rsid w:val="00C54510"/>
    <w:rsid w:val="00C54D69"/>
    <w:rsid w:val="00C5525F"/>
    <w:rsid w:val="00C5546C"/>
    <w:rsid w:val="00C555C7"/>
    <w:rsid w:val="00C56270"/>
    <w:rsid w:val="00C565A0"/>
    <w:rsid w:val="00C56EFF"/>
    <w:rsid w:val="00C57460"/>
    <w:rsid w:val="00C578AF"/>
    <w:rsid w:val="00C57AE3"/>
    <w:rsid w:val="00C6033E"/>
    <w:rsid w:val="00C6040E"/>
    <w:rsid w:val="00C60F62"/>
    <w:rsid w:val="00C612A4"/>
    <w:rsid w:val="00C61BFC"/>
    <w:rsid w:val="00C62312"/>
    <w:rsid w:val="00C63719"/>
    <w:rsid w:val="00C63F68"/>
    <w:rsid w:val="00C63FEE"/>
    <w:rsid w:val="00C64304"/>
    <w:rsid w:val="00C6480B"/>
    <w:rsid w:val="00C6503B"/>
    <w:rsid w:val="00C6550F"/>
    <w:rsid w:val="00C65EAC"/>
    <w:rsid w:val="00C66916"/>
    <w:rsid w:val="00C66B86"/>
    <w:rsid w:val="00C66E50"/>
    <w:rsid w:val="00C67A43"/>
    <w:rsid w:val="00C67CC0"/>
    <w:rsid w:val="00C700E5"/>
    <w:rsid w:val="00C701A4"/>
    <w:rsid w:val="00C707E6"/>
    <w:rsid w:val="00C707F4"/>
    <w:rsid w:val="00C7123D"/>
    <w:rsid w:val="00C71369"/>
    <w:rsid w:val="00C72115"/>
    <w:rsid w:val="00C7323E"/>
    <w:rsid w:val="00C735E1"/>
    <w:rsid w:val="00C738E8"/>
    <w:rsid w:val="00C73B00"/>
    <w:rsid w:val="00C74265"/>
    <w:rsid w:val="00C7476D"/>
    <w:rsid w:val="00C7515E"/>
    <w:rsid w:val="00C75DAD"/>
    <w:rsid w:val="00C75EA0"/>
    <w:rsid w:val="00C772B6"/>
    <w:rsid w:val="00C77394"/>
    <w:rsid w:val="00C77612"/>
    <w:rsid w:val="00C77D83"/>
    <w:rsid w:val="00C8170E"/>
    <w:rsid w:val="00C824A0"/>
    <w:rsid w:val="00C82542"/>
    <w:rsid w:val="00C827CB"/>
    <w:rsid w:val="00C82CE8"/>
    <w:rsid w:val="00C84562"/>
    <w:rsid w:val="00C857E4"/>
    <w:rsid w:val="00C85F10"/>
    <w:rsid w:val="00C862F9"/>
    <w:rsid w:val="00C8667E"/>
    <w:rsid w:val="00C87867"/>
    <w:rsid w:val="00C878A4"/>
    <w:rsid w:val="00C87E23"/>
    <w:rsid w:val="00C91928"/>
    <w:rsid w:val="00C9209F"/>
    <w:rsid w:val="00C92423"/>
    <w:rsid w:val="00C9289C"/>
    <w:rsid w:val="00C93B2D"/>
    <w:rsid w:val="00C9474B"/>
    <w:rsid w:val="00C94A03"/>
    <w:rsid w:val="00C9531C"/>
    <w:rsid w:val="00C954F2"/>
    <w:rsid w:val="00C95F19"/>
    <w:rsid w:val="00C96941"/>
    <w:rsid w:val="00C96F11"/>
    <w:rsid w:val="00C975AA"/>
    <w:rsid w:val="00CA0E80"/>
    <w:rsid w:val="00CA11C6"/>
    <w:rsid w:val="00CA1A1F"/>
    <w:rsid w:val="00CA1D8B"/>
    <w:rsid w:val="00CA2114"/>
    <w:rsid w:val="00CA2399"/>
    <w:rsid w:val="00CA29F4"/>
    <w:rsid w:val="00CA30CF"/>
    <w:rsid w:val="00CA3C16"/>
    <w:rsid w:val="00CA4309"/>
    <w:rsid w:val="00CA4473"/>
    <w:rsid w:val="00CA4F90"/>
    <w:rsid w:val="00CA6010"/>
    <w:rsid w:val="00CA6559"/>
    <w:rsid w:val="00CA6EB7"/>
    <w:rsid w:val="00CA715A"/>
    <w:rsid w:val="00CA7D99"/>
    <w:rsid w:val="00CB01FB"/>
    <w:rsid w:val="00CB0D72"/>
    <w:rsid w:val="00CB26EC"/>
    <w:rsid w:val="00CB31C4"/>
    <w:rsid w:val="00CB3798"/>
    <w:rsid w:val="00CB397D"/>
    <w:rsid w:val="00CB3A18"/>
    <w:rsid w:val="00CB3C2A"/>
    <w:rsid w:val="00CB4020"/>
    <w:rsid w:val="00CB418F"/>
    <w:rsid w:val="00CB4288"/>
    <w:rsid w:val="00CB52E3"/>
    <w:rsid w:val="00CB553C"/>
    <w:rsid w:val="00CB5FAE"/>
    <w:rsid w:val="00CB6610"/>
    <w:rsid w:val="00CB6775"/>
    <w:rsid w:val="00CB699A"/>
    <w:rsid w:val="00CB6EF2"/>
    <w:rsid w:val="00CB7046"/>
    <w:rsid w:val="00CB7360"/>
    <w:rsid w:val="00CB749C"/>
    <w:rsid w:val="00CB76BE"/>
    <w:rsid w:val="00CB78B3"/>
    <w:rsid w:val="00CC0066"/>
    <w:rsid w:val="00CC00C9"/>
    <w:rsid w:val="00CC0F21"/>
    <w:rsid w:val="00CC155F"/>
    <w:rsid w:val="00CC214A"/>
    <w:rsid w:val="00CC24D1"/>
    <w:rsid w:val="00CC2FFF"/>
    <w:rsid w:val="00CC3B56"/>
    <w:rsid w:val="00CC3E09"/>
    <w:rsid w:val="00CC3E60"/>
    <w:rsid w:val="00CC419F"/>
    <w:rsid w:val="00CC6C13"/>
    <w:rsid w:val="00CC7376"/>
    <w:rsid w:val="00CC764C"/>
    <w:rsid w:val="00CC7BA6"/>
    <w:rsid w:val="00CD134C"/>
    <w:rsid w:val="00CD1EA6"/>
    <w:rsid w:val="00CD2962"/>
    <w:rsid w:val="00CD3090"/>
    <w:rsid w:val="00CD3CA1"/>
    <w:rsid w:val="00CD3D30"/>
    <w:rsid w:val="00CD439B"/>
    <w:rsid w:val="00CD545D"/>
    <w:rsid w:val="00CD6021"/>
    <w:rsid w:val="00CD67D8"/>
    <w:rsid w:val="00CD7BD6"/>
    <w:rsid w:val="00CE0004"/>
    <w:rsid w:val="00CE0753"/>
    <w:rsid w:val="00CE075E"/>
    <w:rsid w:val="00CE0760"/>
    <w:rsid w:val="00CE16F9"/>
    <w:rsid w:val="00CE1914"/>
    <w:rsid w:val="00CE1A67"/>
    <w:rsid w:val="00CE2314"/>
    <w:rsid w:val="00CE2602"/>
    <w:rsid w:val="00CE291F"/>
    <w:rsid w:val="00CE3329"/>
    <w:rsid w:val="00CE4EE6"/>
    <w:rsid w:val="00CE5342"/>
    <w:rsid w:val="00CE5731"/>
    <w:rsid w:val="00CE5A6B"/>
    <w:rsid w:val="00CE5B1A"/>
    <w:rsid w:val="00CE615F"/>
    <w:rsid w:val="00CE62F5"/>
    <w:rsid w:val="00CE6321"/>
    <w:rsid w:val="00CE652F"/>
    <w:rsid w:val="00CE68F8"/>
    <w:rsid w:val="00CE697B"/>
    <w:rsid w:val="00CE7DC2"/>
    <w:rsid w:val="00CF1008"/>
    <w:rsid w:val="00CF281A"/>
    <w:rsid w:val="00CF2A35"/>
    <w:rsid w:val="00CF2F60"/>
    <w:rsid w:val="00CF3261"/>
    <w:rsid w:val="00CF44EA"/>
    <w:rsid w:val="00CF4706"/>
    <w:rsid w:val="00CF47B6"/>
    <w:rsid w:val="00CF5953"/>
    <w:rsid w:val="00CF63FF"/>
    <w:rsid w:val="00CF692B"/>
    <w:rsid w:val="00CF6FEB"/>
    <w:rsid w:val="00CF7072"/>
    <w:rsid w:val="00CF73FD"/>
    <w:rsid w:val="00CF780E"/>
    <w:rsid w:val="00CF7D05"/>
    <w:rsid w:val="00CF7F3A"/>
    <w:rsid w:val="00D00031"/>
    <w:rsid w:val="00D003C5"/>
    <w:rsid w:val="00D004F4"/>
    <w:rsid w:val="00D01C50"/>
    <w:rsid w:val="00D01D9C"/>
    <w:rsid w:val="00D0247B"/>
    <w:rsid w:val="00D02CBE"/>
    <w:rsid w:val="00D037A9"/>
    <w:rsid w:val="00D037DA"/>
    <w:rsid w:val="00D04AFB"/>
    <w:rsid w:val="00D0593E"/>
    <w:rsid w:val="00D05F6B"/>
    <w:rsid w:val="00D06157"/>
    <w:rsid w:val="00D067A4"/>
    <w:rsid w:val="00D06987"/>
    <w:rsid w:val="00D06ADB"/>
    <w:rsid w:val="00D06B56"/>
    <w:rsid w:val="00D06CD7"/>
    <w:rsid w:val="00D078F8"/>
    <w:rsid w:val="00D126F0"/>
    <w:rsid w:val="00D12B00"/>
    <w:rsid w:val="00D12E86"/>
    <w:rsid w:val="00D13471"/>
    <w:rsid w:val="00D13CC3"/>
    <w:rsid w:val="00D14991"/>
    <w:rsid w:val="00D14E45"/>
    <w:rsid w:val="00D15386"/>
    <w:rsid w:val="00D16740"/>
    <w:rsid w:val="00D1761B"/>
    <w:rsid w:val="00D20F69"/>
    <w:rsid w:val="00D2143E"/>
    <w:rsid w:val="00D215BE"/>
    <w:rsid w:val="00D21FBA"/>
    <w:rsid w:val="00D221D6"/>
    <w:rsid w:val="00D22604"/>
    <w:rsid w:val="00D22DBD"/>
    <w:rsid w:val="00D22F15"/>
    <w:rsid w:val="00D23166"/>
    <w:rsid w:val="00D23193"/>
    <w:rsid w:val="00D23204"/>
    <w:rsid w:val="00D23434"/>
    <w:rsid w:val="00D23863"/>
    <w:rsid w:val="00D23F48"/>
    <w:rsid w:val="00D242DE"/>
    <w:rsid w:val="00D25645"/>
    <w:rsid w:val="00D256C7"/>
    <w:rsid w:val="00D26DFC"/>
    <w:rsid w:val="00D27B00"/>
    <w:rsid w:val="00D27E17"/>
    <w:rsid w:val="00D301D4"/>
    <w:rsid w:val="00D303C1"/>
    <w:rsid w:val="00D307E7"/>
    <w:rsid w:val="00D3107B"/>
    <w:rsid w:val="00D31BCE"/>
    <w:rsid w:val="00D31D35"/>
    <w:rsid w:val="00D3344C"/>
    <w:rsid w:val="00D336BF"/>
    <w:rsid w:val="00D34160"/>
    <w:rsid w:val="00D350FB"/>
    <w:rsid w:val="00D35D1D"/>
    <w:rsid w:val="00D35E13"/>
    <w:rsid w:val="00D36F0A"/>
    <w:rsid w:val="00D37DC4"/>
    <w:rsid w:val="00D40CEE"/>
    <w:rsid w:val="00D40EEA"/>
    <w:rsid w:val="00D4127C"/>
    <w:rsid w:val="00D41533"/>
    <w:rsid w:val="00D4161F"/>
    <w:rsid w:val="00D4295B"/>
    <w:rsid w:val="00D431C6"/>
    <w:rsid w:val="00D434B0"/>
    <w:rsid w:val="00D4357B"/>
    <w:rsid w:val="00D438DD"/>
    <w:rsid w:val="00D447BD"/>
    <w:rsid w:val="00D4545B"/>
    <w:rsid w:val="00D45BE8"/>
    <w:rsid w:val="00D46169"/>
    <w:rsid w:val="00D46B68"/>
    <w:rsid w:val="00D46D49"/>
    <w:rsid w:val="00D47421"/>
    <w:rsid w:val="00D47D28"/>
    <w:rsid w:val="00D5013B"/>
    <w:rsid w:val="00D50CE1"/>
    <w:rsid w:val="00D51528"/>
    <w:rsid w:val="00D51880"/>
    <w:rsid w:val="00D52032"/>
    <w:rsid w:val="00D524B9"/>
    <w:rsid w:val="00D52DEA"/>
    <w:rsid w:val="00D53C8E"/>
    <w:rsid w:val="00D5472B"/>
    <w:rsid w:val="00D54AC4"/>
    <w:rsid w:val="00D5545A"/>
    <w:rsid w:val="00D563DA"/>
    <w:rsid w:val="00D56937"/>
    <w:rsid w:val="00D56C91"/>
    <w:rsid w:val="00D5733F"/>
    <w:rsid w:val="00D57AAC"/>
    <w:rsid w:val="00D57AED"/>
    <w:rsid w:val="00D62826"/>
    <w:rsid w:val="00D628C6"/>
    <w:rsid w:val="00D63D38"/>
    <w:rsid w:val="00D64176"/>
    <w:rsid w:val="00D64C74"/>
    <w:rsid w:val="00D6526B"/>
    <w:rsid w:val="00D65716"/>
    <w:rsid w:val="00D65AEA"/>
    <w:rsid w:val="00D65F5A"/>
    <w:rsid w:val="00D65F8C"/>
    <w:rsid w:val="00D66291"/>
    <w:rsid w:val="00D66502"/>
    <w:rsid w:val="00D6652E"/>
    <w:rsid w:val="00D668B0"/>
    <w:rsid w:val="00D66BEA"/>
    <w:rsid w:val="00D670D7"/>
    <w:rsid w:val="00D67E5E"/>
    <w:rsid w:val="00D70ABE"/>
    <w:rsid w:val="00D70E37"/>
    <w:rsid w:val="00D71090"/>
    <w:rsid w:val="00D7204B"/>
    <w:rsid w:val="00D726EB"/>
    <w:rsid w:val="00D729BB"/>
    <w:rsid w:val="00D72C52"/>
    <w:rsid w:val="00D72E3A"/>
    <w:rsid w:val="00D73C1E"/>
    <w:rsid w:val="00D741F5"/>
    <w:rsid w:val="00D751CC"/>
    <w:rsid w:val="00D75925"/>
    <w:rsid w:val="00D75A13"/>
    <w:rsid w:val="00D762DC"/>
    <w:rsid w:val="00D76C43"/>
    <w:rsid w:val="00D77013"/>
    <w:rsid w:val="00D8004B"/>
    <w:rsid w:val="00D81774"/>
    <w:rsid w:val="00D8182A"/>
    <w:rsid w:val="00D8199C"/>
    <w:rsid w:val="00D821C5"/>
    <w:rsid w:val="00D827AA"/>
    <w:rsid w:val="00D842FE"/>
    <w:rsid w:val="00D85B7B"/>
    <w:rsid w:val="00D8699E"/>
    <w:rsid w:val="00D87133"/>
    <w:rsid w:val="00D9053A"/>
    <w:rsid w:val="00D917AE"/>
    <w:rsid w:val="00D91A9D"/>
    <w:rsid w:val="00D92019"/>
    <w:rsid w:val="00D9304D"/>
    <w:rsid w:val="00D9305F"/>
    <w:rsid w:val="00D93177"/>
    <w:rsid w:val="00D93F4B"/>
    <w:rsid w:val="00D95231"/>
    <w:rsid w:val="00D95B00"/>
    <w:rsid w:val="00D95FBC"/>
    <w:rsid w:val="00D96151"/>
    <w:rsid w:val="00D9736A"/>
    <w:rsid w:val="00D976B5"/>
    <w:rsid w:val="00D97AFD"/>
    <w:rsid w:val="00DA02A7"/>
    <w:rsid w:val="00DA1125"/>
    <w:rsid w:val="00DA12DB"/>
    <w:rsid w:val="00DA1780"/>
    <w:rsid w:val="00DA373A"/>
    <w:rsid w:val="00DA49B1"/>
    <w:rsid w:val="00DA49E7"/>
    <w:rsid w:val="00DA5A71"/>
    <w:rsid w:val="00DA5FFE"/>
    <w:rsid w:val="00DA62C1"/>
    <w:rsid w:val="00DA63EE"/>
    <w:rsid w:val="00DA6465"/>
    <w:rsid w:val="00DA695F"/>
    <w:rsid w:val="00DA7D87"/>
    <w:rsid w:val="00DB051D"/>
    <w:rsid w:val="00DB089A"/>
    <w:rsid w:val="00DB0E95"/>
    <w:rsid w:val="00DB0FED"/>
    <w:rsid w:val="00DB1099"/>
    <w:rsid w:val="00DB12FF"/>
    <w:rsid w:val="00DB157D"/>
    <w:rsid w:val="00DB1E72"/>
    <w:rsid w:val="00DB1ED9"/>
    <w:rsid w:val="00DB1FF0"/>
    <w:rsid w:val="00DB2EA1"/>
    <w:rsid w:val="00DB2EE6"/>
    <w:rsid w:val="00DB32CF"/>
    <w:rsid w:val="00DB37D1"/>
    <w:rsid w:val="00DB3C3D"/>
    <w:rsid w:val="00DB3CF2"/>
    <w:rsid w:val="00DB463E"/>
    <w:rsid w:val="00DB4AE4"/>
    <w:rsid w:val="00DB4BFB"/>
    <w:rsid w:val="00DB530E"/>
    <w:rsid w:val="00DB558D"/>
    <w:rsid w:val="00DB6554"/>
    <w:rsid w:val="00DB65A6"/>
    <w:rsid w:val="00DB73D5"/>
    <w:rsid w:val="00DB79C6"/>
    <w:rsid w:val="00DC08CE"/>
    <w:rsid w:val="00DC0E24"/>
    <w:rsid w:val="00DC19AA"/>
    <w:rsid w:val="00DC1BA5"/>
    <w:rsid w:val="00DC1D5A"/>
    <w:rsid w:val="00DC28EA"/>
    <w:rsid w:val="00DC2C05"/>
    <w:rsid w:val="00DC458C"/>
    <w:rsid w:val="00DC464B"/>
    <w:rsid w:val="00DC5A1B"/>
    <w:rsid w:val="00DC61B1"/>
    <w:rsid w:val="00DC6594"/>
    <w:rsid w:val="00DC6D62"/>
    <w:rsid w:val="00DC6FA0"/>
    <w:rsid w:val="00DC73BF"/>
    <w:rsid w:val="00DC73E7"/>
    <w:rsid w:val="00DC743E"/>
    <w:rsid w:val="00DC7714"/>
    <w:rsid w:val="00DC7754"/>
    <w:rsid w:val="00DD0382"/>
    <w:rsid w:val="00DD058D"/>
    <w:rsid w:val="00DD05E7"/>
    <w:rsid w:val="00DD07D7"/>
    <w:rsid w:val="00DD0F72"/>
    <w:rsid w:val="00DD1D0A"/>
    <w:rsid w:val="00DD1F6A"/>
    <w:rsid w:val="00DD28BF"/>
    <w:rsid w:val="00DD33DF"/>
    <w:rsid w:val="00DD3541"/>
    <w:rsid w:val="00DD39D4"/>
    <w:rsid w:val="00DD3B17"/>
    <w:rsid w:val="00DD405F"/>
    <w:rsid w:val="00DD44A2"/>
    <w:rsid w:val="00DD5146"/>
    <w:rsid w:val="00DD525D"/>
    <w:rsid w:val="00DD533E"/>
    <w:rsid w:val="00DD5CFD"/>
    <w:rsid w:val="00DD5D8A"/>
    <w:rsid w:val="00DD632B"/>
    <w:rsid w:val="00DD655C"/>
    <w:rsid w:val="00DE04A6"/>
    <w:rsid w:val="00DE12B7"/>
    <w:rsid w:val="00DE14DC"/>
    <w:rsid w:val="00DE185A"/>
    <w:rsid w:val="00DE192B"/>
    <w:rsid w:val="00DE1A1D"/>
    <w:rsid w:val="00DE215D"/>
    <w:rsid w:val="00DE21D4"/>
    <w:rsid w:val="00DE27A0"/>
    <w:rsid w:val="00DE28DF"/>
    <w:rsid w:val="00DE28E9"/>
    <w:rsid w:val="00DE29EC"/>
    <w:rsid w:val="00DE2E50"/>
    <w:rsid w:val="00DE2E63"/>
    <w:rsid w:val="00DE4EA3"/>
    <w:rsid w:val="00DE5166"/>
    <w:rsid w:val="00DE53E4"/>
    <w:rsid w:val="00DE61C6"/>
    <w:rsid w:val="00DE68C7"/>
    <w:rsid w:val="00DE6CFC"/>
    <w:rsid w:val="00DE7F3A"/>
    <w:rsid w:val="00DF0302"/>
    <w:rsid w:val="00DF0E19"/>
    <w:rsid w:val="00DF1577"/>
    <w:rsid w:val="00DF1D8F"/>
    <w:rsid w:val="00DF27DD"/>
    <w:rsid w:val="00DF34F0"/>
    <w:rsid w:val="00DF35FB"/>
    <w:rsid w:val="00DF3B17"/>
    <w:rsid w:val="00DF3C17"/>
    <w:rsid w:val="00DF5058"/>
    <w:rsid w:val="00DF5354"/>
    <w:rsid w:val="00DF5363"/>
    <w:rsid w:val="00DF54DE"/>
    <w:rsid w:val="00DF55EA"/>
    <w:rsid w:val="00DF5BD8"/>
    <w:rsid w:val="00DF6806"/>
    <w:rsid w:val="00DF6C09"/>
    <w:rsid w:val="00DF7587"/>
    <w:rsid w:val="00DF783D"/>
    <w:rsid w:val="00DF7981"/>
    <w:rsid w:val="00E00607"/>
    <w:rsid w:val="00E01292"/>
    <w:rsid w:val="00E02954"/>
    <w:rsid w:val="00E02B89"/>
    <w:rsid w:val="00E02D7C"/>
    <w:rsid w:val="00E036FB"/>
    <w:rsid w:val="00E03907"/>
    <w:rsid w:val="00E03B8D"/>
    <w:rsid w:val="00E03E16"/>
    <w:rsid w:val="00E041D6"/>
    <w:rsid w:val="00E043B5"/>
    <w:rsid w:val="00E04A64"/>
    <w:rsid w:val="00E04D09"/>
    <w:rsid w:val="00E04D2D"/>
    <w:rsid w:val="00E04FA8"/>
    <w:rsid w:val="00E05928"/>
    <w:rsid w:val="00E06267"/>
    <w:rsid w:val="00E0644E"/>
    <w:rsid w:val="00E06BDC"/>
    <w:rsid w:val="00E06F08"/>
    <w:rsid w:val="00E10A6C"/>
    <w:rsid w:val="00E114CC"/>
    <w:rsid w:val="00E11AD1"/>
    <w:rsid w:val="00E11B17"/>
    <w:rsid w:val="00E12172"/>
    <w:rsid w:val="00E1227B"/>
    <w:rsid w:val="00E12E6E"/>
    <w:rsid w:val="00E131B9"/>
    <w:rsid w:val="00E139C8"/>
    <w:rsid w:val="00E14A57"/>
    <w:rsid w:val="00E1517D"/>
    <w:rsid w:val="00E15256"/>
    <w:rsid w:val="00E156AE"/>
    <w:rsid w:val="00E158B3"/>
    <w:rsid w:val="00E15AA3"/>
    <w:rsid w:val="00E15ADB"/>
    <w:rsid w:val="00E15DA0"/>
    <w:rsid w:val="00E1684F"/>
    <w:rsid w:val="00E16A09"/>
    <w:rsid w:val="00E16B43"/>
    <w:rsid w:val="00E17183"/>
    <w:rsid w:val="00E17938"/>
    <w:rsid w:val="00E17CB0"/>
    <w:rsid w:val="00E200EE"/>
    <w:rsid w:val="00E20149"/>
    <w:rsid w:val="00E205B0"/>
    <w:rsid w:val="00E20893"/>
    <w:rsid w:val="00E20B38"/>
    <w:rsid w:val="00E2110F"/>
    <w:rsid w:val="00E21150"/>
    <w:rsid w:val="00E21AF2"/>
    <w:rsid w:val="00E21E68"/>
    <w:rsid w:val="00E2204F"/>
    <w:rsid w:val="00E22151"/>
    <w:rsid w:val="00E22812"/>
    <w:rsid w:val="00E228A5"/>
    <w:rsid w:val="00E2292E"/>
    <w:rsid w:val="00E22E1F"/>
    <w:rsid w:val="00E24455"/>
    <w:rsid w:val="00E261D0"/>
    <w:rsid w:val="00E266BC"/>
    <w:rsid w:val="00E26D9E"/>
    <w:rsid w:val="00E30719"/>
    <w:rsid w:val="00E30EF7"/>
    <w:rsid w:val="00E31031"/>
    <w:rsid w:val="00E31036"/>
    <w:rsid w:val="00E318AE"/>
    <w:rsid w:val="00E31962"/>
    <w:rsid w:val="00E31B13"/>
    <w:rsid w:val="00E31B62"/>
    <w:rsid w:val="00E322BD"/>
    <w:rsid w:val="00E331C5"/>
    <w:rsid w:val="00E332AA"/>
    <w:rsid w:val="00E33DA3"/>
    <w:rsid w:val="00E342D0"/>
    <w:rsid w:val="00E34747"/>
    <w:rsid w:val="00E34A2A"/>
    <w:rsid w:val="00E356C5"/>
    <w:rsid w:val="00E36E5C"/>
    <w:rsid w:val="00E405D4"/>
    <w:rsid w:val="00E41101"/>
    <w:rsid w:val="00E41138"/>
    <w:rsid w:val="00E4332C"/>
    <w:rsid w:val="00E437BA"/>
    <w:rsid w:val="00E43814"/>
    <w:rsid w:val="00E43E8B"/>
    <w:rsid w:val="00E45ADE"/>
    <w:rsid w:val="00E45E59"/>
    <w:rsid w:val="00E45EAC"/>
    <w:rsid w:val="00E45ECC"/>
    <w:rsid w:val="00E50165"/>
    <w:rsid w:val="00E5025E"/>
    <w:rsid w:val="00E507A8"/>
    <w:rsid w:val="00E51415"/>
    <w:rsid w:val="00E51461"/>
    <w:rsid w:val="00E517C6"/>
    <w:rsid w:val="00E51A9E"/>
    <w:rsid w:val="00E52277"/>
    <w:rsid w:val="00E526E7"/>
    <w:rsid w:val="00E52FCF"/>
    <w:rsid w:val="00E53690"/>
    <w:rsid w:val="00E54310"/>
    <w:rsid w:val="00E54369"/>
    <w:rsid w:val="00E54433"/>
    <w:rsid w:val="00E56F67"/>
    <w:rsid w:val="00E573B7"/>
    <w:rsid w:val="00E60647"/>
    <w:rsid w:val="00E60C0F"/>
    <w:rsid w:val="00E60D38"/>
    <w:rsid w:val="00E6105A"/>
    <w:rsid w:val="00E614B6"/>
    <w:rsid w:val="00E61633"/>
    <w:rsid w:val="00E617EC"/>
    <w:rsid w:val="00E621AE"/>
    <w:rsid w:val="00E622CD"/>
    <w:rsid w:val="00E62398"/>
    <w:rsid w:val="00E627F5"/>
    <w:rsid w:val="00E63442"/>
    <w:rsid w:val="00E63A99"/>
    <w:rsid w:val="00E6404D"/>
    <w:rsid w:val="00E653A8"/>
    <w:rsid w:val="00E65A3D"/>
    <w:rsid w:val="00E6626F"/>
    <w:rsid w:val="00E67738"/>
    <w:rsid w:val="00E67F0D"/>
    <w:rsid w:val="00E70713"/>
    <w:rsid w:val="00E70B00"/>
    <w:rsid w:val="00E70DF5"/>
    <w:rsid w:val="00E714D0"/>
    <w:rsid w:val="00E723A1"/>
    <w:rsid w:val="00E72435"/>
    <w:rsid w:val="00E724E6"/>
    <w:rsid w:val="00E72862"/>
    <w:rsid w:val="00E72EC6"/>
    <w:rsid w:val="00E73179"/>
    <w:rsid w:val="00E73774"/>
    <w:rsid w:val="00E73E55"/>
    <w:rsid w:val="00E741A1"/>
    <w:rsid w:val="00E747AF"/>
    <w:rsid w:val="00E747CC"/>
    <w:rsid w:val="00E74BCD"/>
    <w:rsid w:val="00E756C0"/>
    <w:rsid w:val="00E75E9D"/>
    <w:rsid w:val="00E75EA3"/>
    <w:rsid w:val="00E75F7A"/>
    <w:rsid w:val="00E76D84"/>
    <w:rsid w:val="00E76F0D"/>
    <w:rsid w:val="00E76F56"/>
    <w:rsid w:val="00E77302"/>
    <w:rsid w:val="00E77699"/>
    <w:rsid w:val="00E77FCB"/>
    <w:rsid w:val="00E80087"/>
    <w:rsid w:val="00E80B03"/>
    <w:rsid w:val="00E80E9F"/>
    <w:rsid w:val="00E823A5"/>
    <w:rsid w:val="00E8240C"/>
    <w:rsid w:val="00E82821"/>
    <w:rsid w:val="00E82942"/>
    <w:rsid w:val="00E82E33"/>
    <w:rsid w:val="00E83293"/>
    <w:rsid w:val="00E8366F"/>
    <w:rsid w:val="00E84E1A"/>
    <w:rsid w:val="00E84F02"/>
    <w:rsid w:val="00E853E9"/>
    <w:rsid w:val="00E86931"/>
    <w:rsid w:val="00E87131"/>
    <w:rsid w:val="00E906D1"/>
    <w:rsid w:val="00E90B12"/>
    <w:rsid w:val="00E90C89"/>
    <w:rsid w:val="00E9166D"/>
    <w:rsid w:val="00E91BFC"/>
    <w:rsid w:val="00E91F01"/>
    <w:rsid w:val="00E92B64"/>
    <w:rsid w:val="00E93900"/>
    <w:rsid w:val="00E9398B"/>
    <w:rsid w:val="00E944DE"/>
    <w:rsid w:val="00E9513B"/>
    <w:rsid w:val="00E95840"/>
    <w:rsid w:val="00E95C16"/>
    <w:rsid w:val="00E95FDF"/>
    <w:rsid w:val="00E97083"/>
    <w:rsid w:val="00E97273"/>
    <w:rsid w:val="00E97DD4"/>
    <w:rsid w:val="00EA0340"/>
    <w:rsid w:val="00EA04D5"/>
    <w:rsid w:val="00EA164D"/>
    <w:rsid w:val="00EA2941"/>
    <w:rsid w:val="00EA35CB"/>
    <w:rsid w:val="00EA3EC3"/>
    <w:rsid w:val="00EA5B3F"/>
    <w:rsid w:val="00EA6418"/>
    <w:rsid w:val="00EA65CF"/>
    <w:rsid w:val="00EA6674"/>
    <w:rsid w:val="00EA67BD"/>
    <w:rsid w:val="00EA69D2"/>
    <w:rsid w:val="00EA6C01"/>
    <w:rsid w:val="00EA70A3"/>
    <w:rsid w:val="00EB0430"/>
    <w:rsid w:val="00EB0567"/>
    <w:rsid w:val="00EB0889"/>
    <w:rsid w:val="00EB0E88"/>
    <w:rsid w:val="00EB1194"/>
    <w:rsid w:val="00EB1321"/>
    <w:rsid w:val="00EB135F"/>
    <w:rsid w:val="00EB15E3"/>
    <w:rsid w:val="00EB1955"/>
    <w:rsid w:val="00EB19BA"/>
    <w:rsid w:val="00EB19E4"/>
    <w:rsid w:val="00EB1C5A"/>
    <w:rsid w:val="00EB21E1"/>
    <w:rsid w:val="00EB23E9"/>
    <w:rsid w:val="00EB2717"/>
    <w:rsid w:val="00EB2E4E"/>
    <w:rsid w:val="00EB2E50"/>
    <w:rsid w:val="00EB35F8"/>
    <w:rsid w:val="00EB3859"/>
    <w:rsid w:val="00EB43CC"/>
    <w:rsid w:val="00EB47CC"/>
    <w:rsid w:val="00EB4E1E"/>
    <w:rsid w:val="00EB633D"/>
    <w:rsid w:val="00EB63D4"/>
    <w:rsid w:val="00EB6497"/>
    <w:rsid w:val="00EB6C4E"/>
    <w:rsid w:val="00EB7404"/>
    <w:rsid w:val="00EB752B"/>
    <w:rsid w:val="00EB790A"/>
    <w:rsid w:val="00EC02E4"/>
    <w:rsid w:val="00EC06CA"/>
    <w:rsid w:val="00EC1CEC"/>
    <w:rsid w:val="00EC1F70"/>
    <w:rsid w:val="00EC2048"/>
    <w:rsid w:val="00EC24D0"/>
    <w:rsid w:val="00EC31A3"/>
    <w:rsid w:val="00EC3527"/>
    <w:rsid w:val="00EC379F"/>
    <w:rsid w:val="00EC37E8"/>
    <w:rsid w:val="00EC3944"/>
    <w:rsid w:val="00EC448D"/>
    <w:rsid w:val="00EC57E7"/>
    <w:rsid w:val="00EC59F6"/>
    <w:rsid w:val="00EC5E20"/>
    <w:rsid w:val="00EC5EA9"/>
    <w:rsid w:val="00EC640B"/>
    <w:rsid w:val="00EC6CCB"/>
    <w:rsid w:val="00EC7562"/>
    <w:rsid w:val="00ED00A8"/>
    <w:rsid w:val="00ED030D"/>
    <w:rsid w:val="00ED0F22"/>
    <w:rsid w:val="00ED18AA"/>
    <w:rsid w:val="00ED2F87"/>
    <w:rsid w:val="00ED32B3"/>
    <w:rsid w:val="00ED3B77"/>
    <w:rsid w:val="00ED4163"/>
    <w:rsid w:val="00ED4174"/>
    <w:rsid w:val="00ED55BA"/>
    <w:rsid w:val="00ED5E98"/>
    <w:rsid w:val="00ED5FF0"/>
    <w:rsid w:val="00ED60DD"/>
    <w:rsid w:val="00ED615E"/>
    <w:rsid w:val="00ED63AD"/>
    <w:rsid w:val="00ED64EE"/>
    <w:rsid w:val="00ED6B72"/>
    <w:rsid w:val="00ED7CE0"/>
    <w:rsid w:val="00EE03E8"/>
    <w:rsid w:val="00EE07E7"/>
    <w:rsid w:val="00EE12A8"/>
    <w:rsid w:val="00EE1701"/>
    <w:rsid w:val="00EE17CC"/>
    <w:rsid w:val="00EE1D3C"/>
    <w:rsid w:val="00EE20B9"/>
    <w:rsid w:val="00EE2418"/>
    <w:rsid w:val="00EE28F8"/>
    <w:rsid w:val="00EE293A"/>
    <w:rsid w:val="00EE2AA2"/>
    <w:rsid w:val="00EE312A"/>
    <w:rsid w:val="00EE4723"/>
    <w:rsid w:val="00EE5028"/>
    <w:rsid w:val="00EE6554"/>
    <w:rsid w:val="00EE6AB2"/>
    <w:rsid w:val="00EE6C9A"/>
    <w:rsid w:val="00EE76F6"/>
    <w:rsid w:val="00EF06D1"/>
    <w:rsid w:val="00EF0778"/>
    <w:rsid w:val="00EF0CBB"/>
    <w:rsid w:val="00EF0FF0"/>
    <w:rsid w:val="00EF149B"/>
    <w:rsid w:val="00EF1A6D"/>
    <w:rsid w:val="00EF322F"/>
    <w:rsid w:val="00EF36F8"/>
    <w:rsid w:val="00EF4210"/>
    <w:rsid w:val="00EF4640"/>
    <w:rsid w:val="00EF54A2"/>
    <w:rsid w:val="00EF5A51"/>
    <w:rsid w:val="00EF5A94"/>
    <w:rsid w:val="00EF5B41"/>
    <w:rsid w:val="00EF6DA3"/>
    <w:rsid w:val="00EF7358"/>
    <w:rsid w:val="00EF7A54"/>
    <w:rsid w:val="00F0040A"/>
    <w:rsid w:val="00F00F67"/>
    <w:rsid w:val="00F020BB"/>
    <w:rsid w:val="00F026A3"/>
    <w:rsid w:val="00F026A5"/>
    <w:rsid w:val="00F02C2C"/>
    <w:rsid w:val="00F0365E"/>
    <w:rsid w:val="00F0370A"/>
    <w:rsid w:val="00F04151"/>
    <w:rsid w:val="00F04606"/>
    <w:rsid w:val="00F046A3"/>
    <w:rsid w:val="00F054AA"/>
    <w:rsid w:val="00F06156"/>
    <w:rsid w:val="00F061EE"/>
    <w:rsid w:val="00F064E0"/>
    <w:rsid w:val="00F06778"/>
    <w:rsid w:val="00F06CBB"/>
    <w:rsid w:val="00F06F96"/>
    <w:rsid w:val="00F0763A"/>
    <w:rsid w:val="00F1110F"/>
    <w:rsid w:val="00F11691"/>
    <w:rsid w:val="00F116D7"/>
    <w:rsid w:val="00F11805"/>
    <w:rsid w:val="00F11DD9"/>
    <w:rsid w:val="00F12BBD"/>
    <w:rsid w:val="00F13896"/>
    <w:rsid w:val="00F13E29"/>
    <w:rsid w:val="00F14514"/>
    <w:rsid w:val="00F16221"/>
    <w:rsid w:val="00F1698B"/>
    <w:rsid w:val="00F16B28"/>
    <w:rsid w:val="00F16CB3"/>
    <w:rsid w:val="00F173AB"/>
    <w:rsid w:val="00F216A4"/>
    <w:rsid w:val="00F23012"/>
    <w:rsid w:val="00F232D4"/>
    <w:rsid w:val="00F23804"/>
    <w:rsid w:val="00F2435C"/>
    <w:rsid w:val="00F2467A"/>
    <w:rsid w:val="00F24EC5"/>
    <w:rsid w:val="00F24F04"/>
    <w:rsid w:val="00F2516A"/>
    <w:rsid w:val="00F25A06"/>
    <w:rsid w:val="00F26DB8"/>
    <w:rsid w:val="00F27061"/>
    <w:rsid w:val="00F27AAA"/>
    <w:rsid w:val="00F300EF"/>
    <w:rsid w:val="00F304FB"/>
    <w:rsid w:val="00F3092F"/>
    <w:rsid w:val="00F30EEA"/>
    <w:rsid w:val="00F317E3"/>
    <w:rsid w:val="00F31979"/>
    <w:rsid w:val="00F32907"/>
    <w:rsid w:val="00F32992"/>
    <w:rsid w:val="00F337E7"/>
    <w:rsid w:val="00F34020"/>
    <w:rsid w:val="00F340B1"/>
    <w:rsid w:val="00F354D9"/>
    <w:rsid w:val="00F35A8F"/>
    <w:rsid w:val="00F35CA0"/>
    <w:rsid w:val="00F35CA2"/>
    <w:rsid w:val="00F35FC3"/>
    <w:rsid w:val="00F362C6"/>
    <w:rsid w:val="00F36B2A"/>
    <w:rsid w:val="00F37DE1"/>
    <w:rsid w:val="00F37E81"/>
    <w:rsid w:val="00F40067"/>
    <w:rsid w:val="00F40387"/>
    <w:rsid w:val="00F404DF"/>
    <w:rsid w:val="00F40738"/>
    <w:rsid w:val="00F416A5"/>
    <w:rsid w:val="00F41772"/>
    <w:rsid w:val="00F41A7D"/>
    <w:rsid w:val="00F41B28"/>
    <w:rsid w:val="00F41E21"/>
    <w:rsid w:val="00F42273"/>
    <w:rsid w:val="00F424A8"/>
    <w:rsid w:val="00F42657"/>
    <w:rsid w:val="00F43BAD"/>
    <w:rsid w:val="00F43CFD"/>
    <w:rsid w:val="00F44298"/>
    <w:rsid w:val="00F44330"/>
    <w:rsid w:val="00F44859"/>
    <w:rsid w:val="00F44AB5"/>
    <w:rsid w:val="00F454EC"/>
    <w:rsid w:val="00F45648"/>
    <w:rsid w:val="00F45A84"/>
    <w:rsid w:val="00F4657A"/>
    <w:rsid w:val="00F46CB7"/>
    <w:rsid w:val="00F47541"/>
    <w:rsid w:val="00F47A1E"/>
    <w:rsid w:val="00F507AB"/>
    <w:rsid w:val="00F50C17"/>
    <w:rsid w:val="00F5109F"/>
    <w:rsid w:val="00F51D13"/>
    <w:rsid w:val="00F5272D"/>
    <w:rsid w:val="00F52A95"/>
    <w:rsid w:val="00F53580"/>
    <w:rsid w:val="00F54D37"/>
    <w:rsid w:val="00F550FB"/>
    <w:rsid w:val="00F5565D"/>
    <w:rsid w:val="00F556C7"/>
    <w:rsid w:val="00F556ED"/>
    <w:rsid w:val="00F558CA"/>
    <w:rsid w:val="00F56152"/>
    <w:rsid w:val="00F566B7"/>
    <w:rsid w:val="00F569F0"/>
    <w:rsid w:val="00F56A04"/>
    <w:rsid w:val="00F56EC2"/>
    <w:rsid w:val="00F57F02"/>
    <w:rsid w:val="00F60636"/>
    <w:rsid w:val="00F60C8C"/>
    <w:rsid w:val="00F61717"/>
    <w:rsid w:val="00F61B5A"/>
    <w:rsid w:val="00F61EBB"/>
    <w:rsid w:val="00F624DD"/>
    <w:rsid w:val="00F62EDB"/>
    <w:rsid w:val="00F63651"/>
    <w:rsid w:val="00F63675"/>
    <w:rsid w:val="00F63C46"/>
    <w:rsid w:val="00F63CD9"/>
    <w:rsid w:val="00F641E9"/>
    <w:rsid w:val="00F6438A"/>
    <w:rsid w:val="00F644CC"/>
    <w:rsid w:val="00F6534E"/>
    <w:rsid w:val="00F65E14"/>
    <w:rsid w:val="00F66CD6"/>
    <w:rsid w:val="00F67828"/>
    <w:rsid w:val="00F67966"/>
    <w:rsid w:val="00F7086D"/>
    <w:rsid w:val="00F72DCD"/>
    <w:rsid w:val="00F73502"/>
    <w:rsid w:val="00F73F78"/>
    <w:rsid w:val="00F745F1"/>
    <w:rsid w:val="00F757FA"/>
    <w:rsid w:val="00F75B85"/>
    <w:rsid w:val="00F75BEE"/>
    <w:rsid w:val="00F75CFE"/>
    <w:rsid w:val="00F75D62"/>
    <w:rsid w:val="00F76263"/>
    <w:rsid w:val="00F763D0"/>
    <w:rsid w:val="00F764BB"/>
    <w:rsid w:val="00F7738C"/>
    <w:rsid w:val="00F777B6"/>
    <w:rsid w:val="00F80551"/>
    <w:rsid w:val="00F80BB1"/>
    <w:rsid w:val="00F8140A"/>
    <w:rsid w:val="00F8147D"/>
    <w:rsid w:val="00F81706"/>
    <w:rsid w:val="00F821B5"/>
    <w:rsid w:val="00F82E55"/>
    <w:rsid w:val="00F82F82"/>
    <w:rsid w:val="00F8373C"/>
    <w:rsid w:val="00F837D5"/>
    <w:rsid w:val="00F83D8F"/>
    <w:rsid w:val="00F84DB9"/>
    <w:rsid w:val="00F85089"/>
    <w:rsid w:val="00F85213"/>
    <w:rsid w:val="00F854BB"/>
    <w:rsid w:val="00F85844"/>
    <w:rsid w:val="00F859F9"/>
    <w:rsid w:val="00F85C58"/>
    <w:rsid w:val="00F85F5D"/>
    <w:rsid w:val="00F86275"/>
    <w:rsid w:val="00F870AF"/>
    <w:rsid w:val="00F8792B"/>
    <w:rsid w:val="00F90AA7"/>
    <w:rsid w:val="00F91119"/>
    <w:rsid w:val="00F91864"/>
    <w:rsid w:val="00F91DBF"/>
    <w:rsid w:val="00F91FFA"/>
    <w:rsid w:val="00F920D6"/>
    <w:rsid w:val="00F92832"/>
    <w:rsid w:val="00F930CE"/>
    <w:rsid w:val="00F9355B"/>
    <w:rsid w:val="00F93F68"/>
    <w:rsid w:val="00F9468A"/>
    <w:rsid w:val="00F949C5"/>
    <w:rsid w:val="00F94A6F"/>
    <w:rsid w:val="00F952A2"/>
    <w:rsid w:val="00F95362"/>
    <w:rsid w:val="00F96A21"/>
    <w:rsid w:val="00F9700A"/>
    <w:rsid w:val="00F9710F"/>
    <w:rsid w:val="00F9744D"/>
    <w:rsid w:val="00F97CA4"/>
    <w:rsid w:val="00F97E95"/>
    <w:rsid w:val="00FA01D0"/>
    <w:rsid w:val="00FA0788"/>
    <w:rsid w:val="00FA0B24"/>
    <w:rsid w:val="00FA1428"/>
    <w:rsid w:val="00FA1969"/>
    <w:rsid w:val="00FA2453"/>
    <w:rsid w:val="00FA2F25"/>
    <w:rsid w:val="00FA36D6"/>
    <w:rsid w:val="00FA3CF7"/>
    <w:rsid w:val="00FA3F2D"/>
    <w:rsid w:val="00FA4993"/>
    <w:rsid w:val="00FA5480"/>
    <w:rsid w:val="00FA64BA"/>
    <w:rsid w:val="00FA6651"/>
    <w:rsid w:val="00FA6A86"/>
    <w:rsid w:val="00FA6D0B"/>
    <w:rsid w:val="00FA6E40"/>
    <w:rsid w:val="00FA75E0"/>
    <w:rsid w:val="00FA7837"/>
    <w:rsid w:val="00FB0379"/>
    <w:rsid w:val="00FB04CF"/>
    <w:rsid w:val="00FB0A05"/>
    <w:rsid w:val="00FB0ABB"/>
    <w:rsid w:val="00FB0FB8"/>
    <w:rsid w:val="00FB1290"/>
    <w:rsid w:val="00FB1E23"/>
    <w:rsid w:val="00FB2D3C"/>
    <w:rsid w:val="00FB3B66"/>
    <w:rsid w:val="00FB3C10"/>
    <w:rsid w:val="00FB3C12"/>
    <w:rsid w:val="00FB4454"/>
    <w:rsid w:val="00FB46D7"/>
    <w:rsid w:val="00FB5BF3"/>
    <w:rsid w:val="00FB5DF7"/>
    <w:rsid w:val="00FB6624"/>
    <w:rsid w:val="00FB6BC9"/>
    <w:rsid w:val="00FB6C61"/>
    <w:rsid w:val="00FB7A70"/>
    <w:rsid w:val="00FB7AA8"/>
    <w:rsid w:val="00FB7CE5"/>
    <w:rsid w:val="00FB7ECA"/>
    <w:rsid w:val="00FC025A"/>
    <w:rsid w:val="00FC040F"/>
    <w:rsid w:val="00FC050F"/>
    <w:rsid w:val="00FC0A7B"/>
    <w:rsid w:val="00FC0BBD"/>
    <w:rsid w:val="00FC0C43"/>
    <w:rsid w:val="00FC0DD1"/>
    <w:rsid w:val="00FC1D0C"/>
    <w:rsid w:val="00FC23E2"/>
    <w:rsid w:val="00FC2B35"/>
    <w:rsid w:val="00FC2EC4"/>
    <w:rsid w:val="00FC2F74"/>
    <w:rsid w:val="00FC3795"/>
    <w:rsid w:val="00FC41F7"/>
    <w:rsid w:val="00FC5885"/>
    <w:rsid w:val="00FC5BF2"/>
    <w:rsid w:val="00FC6407"/>
    <w:rsid w:val="00FC6AB1"/>
    <w:rsid w:val="00FC6C76"/>
    <w:rsid w:val="00FC7428"/>
    <w:rsid w:val="00FC7E85"/>
    <w:rsid w:val="00FD12BB"/>
    <w:rsid w:val="00FD16D4"/>
    <w:rsid w:val="00FD1E4F"/>
    <w:rsid w:val="00FD1F9B"/>
    <w:rsid w:val="00FD335E"/>
    <w:rsid w:val="00FD34AE"/>
    <w:rsid w:val="00FD49E6"/>
    <w:rsid w:val="00FD4ABA"/>
    <w:rsid w:val="00FD4CAC"/>
    <w:rsid w:val="00FD4F28"/>
    <w:rsid w:val="00FD4F3A"/>
    <w:rsid w:val="00FD51E6"/>
    <w:rsid w:val="00FD596D"/>
    <w:rsid w:val="00FD64A9"/>
    <w:rsid w:val="00FD68A2"/>
    <w:rsid w:val="00FD6E8E"/>
    <w:rsid w:val="00FD76F6"/>
    <w:rsid w:val="00FD7840"/>
    <w:rsid w:val="00FE0236"/>
    <w:rsid w:val="00FE0D7A"/>
    <w:rsid w:val="00FE178B"/>
    <w:rsid w:val="00FE2A98"/>
    <w:rsid w:val="00FE2DF3"/>
    <w:rsid w:val="00FE3060"/>
    <w:rsid w:val="00FE3720"/>
    <w:rsid w:val="00FE384A"/>
    <w:rsid w:val="00FE3F5C"/>
    <w:rsid w:val="00FE40BF"/>
    <w:rsid w:val="00FE4ACB"/>
    <w:rsid w:val="00FE4D5F"/>
    <w:rsid w:val="00FE4E15"/>
    <w:rsid w:val="00FE5739"/>
    <w:rsid w:val="00FE62C2"/>
    <w:rsid w:val="00FE63C5"/>
    <w:rsid w:val="00FE6CE2"/>
    <w:rsid w:val="00FE6DDC"/>
    <w:rsid w:val="00FF020E"/>
    <w:rsid w:val="00FF04A0"/>
    <w:rsid w:val="00FF07CC"/>
    <w:rsid w:val="00FF0875"/>
    <w:rsid w:val="00FF08FF"/>
    <w:rsid w:val="00FF0DDA"/>
    <w:rsid w:val="00FF0EDB"/>
    <w:rsid w:val="00FF107C"/>
    <w:rsid w:val="00FF1CD3"/>
    <w:rsid w:val="00FF25BE"/>
    <w:rsid w:val="00FF2CC4"/>
    <w:rsid w:val="00FF3243"/>
    <w:rsid w:val="00FF3251"/>
    <w:rsid w:val="00FF3D6B"/>
    <w:rsid w:val="00FF3D93"/>
    <w:rsid w:val="00FF3EF8"/>
    <w:rsid w:val="00FF3FA8"/>
    <w:rsid w:val="00FF4CED"/>
    <w:rsid w:val="00FF55DC"/>
    <w:rsid w:val="00FF5A07"/>
    <w:rsid w:val="00FF6AE1"/>
    <w:rsid w:val="00FF6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5CFE8"/>
  <w15:docId w15:val="{75CB0428-C8B5-49B2-9AAF-F199CBC1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A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AE4"/>
  </w:style>
  <w:style w:type="paragraph" w:styleId="Footer">
    <w:name w:val="footer"/>
    <w:basedOn w:val="Normal"/>
    <w:link w:val="FooterChar"/>
    <w:uiPriority w:val="99"/>
    <w:unhideWhenUsed/>
    <w:rsid w:val="00DB4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AE4"/>
  </w:style>
  <w:style w:type="paragraph" w:customStyle="1" w:styleId="Default">
    <w:name w:val="Default"/>
    <w:rsid w:val="00761363"/>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6A0509"/>
    <w:rPr>
      <w:i/>
      <w:iCs/>
    </w:rPr>
  </w:style>
  <w:style w:type="character" w:styleId="Strong">
    <w:name w:val="Strong"/>
    <w:basedOn w:val="DefaultParagraphFont"/>
    <w:uiPriority w:val="22"/>
    <w:qFormat/>
    <w:rsid w:val="006A0509"/>
    <w:rPr>
      <w:b/>
      <w:bCs/>
    </w:rPr>
  </w:style>
  <w:style w:type="paragraph" w:styleId="NormalWeb">
    <w:name w:val="Normal (Web)"/>
    <w:basedOn w:val="Normal"/>
    <w:uiPriority w:val="99"/>
    <w:unhideWhenUsed/>
    <w:rsid w:val="006A0509"/>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90DF0"/>
    <w:pPr>
      <w:ind w:left="720"/>
      <w:contextualSpacing/>
    </w:pPr>
  </w:style>
  <w:style w:type="paragraph" w:styleId="BalloonText">
    <w:name w:val="Balloon Text"/>
    <w:basedOn w:val="Normal"/>
    <w:link w:val="BalloonTextChar"/>
    <w:uiPriority w:val="99"/>
    <w:semiHidden/>
    <w:unhideWhenUsed/>
    <w:rsid w:val="004C66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648"/>
    <w:rPr>
      <w:rFonts w:ascii="Segoe UI" w:hAnsi="Segoe UI" w:cs="Segoe UI"/>
      <w:sz w:val="18"/>
      <w:szCs w:val="18"/>
    </w:rPr>
  </w:style>
  <w:style w:type="table" w:styleId="TableGrid">
    <w:name w:val="Table Grid"/>
    <w:basedOn w:val="TableNormal"/>
    <w:uiPriority w:val="39"/>
    <w:rsid w:val="00EB2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03E2"/>
    <w:rPr>
      <w:sz w:val="16"/>
      <w:szCs w:val="16"/>
    </w:rPr>
  </w:style>
  <w:style w:type="paragraph" w:styleId="CommentText">
    <w:name w:val="annotation text"/>
    <w:basedOn w:val="Normal"/>
    <w:link w:val="CommentTextChar"/>
    <w:uiPriority w:val="99"/>
    <w:semiHidden/>
    <w:unhideWhenUsed/>
    <w:rsid w:val="000703E2"/>
    <w:pPr>
      <w:spacing w:line="240" w:lineRule="auto"/>
    </w:pPr>
    <w:rPr>
      <w:sz w:val="20"/>
      <w:szCs w:val="20"/>
    </w:rPr>
  </w:style>
  <w:style w:type="character" w:customStyle="1" w:styleId="CommentTextChar">
    <w:name w:val="Comment Text Char"/>
    <w:basedOn w:val="DefaultParagraphFont"/>
    <w:link w:val="CommentText"/>
    <w:uiPriority w:val="99"/>
    <w:semiHidden/>
    <w:rsid w:val="000703E2"/>
    <w:rPr>
      <w:sz w:val="20"/>
      <w:szCs w:val="20"/>
    </w:rPr>
  </w:style>
  <w:style w:type="paragraph" w:styleId="CommentSubject">
    <w:name w:val="annotation subject"/>
    <w:basedOn w:val="CommentText"/>
    <w:next w:val="CommentText"/>
    <w:link w:val="CommentSubjectChar"/>
    <w:uiPriority w:val="99"/>
    <w:semiHidden/>
    <w:unhideWhenUsed/>
    <w:rsid w:val="000703E2"/>
    <w:rPr>
      <w:b/>
      <w:bCs/>
    </w:rPr>
  </w:style>
  <w:style w:type="character" w:customStyle="1" w:styleId="CommentSubjectChar">
    <w:name w:val="Comment Subject Char"/>
    <w:basedOn w:val="CommentTextChar"/>
    <w:link w:val="CommentSubject"/>
    <w:uiPriority w:val="99"/>
    <w:semiHidden/>
    <w:rsid w:val="000703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7863">
      <w:bodyDiv w:val="1"/>
      <w:marLeft w:val="0"/>
      <w:marRight w:val="0"/>
      <w:marTop w:val="0"/>
      <w:marBottom w:val="0"/>
      <w:divBdr>
        <w:top w:val="none" w:sz="0" w:space="0" w:color="auto"/>
        <w:left w:val="none" w:sz="0" w:space="0" w:color="auto"/>
        <w:bottom w:val="none" w:sz="0" w:space="0" w:color="auto"/>
        <w:right w:val="none" w:sz="0" w:space="0" w:color="auto"/>
      </w:divBdr>
    </w:div>
    <w:div w:id="97263162">
      <w:bodyDiv w:val="1"/>
      <w:marLeft w:val="0"/>
      <w:marRight w:val="0"/>
      <w:marTop w:val="0"/>
      <w:marBottom w:val="0"/>
      <w:divBdr>
        <w:top w:val="none" w:sz="0" w:space="0" w:color="auto"/>
        <w:left w:val="none" w:sz="0" w:space="0" w:color="auto"/>
        <w:bottom w:val="none" w:sz="0" w:space="0" w:color="auto"/>
        <w:right w:val="none" w:sz="0" w:space="0" w:color="auto"/>
      </w:divBdr>
    </w:div>
    <w:div w:id="132217008">
      <w:bodyDiv w:val="1"/>
      <w:marLeft w:val="0"/>
      <w:marRight w:val="0"/>
      <w:marTop w:val="0"/>
      <w:marBottom w:val="0"/>
      <w:divBdr>
        <w:top w:val="none" w:sz="0" w:space="0" w:color="auto"/>
        <w:left w:val="none" w:sz="0" w:space="0" w:color="auto"/>
        <w:bottom w:val="none" w:sz="0" w:space="0" w:color="auto"/>
        <w:right w:val="none" w:sz="0" w:space="0" w:color="auto"/>
      </w:divBdr>
    </w:div>
    <w:div w:id="137575128">
      <w:bodyDiv w:val="1"/>
      <w:marLeft w:val="0"/>
      <w:marRight w:val="0"/>
      <w:marTop w:val="0"/>
      <w:marBottom w:val="0"/>
      <w:divBdr>
        <w:top w:val="none" w:sz="0" w:space="0" w:color="auto"/>
        <w:left w:val="none" w:sz="0" w:space="0" w:color="auto"/>
        <w:bottom w:val="none" w:sz="0" w:space="0" w:color="auto"/>
        <w:right w:val="none" w:sz="0" w:space="0" w:color="auto"/>
      </w:divBdr>
      <w:divsChild>
        <w:div w:id="2099327513">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205609062">
      <w:bodyDiv w:val="1"/>
      <w:marLeft w:val="0"/>
      <w:marRight w:val="0"/>
      <w:marTop w:val="0"/>
      <w:marBottom w:val="0"/>
      <w:divBdr>
        <w:top w:val="none" w:sz="0" w:space="0" w:color="auto"/>
        <w:left w:val="none" w:sz="0" w:space="0" w:color="auto"/>
        <w:bottom w:val="none" w:sz="0" w:space="0" w:color="auto"/>
        <w:right w:val="none" w:sz="0" w:space="0" w:color="auto"/>
      </w:divBdr>
    </w:div>
    <w:div w:id="219755926">
      <w:bodyDiv w:val="1"/>
      <w:marLeft w:val="0"/>
      <w:marRight w:val="0"/>
      <w:marTop w:val="0"/>
      <w:marBottom w:val="0"/>
      <w:divBdr>
        <w:top w:val="none" w:sz="0" w:space="0" w:color="auto"/>
        <w:left w:val="none" w:sz="0" w:space="0" w:color="auto"/>
        <w:bottom w:val="none" w:sz="0" w:space="0" w:color="auto"/>
        <w:right w:val="none" w:sz="0" w:space="0" w:color="auto"/>
      </w:divBdr>
    </w:div>
    <w:div w:id="227885300">
      <w:bodyDiv w:val="1"/>
      <w:marLeft w:val="0"/>
      <w:marRight w:val="0"/>
      <w:marTop w:val="0"/>
      <w:marBottom w:val="0"/>
      <w:divBdr>
        <w:top w:val="none" w:sz="0" w:space="0" w:color="auto"/>
        <w:left w:val="none" w:sz="0" w:space="0" w:color="auto"/>
        <w:bottom w:val="none" w:sz="0" w:space="0" w:color="auto"/>
        <w:right w:val="none" w:sz="0" w:space="0" w:color="auto"/>
      </w:divBdr>
    </w:div>
    <w:div w:id="239951033">
      <w:bodyDiv w:val="1"/>
      <w:marLeft w:val="0"/>
      <w:marRight w:val="0"/>
      <w:marTop w:val="0"/>
      <w:marBottom w:val="0"/>
      <w:divBdr>
        <w:top w:val="none" w:sz="0" w:space="0" w:color="auto"/>
        <w:left w:val="none" w:sz="0" w:space="0" w:color="auto"/>
        <w:bottom w:val="none" w:sz="0" w:space="0" w:color="auto"/>
        <w:right w:val="none" w:sz="0" w:space="0" w:color="auto"/>
      </w:divBdr>
    </w:div>
    <w:div w:id="332727376">
      <w:bodyDiv w:val="1"/>
      <w:marLeft w:val="0"/>
      <w:marRight w:val="0"/>
      <w:marTop w:val="0"/>
      <w:marBottom w:val="0"/>
      <w:divBdr>
        <w:top w:val="none" w:sz="0" w:space="0" w:color="auto"/>
        <w:left w:val="none" w:sz="0" w:space="0" w:color="auto"/>
        <w:bottom w:val="none" w:sz="0" w:space="0" w:color="auto"/>
        <w:right w:val="none" w:sz="0" w:space="0" w:color="auto"/>
      </w:divBdr>
    </w:div>
    <w:div w:id="344096193">
      <w:bodyDiv w:val="1"/>
      <w:marLeft w:val="0"/>
      <w:marRight w:val="0"/>
      <w:marTop w:val="0"/>
      <w:marBottom w:val="0"/>
      <w:divBdr>
        <w:top w:val="none" w:sz="0" w:space="0" w:color="auto"/>
        <w:left w:val="none" w:sz="0" w:space="0" w:color="auto"/>
        <w:bottom w:val="none" w:sz="0" w:space="0" w:color="auto"/>
        <w:right w:val="none" w:sz="0" w:space="0" w:color="auto"/>
      </w:divBdr>
      <w:divsChild>
        <w:div w:id="2008513508">
          <w:marLeft w:val="0"/>
          <w:marRight w:val="0"/>
          <w:marTop w:val="0"/>
          <w:marBottom w:val="0"/>
          <w:divBdr>
            <w:top w:val="none" w:sz="0" w:space="0" w:color="auto"/>
            <w:left w:val="none" w:sz="0" w:space="0" w:color="auto"/>
            <w:bottom w:val="none" w:sz="0" w:space="0" w:color="auto"/>
            <w:right w:val="none" w:sz="0" w:space="0" w:color="auto"/>
          </w:divBdr>
          <w:divsChild>
            <w:div w:id="1437555571">
              <w:marLeft w:val="0"/>
              <w:marRight w:val="0"/>
              <w:marTop w:val="0"/>
              <w:marBottom w:val="0"/>
              <w:divBdr>
                <w:top w:val="none" w:sz="0" w:space="0" w:color="auto"/>
                <w:left w:val="none" w:sz="0" w:space="0" w:color="auto"/>
                <w:bottom w:val="none" w:sz="0" w:space="0" w:color="auto"/>
                <w:right w:val="none" w:sz="0" w:space="0" w:color="auto"/>
              </w:divBdr>
              <w:divsChild>
                <w:div w:id="994407574">
                  <w:marLeft w:val="0"/>
                  <w:marRight w:val="0"/>
                  <w:marTop w:val="0"/>
                  <w:marBottom w:val="0"/>
                  <w:divBdr>
                    <w:top w:val="none" w:sz="0" w:space="0" w:color="auto"/>
                    <w:left w:val="none" w:sz="0" w:space="0" w:color="auto"/>
                    <w:bottom w:val="none" w:sz="0" w:space="0" w:color="auto"/>
                    <w:right w:val="none" w:sz="0" w:space="0" w:color="auto"/>
                  </w:divBdr>
                  <w:divsChild>
                    <w:div w:id="868374352">
                      <w:marLeft w:val="0"/>
                      <w:marRight w:val="0"/>
                      <w:marTop w:val="0"/>
                      <w:marBottom w:val="0"/>
                      <w:divBdr>
                        <w:top w:val="none" w:sz="0" w:space="0" w:color="auto"/>
                        <w:left w:val="none" w:sz="0" w:space="0" w:color="auto"/>
                        <w:bottom w:val="none" w:sz="0" w:space="0" w:color="auto"/>
                        <w:right w:val="none" w:sz="0" w:space="0" w:color="auto"/>
                      </w:divBdr>
                      <w:divsChild>
                        <w:div w:id="894585896">
                          <w:marLeft w:val="0"/>
                          <w:marRight w:val="0"/>
                          <w:marTop w:val="0"/>
                          <w:marBottom w:val="0"/>
                          <w:divBdr>
                            <w:top w:val="none" w:sz="0" w:space="0" w:color="auto"/>
                            <w:left w:val="none" w:sz="0" w:space="0" w:color="auto"/>
                            <w:bottom w:val="none" w:sz="0" w:space="0" w:color="auto"/>
                            <w:right w:val="none" w:sz="0" w:space="0" w:color="auto"/>
                          </w:divBdr>
                          <w:divsChild>
                            <w:div w:id="291862191">
                              <w:marLeft w:val="0"/>
                              <w:marRight w:val="0"/>
                              <w:marTop w:val="0"/>
                              <w:marBottom w:val="0"/>
                              <w:divBdr>
                                <w:top w:val="none" w:sz="0" w:space="0" w:color="auto"/>
                                <w:left w:val="none" w:sz="0" w:space="0" w:color="auto"/>
                                <w:bottom w:val="none" w:sz="0" w:space="0" w:color="auto"/>
                                <w:right w:val="none" w:sz="0" w:space="0" w:color="auto"/>
                              </w:divBdr>
                              <w:divsChild>
                                <w:div w:id="833571942">
                                  <w:marLeft w:val="0"/>
                                  <w:marRight w:val="0"/>
                                  <w:marTop w:val="0"/>
                                  <w:marBottom w:val="0"/>
                                  <w:divBdr>
                                    <w:top w:val="none" w:sz="0" w:space="0" w:color="auto"/>
                                    <w:left w:val="none" w:sz="0" w:space="0" w:color="auto"/>
                                    <w:bottom w:val="none" w:sz="0" w:space="0" w:color="auto"/>
                                    <w:right w:val="none" w:sz="0" w:space="0" w:color="auto"/>
                                  </w:divBdr>
                                  <w:divsChild>
                                    <w:div w:id="1890997005">
                                      <w:marLeft w:val="0"/>
                                      <w:marRight w:val="0"/>
                                      <w:marTop w:val="0"/>
                                      <w:marBottom w:val="0"/>
                                      <w:divBdr>
                                        <w:top w:val="none" w:sz="0" w:space="0" w:color="auto"/>
                                        <w:left w:val="none" w:sz="0" w:space="0" w:color="auto"/>
                                        <w:bottom w:val="none" w:sz="0" w:space="0" w:color="auto"/>
                                        <w:right w:val="none" w:sz="0" w:space="0" w:color="auto"/>
                                      </w:divBdr>
                                      <w:divsChild>
                                        <w:div w:id="1458789782">
                                          <w:marLeft w:val="0"/>
                                          <w:marRight w:val="0"/>
                                          <w:marTop w:val="0"/>
                                          <w:marBottom w:val="0"/>
                                          <w:divBdr>
                                            <w:top w:val="none" w:sz="0" w:space="0" w:color="auto"/>
                                            <w:left w:val="none" w:sz="0" w:space="0" w:color="auto"/>
                                            <w:bottom w:val="none" w:sz="0" w:space="0" w:color="auto"/>
                                            <w:right w:val="none" w:sz="0" w:space="0" w:color="auto"/>
                                          </w:divBdr>
                                          <w:divsChild>
                                            <w:div w:id="22488229">
                                              <w:marLeft w:val="0"/>
                                              <w:marRight w:val="0"/>
                                              <w:marTop w:val="0"/>
                                              <w:marBottom w:val="0"/>
                                              <w:divBdr>
                                                <w:top w:val="single" w:sz="2" w:space="0" w:color="D2D2D2"/>
                                                <w:left w:val="single" w:sz="2" w:space="0" w:color="D2D2D2"/>
                                                <w:bottom w:val="single" w:sz="2" w:space="0" w:color="D2D2D2"/>
                                                <w:right w:val="single" w:sz="2" w:space="0" w:color="D2D2D2"/>
                                              </w:divBdr>
                                              <w:divsChild>
                                                <w:div w:id="1117407110">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sChild>
                                        </w:div>
                                      </w:divsChild>
                                    </w:div>
                                  </w:divsChild>
                                </w:div>
                              </w:divsChild>
                            </w:div>
                          </w:divsChild>
                        </w:div>
                      </w:divsChild>
                    </w:div>
                  </w:divsChild>
                </w:div>
              </w:divsChild>
            </w:div>
          </w:divsChild>
        </w:div>
      </w:divsChild>
    </w:div>
    <w:div w:id="515996258">
      <w:bodyDiv w:val="1"/>
      <w:marLeft w:val="0"/>
      <w:marRight w:val="0"/>
      <w:marTop w:val="0"/>
      <w:marBottom w:val="0"/>
      <w:divBdr>
        <w:top w:val="none" w:sz="0" w:space="0" w:color="auto"/>
        <w:left w:val="none" w:sz="0" w:space="0" w:color="auto"/>
        <w:bottom w:val="none" w:sz="0" w:space="0" w:color="auto"/>
        <w:right w:val="none" w:sz="0" w:space="0" w:color="auto"/>
      </w:divBdr>
      <w:divsChild>
        <w:div w:id="1182936972">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516581833">
      <w:bodyDiv w:val="1"/>
      <w:marLeft w:val="0"/>
      <w:marRight w:val="0"/>
      <w:marTop w:val="0"/>
      <w:marBottom w:val="0"/>
      <w:divBdr>
        <w:top w:val="none" w:sz="0" w:space="0" w:color="auto"/>
        <w:left w:val="none" w:sz="0" w:space="0" w:color="auto"/>
        <w:bottom w:val="none" w:sz="0" w:space="0" w:color="auto"/>
        <w:right w:val="none" w:sz="0" w:space="0" w:color="auto"/>
      </w:divBdr>
      <w:divsChild>
        <w:div w:id="1922326230">
          <w:marLeft w:val="0"/>
          <w:marRight w:val="0"/>
          <w:marTop w:val="120"/>
          <w:marBottom w:val="120"/>
          <w:divBdr>
            <w:top w:val="single" w:sz="2" w:space="0" w:color="BBBBBB"/>
            <w:left w:val="single" w:sz="2" w:space="0" w:color="BBBBBB"/>
            <w:bottom w:val="single" w:sz="2" w:space="0" w:color="BBBBBB"/>
            <w:right w:val="single" w:sz="2" w:space="0" w:color="BBBBBB"/>
          </w:divBdr>
        </w:div>
        <w:div w:id="1694064217">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533691301">
      <w:bodyDiv w:val="1"/>
      <w:marLeft w:val="0"/>
      <w:marRight w:val="0"/>
      <w:marTop w:val="0"/>
      <w:marBottom w:val="0"/>
      <w:divBdr>
        <w:top w:val="none" w:sz="0" w:space="0" w:color="auto"/>
        <w:left w:val="none" w:sz="0" w:space="0" w:color="auto"/>
        <w:bottom w:val="none" w:sz="0" w:space="0" w:color="auto"/>
        <w:right w:val="none" w:sz="0" w:space="0" w:color="auto"/>
      </w:divBdr>
      <w:divsChild>
        <w:div w:id="365717653">
          <w:marLeft w:val="0"/>
          <w:marRight w:val="0"/>
          <w:marTop w:val="0"/>
          <w:marBottom w:val="0"/>
          <w:divBdr>
            <w:top w:val="none" w:sz="0" w:space="0" w:color="auto"/>
            <w:left w:val="none" w:sz="0" w:space="0" w:color="auto"/>
            <w:bottom w:val="none" w:sz="0" w:space="0" w:color="auto"/>
            <w:right w:val="none" w:sz="0" w:space="0" w:color="auto"/>
          </w:divBdr>
        </w:div>
        <w:div w:id="416754432">
          <w:marLeft w:val="0"/>
          <w:marRight w:val="0"/>
          <w:marTop w:val="0"/>
          <w:marBottom w:val="0"/>
          <w:divBdr>
            <w:top w:val="none" w:sz="0" w:space="0" w:color="auto"/>
            <w:left w:val="none" w:sz="0" w:space="0" w:color="auto"/>
            <w:bottom w:val="none" w:sz="0" w:space="0" w:color="auto"/>
            <w:right w:val="none" w:sz="0" w:space="0" w:color="auto"/>
          </w:divBdr>
        </w:div>
        <w:div w:id="540944601">
          <w:marLeft w:val="0"/>
          <w:marRight w:val="0"/>
          <w:marTop w:val="0"/>
          <w:marBottom w:val="0"/>
          <w:divBdr>
            <w:top w:val="none" w:sz="0" w:space="0" w:color="auto"/>
            <w:left w:val="none" w:sz="0" w:space="0" w:color="auto"/>
            <w:bottom w:val="none" w:sz="0" w:space="0" w:color="auto"/>
            <w:right w:val="none" w:sz="0" w:space="0" w:color="auto"/>
          </w:divBdr>
        </w:div>
        <w:div w:id="553196422">
          <w:marLeft w:val="0"/>
          <w:marRight w:val="0"/>
          <w:marTop w:val="0"/>
          <w:marBottom w:val="0"/>
          <w:divBdr>
            <w:top w:val="none" w:sz="0" w:space="0" w:color="auto"/>
            <w:left w:val="none" w:sz="0" w:space="0" w:color="auto"/>
            <w:bottom w:val="none" w:sz="0" w:space="0" w:color="auto"/>
            <w:right w:val="none" w:sz="0" w:space="0" w:color="auto"/>
          </w:divBdr>
        </w:div>
        <w:div w:id="786703043">
          <w:marLeft w:val="0"/>
          <w:marRight w:val="0"/>
          <w:marTop w:val="0"/>
          <w:marBottom w:val="0"/>
          <w:divBdr>
            <w:top w:val="none" w:sz="0" w:space="0" w:color="auto"/>
            <w:left w:val="none" w:sz="0" w:space="0" w:color="auto"/>
            <w:bottom w:val="none" w:sz="0" w:space="0" w:color="auto"/>
            <w:right w:val="none" w:sz="0" w:space="0" w:color="auto"/>
          </w:divBdr>
        </w:div>
        <w:div w:id="1065757883">
          <w:marLeft w:val="0"/>
          <w:marRight w:val="0"/>
          <w:marTop w:val="0"/>
          <w:marBottom w:val="0"/>
          <w:divBdr>
            <w:top w:val="none" w:sz="0" w:space="0" w:color="auto"/>
            <w:left w:val="none" w:sz="0" w:space="0" w:color="auto"/>
            <w:bottom w:val="none" w:sz="0" w:space="0" w:color="auto"/>
            <w:right w:val="none" w:sz="0" w:space="0" w:color="auto"/>
          </w:divBdr>
        </w:div>
        <w:div w:id="1187909454">
          <w:marLeft w:val="0"/>
          <w:marRight w:val="0"/>
          <w:marTop w:val="0"/>
          <w:marBottom w:val="0"/>
          <w:divBdr>
            <w:top w:val="none" w:sz="0" w:space="0" w:color="auto"/>
            <w:left w:val="none" w:sz="0" w:space="0" w:color="auto"/>
            <w:bottom w:val="none" w:sz="0" w:space="0" w:color="auto"/>
            <w:right w:val="none" w:sz="0" w:space="0" w:color="auto"/>
          </w:divBdr>
        </w:div>
        <w:div w:id="1523864032">
          <w:marLeft w:val="0"/>
          <w:marRight w:val="0"/>
          <w:marTop w:val="0"/>
          <w:marBottom w:val="0"/>
          <w:divBdr>
            <w:top w:val="none" w:sz="0" w:space="0" w:color="auto"/>
            <w:left w:val="none" w:sz="0" w:space="0" w:color="auto"/>
            <w:bottom w:val="none" w:sz="0" w:space="0" w:color="auto"/>
            <w:right w:val="none" w:sz="0" w:space="0" w:color="auto"/>
          </w:divBdr>
        </w:div>
        <w:div w:id="1542084710">
          <w:marLeft w:val="0"/>
          <w:marRight w:val="0"/>
          <w:marTop w:val="0"/>
          <w:marBottom w:val="0"/>
          <w:divBdr>
            <w:top w:val="none" w:sz="0" w:space="0" w:color="auto"/>
            <w:left w:val="none" w:sz="0" w:space="0" w:color="auto"/>
            <w:bottom w:val="none" w:sz="0" w:space="0" w:color="auto"/>
            <w:right w:val="none" w:sz="0" w:space="0" w:color="auto"/>
          </w:divBdr>
        </w:div>
        <w:div w:id="1656032758">
          <w:marLeft w:val="0"/>
          <w:marRight w:val="0"/>
          <w:marTop w:val="0"/>
          <w:marBottom w:val="0"/>
          <w:divBdr>
            <w:top w:val="none" w:sz="0" w:space="0" w:color="auto"/>
            <w:left w:val="none" w:sz="0" w:space="0" w:color="auto"/>
            <w:bottom w:val="none" w:sz="0" w:space="0" w:color="auto"/>
            <w:right w:val="none" w:sz="0" w:space="0" w:color="auto"/>
          </w:divBdr>
        </w:div>
        <w:div w:id="1972980370">
          <w:marLeft w:val="0"/>
          <w:marRight w:val="0"/>
          <w:marTop w:val="0"/>
          <w:marBottom w:val="0"/>
          <w:divBdr>
            <w:top w:val="none" w:sz="0" w:space="0" w:color="auto"/>
            <w:left w:val="none" w:sz="0" w:space="0" w:color="auto"/>
            <w:bottom w:val="none" w:sz="0" w:space="0" w:color="auto"/>
            <w:right w:val="none" w:sz="0" w:space="0" w:color="auto"/>
          </w:divBdr>
        </w:div>
      </w:divsChild>
    </w:div>
    <w:div w:id="655455579">
      <w:bodyDiv w:val="1"/>
      <w:marLeft w:val="0"/>
      <w:marRight w:val="0"/>
      <w:marTop w:val="0"/>
      <w:marBottom w:val="0"/>
      <w:divBdr>
        <w:top w:val="none" w:sz="0" w:space="0" w:color="auto"/>
        <w:left w:val="none" w:sz="0" w:space="0" w:color="auto"/>
        <w:bottom w:val="none" w:sz="0" w:space="0" w:color="auto"/>
        <w:right w:val="none" w:sz="0" w:space="0" w:color="auto"/>
      </w:divBdr>
    </w:div>
    <w:div w:id="741148077">
      <w:bodyDiv w:val="1"/>
      <w:marLeft w:val="0"/>
      <w:marRight w:val="0"/>
      <w:marTop w:val="0"/>
      <w:marBottom w:val="0"/>
      <w:divBdr>
        <w:top w:val="none" w:sz="0" w:space="0" w:color="auto"/>
        <w:left w:val="none" w:sz="0" w:space="0" w:color="auto"/>
        <w:bottom w:val="none" w:sz="0" w:space="0" w:color="auto"/>
        <w:right w:val="none" w:sz="0" w:space="0" w:color="auto"/>
      </w:divBdr>
    </w:div>
    <w:div w:id="897057982">
      <w:bodyDiv w:val="1"/>
      <w:marLeft w:val="0"/>
      <w:marRight w:val="0"/>
      <w:marTop w:val="0"/>
      <w:marBottom w:val="0"/>
      <w:divBdr>
        <w:top w:val="none" w:sz="0" w:space="0" w:color="auto"/>
        <w:left w:val="none" w:sz="0" w:space="0" w:color="auto"/>
        <w:bottom w:val="none" w:sz="0" w:space="0" w:color="auto"/>
        <w:right w:val="none" w:sz="0" w:space="0" w:color="auto"/>
      </w:divBdr>
      <w:divsChild>
        <w:div w:id="1403868557">
          <w:marLeft w:val="0"/>
          <w:marRight w:val="0"/>
          <w:marTop w:val="0"/>
          <w:marBottom w:val="0"/>
          <w:divBdr>
            <w:top w:val="none" w:sz="0" w:space="0" w:color="auto"/>
            <w:left w:val="none" w:sz="0" w:space="0" w:color="auto"/>
            <w:bottom w:val="none" w:sz="0" w:space="0" w:color="auto"/>
            <w:right w:val="none" w:sz="0" w:space="0" w:color="auto"/>
          </w:divBdr>
          <w:divsChild>
            <w:div w:id="1524322085">
              <w:marLeft w:val="0"/>
              <w:marRight w:val="0"/>
              <w:marTop w:val="0"/>
              <w:marBottom w:val="0"/>
              <w:divBdr>
                <w:top w:val="none" w:sz="0" w:space="0" w:color="auto"/>
                <w:left w:val="none" w:sz="0" w:space="0" w:color="auto"/>
                <w:bottom w:val="none" w:sz="0" w:space="0" w:color="auto"/>
                <w:right w:val="none" w:sz="0" w:space="0" w:color="auto"/>
              </w:divBdr>
              <w:divsChild>
                <w:div w:id="386031899">
                  <w:marLeft w:val="0"/>
                  <w:marRight w:val="0"/>
                  <w:marTop w:val="0"/>
                  <w:marBottom w:val="0"/>
                  <w:divBdr>
                    <w:top w:val="none" w:sz="0" w:space="0" w:color="auto"/>
                    <w:left w:val="none" w:sz="0" w:space="0" w:color="auto"/>
                    <w:bottom w:val="none" w:sz="0" w:space="0" w:color="auto"/>
                    <w:right w:val="none" w:sz="0" w:space="0" w:color="auto"/>
                  </w:divBdr>
                  <w:divsChild>
                    <w:div w:id="1276642231">
                      <w:marLeft w:val="0"/>
                      <w:marRight w:val="0"/>
                      <w:marTop w:val="0"/>
                      <w:marBottom w:val="0"/>
                      <w:divBdr>
                        <w:top w:val="none" w:sz="0" w:space="0" w:color="auto"/>
                        <w:left w:val="none" w:sz="0" w:space="0" w:color="auto"/>
                        <w:bottom w:val="none" w:sz="0" w:space="0" w:color="auto"/>
                        <w:right w:val="none" w:sz="0" w:space="0" w:color="auto"/>
                      </w:divBdr>
                      <w:divsChild>
                        <w:div w:id="2008828615">
                          <w:marLeft w:val="0"/>
                          <w:marRight w:val="0"/>
                          <w:marTop w:val="0"/>
                          <w:marBottom w:val="0"/>
                          <w:divBdr>
                            <w:top w:val="none" w:sz="0" w:space="0" w:color="auto"/>
                            <w:left w:val="none" w:sz="0" w:space="0" w:color="auto"/>
                            <w:bottom w:val="none" w:sz="0" w:space="0" w:color="auto"/>
                            <w:right w:val="none" w:sz="0" w:space="0" w:color="auto"/>
                          </w:divBdr>
                          <w:divsChild>
                            <w:div w:id="714694629">
                              <w:marLeft w:val="0"/>
                              <w:marRight w:val="0"/>
                              <w:marTop w:val="0"/>
                              <w:marBottom w:val="0"/>
                              <w:divBdr>
                                <w:top w:val="none" w:sz="0" w:space="0" w:color="auto"/>
                                <w:left w:val="none" w:sz="0" w:space="0" w:color="auto"/>
                                <w:bottom w:val="none" w:sz="0" w:space="0" w:color="auto"/>
                                <w:right w:val="none" w:sz="0" w:space="0" w:color="auto"/>
                              </w:divBdr>
                              <w:divsChild>
                                <w:div w:id="1594898320">
                                  <w:marLeft w:val="0"/>
                                  <w:marRight w:val="0"/>
                                  <w:marTop w:val="0"/>
                                  <w:marBottom w:val="0"/>
                                  <w:divBdr>
                                    <w:top w:val="none" w:sz="0" w:space="0" w:color="auto"/>
                                    <w:left w:val="none" w:sz="0" w:space="0" w:color="auto"/>
                                    <w:bottom w:val="none" w:sz="0" w:space="0" w:color="auto"/>
                                    <w:right w:val="none" w:sz="0" w:space="0" w:color="auto"/>
                                  </w:divBdr>
                                  <w:divsChild>
                                    <w:div w:id="1049496069">
                                      <w:marLeft w:val="0"/>
                                      <w:marRight w:val="0"/>
                                      <w:marTop w:val="0"/>
                                      <w:marBottom w:val="0"/>
                                      <w:divBdr>
                                        <w:top w:val="none" w:sz="0" w:space="0" w:color="auto"/>
                                        <w:left w:val="none" w:sz="0" w:space="0" w:color="auto"/>
                                        <w:bottom w:val="none" w:sz="0" w:space="0" w:color="auto"/>
                                        <w:right w:val="none" w:sz="0" w:space="0" w:color="auto"/>
                                      </w:divBdr>
                                      <w:divsChild>
                                        <w:div w:id="671301918">
                                          <w:marLeft w:val="0"/>
                                          <w:marRight w:val="0"/>
                                          <w:marTop w:val="0"/>
                                          <w:marBottom w:val="0"/>
                                          <w:divBdr>
                                            <w:top w:val="none" w:sz="0" w:space="0" w:color="auto"/>
                                            <w:left w:val="none" w:sz="0" w:space="0" w:color="auto"/>
                                            <w:bottom w:val="none" w:sz="0" w:space="0" w:color="auto"/>
                                            <w:right w:val="none" w:sz="0" w:space="0" w:color="auto"/>
                                          </w:divBdr>
                                          <w:divsChild>
                                            <w:div w:id="460996150">
                                              <w:marLeft w:val="0"/>
                                              <w:marRight w:val="0"/>
                                              <w:marTop w:val="0"/>
                                              <w:marBottom w:val="0"/>
                                              <w:divBdr>
                                                <w:top w:val="single" w:sz="2" w:space="0" w:color="D2D2D2"/>
                                                <w:left w:val="single" w:sz="2" w:space="0" w:color="D2D2D2"/>
                                                <w:bottom w:val="single" w:sz="2" w:space="0" w:color="D2D2D2"/>
                                                <w:right w:val="single" w:sz="2" w:space="0" w:color="D2D2D2"/>
                                              </w:divBdr>
                                              <w:divsChild>
                                                <w:div w:id="57779288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sChild>
                                        </w:div>
                                      </w:divsChild>
                                    </w:div>
                                  </w:divsChild>
                                </w:div>
                              </w:divsChild>
                            </w:div>
                          </w:divsChild>
                        </w:div>
                      </w:divsChild>
                    </w:div>
                  </w:divsChild>
                </w:div>
              </w:divsChild>
            </w:div>
          </w:divsChild>
        </w:div>
      </w:divsChild>
    </w:div>
    <w:div w:id="901137842">
      <w:bodyDiv w:val="1"/>
      <w:marLeft w:val="0"/>
      <w:marRight w:val="0"/>
      <w:marTop w:val="0"/>
      <w:marBottom w:val="0"/>
      <w:divBdr>
        <w:top w:val="none" w:sz="0" w:space="0" w:color="auto"/>
        <w:left w:val="none" w:sz="0" w:space="0" w:color="auto"/>
        <w:bottom w:val="none" w:sz="0" w:space="0" w:color="auto"/>
        <w:right w:val="none" w:sz="0" w:space="0" w:color="auto"/>
      </w:divBdr>
      <w:divsChild>
        <w:div w:id="1064911968">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929237400">
      <w:bodyDiv w:val="1"/>
      <w:marLeft w:val="0"/>
      <w:marRight w:val="0"/>
      <w:marTop w:val="0"/>
      <w:marBottom w:val="0"/>
      <w:divBdr>
        <w:top w:val="none" w:sz="0" w:space="0" w:color="auto"/>
        <w:left w:val="none" w:sz="0" w:space="0" w:color="auto"/>
        <w:bottom w:val="none" w:sz="0" w:space="0" w:color="auto"/>
        <w:right w:val="none" w:sz="0" w:space="0" w:color="auto"/>
      </w:divBdr>
    </w:div>
    <w:div w:id="963585446">
      <w:bodyDiv w:val="1"/>
      <w:marLeft w:val="0"/>
      <w:marRight w:val="0"/>
      <w:marTop w:val="0"/>
      <w:marBottom w:val="0"/>
      <w:divBdr>
        <w:top w:val="none" w:sz="0" w:space="0" w:color="auto"/>
        <w:left w:val="none" w:sz="0" w:space="0" w:color="auto"/>
        <w:bottom w:val="none" w:sz="0" w:space="0" w:color="auto"/>
        <w:right w:val="none" w:sz="0" w:space="0" w:color="auto"/>
      </w:divBdr>
    </w:div>
    <w:div w:id="1115950032">
      <w:bodyDiv w:val="1"/>
      <w:marLeft w:val="0"/>
      <w:marRight w:val="0"/>
      <w:marTop w:val="0"/>
      <w:marBottom w:val="0"/>
      <w:divBdr>
        <w:top w:val="none" w:sz="0" w:space="0" w:color="auto"/>
        <w:left w:val="none" w:sz="0" w:space="0" w:color="auto"/>
        <w:bottom w:val="none" w:sz="0" w:space="0" w:color="auto"/>
        <w:right w:val="none" w:sz="0" w:space="0" w:color="auto"/>
      </w:divBdr>
    </w:div>
    <w:div w:id="1148329125">
      <w:bodyDiv w:val="1"/>
      <w:marLeft w:val="0"/>
      <w:marRight w:val="0"/>
      <w:marTop w:val="0"/>
      <w:marBottom w:val="0"/>
      <w:divBdr>
        <w:top w:val="none" w:sz="0" w:space="0" w:color="auto"/>
        <w:left w:val="none" w:sz="0" w:space="0" w:color="auto"/>
        <w:bottom w:val="none" w:sz="0" w:space="0" w:color="auto"/>
        <w:right w:val="none" w:sz="0" w:space="0" w:color="auto"/>
      </w:divBdr>
    </w:div>
    <w:div w:id="1164976246">
      <w:bodyDiv w:val="1"/>
      <w:marLeft w:val="0"/>
      <w:marRight w:val="0"/>
      <w:marTop w:val="0"/>
      <w:marBottom w:val="0"/>
      <w:divBdr>
        <w:top w:val="none" w:sz="0" w:space="0" w:color="auto"/>
        <w:left w:val="none" w:sz="0" w:space="0" w:color="auto"/>
        <w:bottom w:val="none" w:sz="0" w:space="0" w:color="auto"/>
        <w:right w:val="none" w:sz="0" w:space="0" w:color="auto"/>
      </w:divBdr>
      <w:divsChild>
        <w:div w:id="996179838">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187983746">
      <w:bodyDiv w:val="1"/>
      <w:marLeft w:val="0"/>
      <w:marRight w:val="0"/>
      <w:marTop w:val="0"/>
      <w:marBottom w:val="0"/>
      <w:divBdr>
        <w:top w:val="none" w:sz="0" w:space="0" w:color="auto"/>
        <w:left w:val="none" w:sz="0" w:space="0" w:color="auto"/>
        <w:bottom w:val="none" w:sz="0" w:space="0" w:color="auto"/>
        <w:right w:val="none" w:sz="0" w:space="0" w:color="auto"/>
      </w:divBdr>
      <w:divsChild>
        <w:div w:id="959068206">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216048417">
      <w:bodyDiv w:val="1"/>
      <w:marLeft w:val="0"/>
      <w:marRight w:val="0"/>
      <w:marTop w:val="0"/>
      <w:marBottom w:val="0"/>
      <w:divBdr>
        <w:top w:val="none" w:sz="0" w:space="0" w:color="auto"/>
        <w:left w:val="none" w:sz="0" w:space="0" w:color="auto"/>
        <w:bottom w:val="none" w:sz="0" w:space="0" w:color="auto"/>
        <w:right w:val="none" w:sz="0" w:space="0" w:color="auto"/>
      </w:divBdr>
    </w:div>
    <w:div w:id="1277524850">
      <w:bodyDiv w:val="1"/>
      <w:marLeft w:val="0"/>
      <w:marRight w:val="0"/>
      <w:marTop w:val="0"/>
      <w:marBottom w:val="0"/>
      <w:divBdr>
        <w:top w:val="none" w:sz="0" w:space="0" w:color="auto"/>
        <w:left w:val="none" w:sz="0" w:space="0" w:color="auto"/>
        <w:bottom w:val="none" w:sz="0" w:space="0" w:color="auto"/>
        <w:right w:val="none" w:sz="0" w:space="0" w:color="auto"/>
      </w:divBdr>
    </w:div>
    <w:div w:id="1469277758">
      <w:bodyDiv w:val="1"/>
      <w:marLeft w:val="0"/>
      <w:marRight w:val="0"/>
      <w:marTop w:val="0"/>
      <w:marBottom w:val="0"/>
      <w:divBdr>
        <w:top w:val="none" w:sz="0" w:space="0" w:color="auto"/>
        <w:left w:val="none" w:sz="0" w:space="0" w:color="auto"/>
        <w:bottom w:val="none" w:sz="0" w:space="0" w:color="auto"/>
        <w:right w:val="none" w:sz="0" w:space="0" w:color="auto"/>
      </w:divBdr>
      <w:divsChild>
        <w:div w:id="192225141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601718189">
      <w:bodyDiv w:val="1"/>
      <w:marLeft w:val="0"/>
      <w:marRight w:val="0"/>
      <w:marTop w:val="0"/>
      <w:marBottom w:val="0"/>
      <w:divBdr>
        <w:top w:val="none" w:sz="0" w:space="0" w:color="auto"/>
        <w:left w:val="none" w:sz="0" w:space="0" w:color="auto"/>
        <w:bottom w:val="none" w:sz="0" w:space="0" w:color="auto"/>
        <w:right w:val="none" w:sz="0" w:space="0" w:color="auto"/>
      </w:divBdr>
      <w:divsChild>
        <w:div w:id="492993681">
          <w:marLeft w:val="0"/>
          <w:marRight w:val="0"/>
          <w:marTop w:val="0"/>
          <w:marBottom w:val="0"/>
          <w:divBdr>
            <w:top w:val="none" w:sz="0" w:space="0" w:color="auto"/>
            <w:left w:val="none" w:sz="0" w:space="0" w:color="auto"/>
            <w:bottom w:val="none" w:sz="0" w:space="0" w:color="auto"/>
            <w:right w:val="none" w:sz="0" w:space="0" w:color="auto"/>
          </w:divBdr>
          <w:divsChild>
            <w:div w:id="1707949394">
              <w:marLeft w:val="0"/>
              <w:marRight w:val="0"/>
              <w:marTop w:val="0"/>
              <w:marBottom w:val="0"/>
              <w:divBdr>
                <w:top w:val="none" w:sz="0" w:space="0" w:color="auto"/>
                <w:left w:val="none" w:sz="0" w:space="0" w:color="auto"/>
                <w:bottom w:val="none" w:sz="0" w:space="0" w:color="auto"/>
                <w:right w:val="none" w:sz="0" w:space="0" w:color="auto"/>
              </w:divBdr>
              <w:divsChild>
                <w:div w:id="650065175">
                  <w:marLeft w:val="-60"/>
                  <w:marRight w:val="-79"/>
                  <w:marTop w:val="0"/>
                  <w:marBottom w:val="0"/>
                  <w:divBdr>
                    <w:top w:val="none" w:sz="0" w:space="0" w:color="auto"/>
                    <w:left w:val="none" w:sz="0" w:space="0" w:color="auto"/>
                    <w:bottom w:val="none" w:sz="0" w:space="0" w:color="auto"/>
                    <w:right w:val="none" w:sz="0" w:space="0" w:color="auto"/>
                  </w:divBdr>
                </w:div>
              </w:divsChild>
            </w:div>
          </w:divsChild>
        </w:div>
        <w:div w:id="1187645920">
          <w:marLeft w:val="0"/>
          <w:marRight w:val="0"/>
          <w:marTop w:val="0"/>
          <w:marBottom w:val="0"/>
          <w:divBdr>
            <w:top w:val="none" w:sz="0" w:space="0" w:color="auto"/>
            <w:left w:val="none" w:sz="0" w:space="0" w:color="auto"/>
            <w:bottom w:val="none" w:sz="0" w:space="0" w:color="auto"/>
            <w:right w:val="none" w:sz="0" w:space="0" w:color="auto"/>
          </w:divBdr>
          <w:divsChild>
            <w:div w:id="144125743">
              <w:marLeft w:val="0"/>
              <w:marRight w:val="0"/>
              <w:marTop w:val="0"/>
              <w:marBottom w:val="0"/>
              <w:divBdr>
                <w:top w:val="none" w:sz="0" w:space="0" w:color="auto"/>
                <w:left w:val="none" w:sz="0" w:space="0" w:color="auto"/>
                <w:bottom w:val="none" w:sz="0" w:space="0" w:color="auto"/>
                <w:right w:val="none" w:sz="0" w:space="0" w:color="auto"/>
              </w:divBdr>
              <w:divsChild>
                <w:div w:id="1472480444">
                  <w:marLeft w:val="0"/>
                  <w:marRight w:val="0"/>
                  <w:marTop w:val="0"/>
                  <w:marBottom w:val="0"/>
                  <w:divBdr>
                    <w:top w:val="none" w:sz="0" w:space="0" w:color="auto"/>
                    <w:left w:val="none" w:sz="0" w:space="0" w:color="auto"/>
                    <w:bottom w:val="none" w:sz="0" w:space="0" w:color="auto"/>
                    <w:right w:val="none" w:sz="0" w:space="0" w:color="auto"/>
                  </w:divBdr>
                  <w:divsChild>
                    <w:div w:id="482621309">
                      <w:marLeft w:val="0"/>
                      <w:marRight w:val="0"/>
                      <w:marTop w:val="0"/>
                      <w:marBottom w:val="0"/>
                      <w:divBdr>
                        <w:top w:val="single" w:sz="2" w:space="0" w:color="EFEFEF"/>
                        <w:left w:val="none" w:sz="0" w:space="0" w:color="auto"/>
                        <w:bottom w:val="none" w:sz="0" w:space="0" w:color="auto"/>
                        <w:right w:val="none" w:sz="0" w:space="0" w:color="auto"/>
                      </w:divBdr>
                      <w:divsChild>
                        <w:div w:id="997927159">
                          <w:marLeft w:val="0"/>
                          <w:marRight w:val="0"/>
                          <w:marTop w:val="0"/>
                          <w:marBottom w:val="0"/>
                          <w:divBdr>
                            <w:top w:val="none" w:sz="0" w:space="0" w:color="auto"/>
                            <w:left w:val="none" w:sz="0" w:space="0" w:color="auto"/>
                            <w:bottom w:val="none" w:sz="0" w:space="0" w:color="auto"/>
                            <w:right w:val="none" w:sz="0" w:space="0" w:color="auto"/>
                          </w:divBdr>
                          <w:divsChild>
                            <w:div w:id="1733767523">
                              <w:marLeft w:val="0"/>
                              <w:marRight w:val="0"/>
                              <w:marTop w:val="0"/>
                              <w:marBottom w:val="0"/>
                              <w:divBdr>
                                <w:top w:val="none" w:sz="0" w:space="0" w:color="auto"/>
                                <w:left w:val="none" w:sz="0" w:space="0" w:color="auto"/>
                                <w:bottom w:val="none" w:sz="0" w:space="0" w:color="auto"/>
                                <w:right w:val="none" w:sz="0" w:space="0" w:color="auto"/>
                              </w:divBdr>
                              <w:divsChild>
                                <w:div w:id="735670526">
                                  <w:marLeft w:val="0"/>
                                  <w:marRight w:val="0"/>
                                  <w:marTop w:val="0"/>
                                  <w:marBottom w:val="0"/>
                                  <w:divBdr>
                                    <w:top w:val="none" w:sz="0" w:space="0" w:color="auto"/>
                                    <w:left w:val="none" w:sz="0" w:space="0" w:color="auto"/>
                                    <w:bottom w:val="none" w:sz="0" w:space="0" w:color="auto"/>
                                    <w:right w:val="none" w:sz="0" w:space="0" w:color="auto"/>
                                  </w:divBdr>
                                  <w:divsChild>
                                    <w:div w:id="1373119445">
                                      <w:marLeft w:val="0"/>
                                      <w:marRight w:val="0"/>
                                      <w:marTop w:val="0"/>
                                      <w:marBottom w:val="0"/>
                                      <w:divBdr>
                                        <w:top w:val="none" w:sz="0" w:space="0" w:color="auto"/>
                                        <w:left w:val="none" w:sz="0" w:space="0" w:color="auto"/>
                                        <w:bottom w:val="none" w:sz="0" w:space="0" w:color="auto"/>
                                        <w:right w:val="none" w:sz="0" w:space="0" w:color="auto"/>
                                      </w:divBdr>
                                      <w:divsChild>
                                        <w:div w:id="284234385">
                                          <w:marLeft w:val="0"/>
                                          <w:marRight w:val="0"/>
                                          <w:marTop w:val="0"/>
                                          <w:marBottom w:val="0"/>
                                          <w:divBdr>
                                            <w:top w:val="none" w:sz="0" w:space="0" w:color="auto"/>
                                            <w:left w:val="none" w:sz="0" w:space="0" w:color="auto"/>
                                            <w:bottom w:val="none" w:sz="0" w:space="0" w:color="auto"/>
                                            <w:right w:val="none" w:sz="0" w:space="0" w:color="auto"/>
                                          </w:divBdr>
                                          <w:divsChild>
                                            <w:div w:id="1238514115">
                                              <w:marLeft w:val="0"/>
                                              <w:marRight w:val="0"/>
                                              <w:marTop w:val="0"/>
                                              <w:marBottom w:val="0"/>
                                              <w:divBdr>
                                                <w:top w:val="none" w:sz="0" w:space="0" w:color="auto"/>
                                                <w:left w:val="none" w:sz="0" w:space="0" w:color="auto"/>
                                                <w:bottom w:val="none" w:sz="0" w:space="0" w:color="auto"/>
                                                <w:right w:val="none" w:sz="0" w:space="0" w:color="auto"/>
                                              </w:divBdr>
                                              <w:divsChild>
                                                <w:div w:id="1215317499">
                                                  <w:marLeft w:val="0"/>
                                                  <w:marRight w:val="0"/>
                                                  <w:marTop w:val="0"/>
                                                  <w:marBottom w:val="0"/>
                                                  <w:divBdr>
                                                    <w:top w:val="none" w:sz="0" w:space="0" w:color="auto"/>
                                                    <w:left w:val="none" w:sz="0" w:space="0" w:color="auto"/>
                                                    <w:bottom w:val="none" w:sz="0" w:space="0" w:color="auto"/>
                                                    <w:right w:val="none" w:sz="0" w:space="0" w:color="auto"/>
                                                  </w:divBdr>
                                                  <w:divsChild>
                                                    <w:div w:id="1312904493">
                                                      <w:marLeft w:val="0"/>
                                                      <w:marRight w:val="0"/>
                                                      <w:marTop w:val="120"/>
                                                      <w:marBottom w:val="0"/>
                                                      <w:divBdr>
                                                        <w:top w:val="none" w:sz="0" w:space="0" w:color="auto"/>
                                                        <w:left w:val="none" w:sz="0" w:space="0" w:color="auto"/>
                                                        <w:bottom w:val="none" w:sz="0" w:space="0" w:color="auto"/>
                                                        <w:right w:val="none" w:sz="0" w:space="0" w:color="auto"/>
                                                      </w:divBdr>
                                                      <w:divsChild>
                                                        <w:div w:id="874732953">
                                                          <w:marLeft w:val="0"/>
                                                          <w:marRight w:val="0"/>
                                                          <w:marTop w:val="0"/>
                                                          <w:marBottom w:val="0"/>
                                                          <w:divBdr>
                                                            <w:top w:val="none" w:sz="0" w:space="0" w:color="auto"/>
                                                            <w:left w:val="none" w:sz="0" w:space="0" w:color="auto"/>
                                                            <w:bottom w:val="none" w:sz="0" w:space="0" w:color="auto"/>
                                                            <w:right w:val="none" w:sz="0" w:space="0" w:color="auto"/>
                                                          </w:divBdr>
                                                          <w:divsChild>
                                                            <w:div w:id="1161043791">
                                                              <w:marLeft w:val="0"/>
                                                              <w:marRight w:val="0"/>
                                                              <w:marTop w:val="0"/>
                                                              <w:marBottom w:val="0"/>
                                                              <w:divBdr>
                                                                <w:top w:val="none" w:sz="0" w:space="0" w:color="auto"/>
                                                                <w:left w:val="none" w:sz="0" w:space="0" w:color="auto"/>
                                                                <w:bottom w:val="none" w:sz="0" w:space="0" w:color="auto"/>
                                                                <w:right w:val="none" w:sz="0" w:space="0" w:color="auto"/>
                                                              </w:divBdr>
                                                              <w:divsChild>
                                                                <w:div w:id="198124948">
                                                                  <w:marLeft w:val="0"/>
                                                                  <w:marRight w:val="0"/>
                                                                  <w:marTop w:val="0"/>
                                                                  <w:marBottom w:val="0"/>
                                                                  <w:divBdr>
                                                                    <w:top w:val="none" w:sz="0" w:space="0" w:color="auto"/>
                                                                    <w:left w:val="none" w:sz="0" w:space="0" w:color="auto"/>
                                                                    <w:bottom w:val="none" w:sz="0" w:space="0" w:color="auto"/>
                                                                    <w:right w:val="none" w:sz="0" w:space="0" w:color="auto"/>
                                                                  </w:divBdr>
                                                                </w:div>
                                                                <w:div w:id="321156093">
                                                                  <w:marLeft w:val="0"/>
                                                                  <w:marRight w:val="0"/>
                                                                  <w:marTop w:val="0"/>
                                                                  <w:marBottom w:val="0"/>
                                                                  <w:divBdr>
                                                                    <w:top w:val="none" w:sz="0" w:space="0" w:color="auto"/>
                                                                    <w:left w:val="none" w:sz="0" w:space="0" w:color="auto"/>
                                                                    <w:bottom w:val="none" w:sz="0" w:space="0" w:color="auto"/>
                                                                    <w:right w:val="none" w:sz="0" w:space="0" w:color="auto"/>
                                                                  </w:divBdr>
                                                                </w:div>
                                                                <w:div w:id="346294265">
                                                                  <w:marLeft w:val="0"/>
                                                                  <w:marRight w:val="0"/>
                                                                  <w:marTop w:val="0"/>
                                                                  <w:marBottom w:val="0"/>
                                                                  <w:divBdr>
                                                                    <w:top w:val="none" w:sz="0" w:space="0" w:color="auto"/>
                                                                    <w:left w:val="none" w:sz="0" w:space="0" w:color="auto"/>
                                                                    <w:bottom w:val="none" w:sz="0" w:space="0" w:color="auto"/>
                                                                    <w:right w:val="none" w:sz="0" w:space="0" w:color="auto"/>
                                                                  </w:divBdr>
                                                                </w:div>
                                                                <w:div w:id="380830793">
                                                                  <w:marLeft w:val="0"/>
                                                                  <w:marRight w:val="0"/>
                                                                  <w:marTop w:val="0"/>
                                                                  <w:marBottom w:val="0"/>
                                                                  <w:divBdr>
                                                                    <w:top w:val="none" w:sz="0" w:space="0" w:color="auto"/>
                                                                    <w:left w:val="none" w:sz="0" w:space="0" w:color="auto"/>
                                                                    <w:bottom w:val="none" w:sz="0" w:space="0" w:color="auto"/>
                                                                    <w:right w:val="none" w:sz="0" w:space="0" w:color="auto"/>
                                                                  </w:divBdr>
                                                                </w:div>
                                                                <w:div w:id="465976796">
                                                                  <w:marLeft w:val="0"/>
                                                                  <w:marRight w:val="0"/>
                                                                  <w:marTop w:val="0"/>
                                                                  <w:marBottom w:val="0"/>
                                                                  <w:divBdr>
                                                                    <w:top w:val="none" w:sz="0" w:space="0" w:color="auto"/>
                                                                    <w:left w:val="none" w:sz="0" w:space="0" w:color="auto"/>
                                                                    <w:bottom w:val="none" w:sz="0" w:space="0" w:color="auto"/>
                                                                    <w:right w:val="none" w:sz="0" w:space="0" w:color="auto"/>
                                                                  </w:divBdr>
                                                                </w:div>
                                                                <w:div w:id="648285329">
                                                                  <w:marLeft w:val="0"/>
                                                                  <w:marRight w:val="0"/>
                                                                  <w:marTop w:val="0"/>
                                                                  <w:marBottom w:val="0"/>
                                                                  <w:divBdr>
                                                                    <w:top w:val="none" w:sz="0" w:space="0" w:color="auto"/>
                                                                    <w:left w:val="none" w:sz="0" w:space="0" w:color="auto"/>
                                                                    <w:bottom w:val="none" w:sz="0" w:space="0" w:color="auto"/>
                                                                    <w:right w:val="none" w:sz="0" w:space="0" w:color="auto"/>
                                                                  </w:divBdr>
                                                                </w:div>
                                                                <w:div w:id="719790138">
                                                                  <w:marLeft w:val="0"/>
                                                                  <w:marRight w:val="0"/>
                                                                  <w:marTop w:val="0"/>
                                                                  <w:marBottom w:val="0"/>
                                                                  <w:divBdr>
                                                                    <w:top w:val="none" w:sz="0" w:space="0" w:color="auto"/>
                                                                    <w:left w:val="none" w:sz="0" w:space="0" w:color="auto"/>
                                                                    <w:bottom w:val="none" w:sz="0" w:space="0" w:color="auto"/>
                                                                    <w:right w:val="none" w:sz="0" w:space="0" w:color="auto"/>
                                                                  </w:divBdr>
                                                                </w:div>
                                                                <w:div w:id="788428933">
                                                                  <w:marLeft w:val="0"/>
                                                                  <w:marRight w:val="0"/>
                                                                  <w:marTop w:val="0"/>
                                                                  <w:marBottom w:val="0"/>
                                                                  <w:divBdr>
                                                                    <w:top w:val="none" w:sz="0" w:space="0" w:color="auto"/>
                                                                    <w:left w:val="none" w:sz="0" w:space="0" w:color="auto"/>
                                                                    <w:bottom w:val="none" w:sz="0" w:space="0" w:color="auto"/>
                                                                    <w:right w:val="none" w:sz="0" w:space="0" w:color="auto"/>
                                                                  </w:divBdr>
                                                                </w:div>
                                                                <w:div w:id="978999497">
                                                                  <w:marLeft w:val="0"/>
                                                                  <w:marRight w:val="0"/>
                                                                  <w:marTop w:val="0"/>
                                                                  <w:marBottom w:val="0"/>
                                                                  <w:divBdr>
                                                                    <w:top w:val="none" w:sz="0" w:space="0" w:color="auto"/>
                                                                    <w:left w:val="none" w:sz="0" w:space="0" w:color="auto"/>
                                                                    <w:bottom w:val="none" w:sz="0" w:space="0" w:color="auto"/>
                                                                    <w:right w:val="none" w:sz="0" w:space="0" w:color="auto"/>
                                                                  </w:divBdr>
                                                                </w:div>
                                                                <w:div w:id="1030184483">
                                                                  <w:marLeft w:val="0"/>
                                                                  <w:marRight w:val="0"/>
                                                                  <w:marTop w:val="0"/>
                                                                  <w:marBottom w:val="0"/>
                                                                  <w:divBdr>
                                                                    <w:top w:val="none" w:sz="0" w:space="0" w:color="auto"/>
                                                                    <w:left w:val="none" w:sz="0" w:space="0" w:color="auto"/>
                                                                    <w:bottom w:val="none" w:sz="0" w:space="0" w:color="auto"/>
                                                                    <w:right w:val="none" w:sz="0" w:space="0" w:color="auto"/>
                                                                  </w:divBdr>
                                                                </w:div>
                                                                <w:div w:id="1103959479">
                                                                  <w:marLeft w:val="0"/>
                                                                  <w:marRight w:val="0"/>
                                                                  <w:marTop w:val="0"/>
                                                                  <w:marBottom w:val="0"/>
                                                                  <w:divBdr>
                                                                    <w:top w:val="none" w:sz="0" w:space="0" w:color="auto"/>
                                                                    <w:left w:val="none" w:sz="0" w:space="0" w:color="auto"/>
                                                                    <w:bottom w:val="none" w:sz="0" w:space="0" w:color="auto"/>
                                                                    <w:right w:val="none" w:sz="0" w:space="0" w:color="auto"/>
                                                                  </w:divBdr>
                                                                </w:div>
                                                                <w:div w:id="1121222323">
                                                                  <w:marLeft w:val="0"/>
                                                                  <w:marRight w:val="0"/>
                                                                  <w:marTop w:val="0"/>
                                                                  <w:marBottom w:val="0"/>
                                                                  <w:divBdr>
                                                                    <w:top w:val="none" w:sz="0" w:space="0" w:color="auto"/>
                                                                    <w:left w:val="none" w:sz="0" w:space="0" w:color="auto"/>
                                                                    <w:bottom w:val="none" w:sz="0" w:space="0" w:color="auto"/>
                                                                    <w:right w:val="none" w:sz="0" w:space="0" w:color="auto"/>
                                                                  </w:divBdr>
                                                                </w:div>
                                                                <w:div w:id="1225726743">
                                                                  <w:marLeft w:val="0"/>
                                                                  <w:marRight w:val="0"/>
                                                                  <w:marTop w:val="0"/>
                                                                  <w:marBottom w:val="0"/>
                                                                  <w:divBdr>
                                                                    <w:top w:val="none" w:sz="0" w:space="0" w:color="auto"/>
                                                                    <w:left w:val="none" w:sz="0" w:space="0" w:color="auto"/>
                                                                    <w:bottom w:val="none" w:sz="0" w:space="0" w:color="auto"/>
                                                                    <w:right w:val="none" w:sz="0" w:space="0" w:color="auto"/>
                                                                  </w:divBdr>
                                                                </w:div>
                                                                <w:div w:id="1274946621">
                                                                  <w:marLeft w:val="0"/>
                                                                  <w:marRight w:val="0"/>
                                                                  <w:marTop w:val="0"/>
                                                                  <w:marBottom w:val="0"/>
                                                                  <w:divBdr>
                                                                    <w:top w:val="none" w:sz="0" w:space="0" w:color="auto"/>
                                                                    <w:left w:val="none" w:sz="0" w:space="0" w:color="auto"/>
                                                                    <w:bottom w:val="none" w:sz="0" w:space="0" w:color="auto"/>
                                                                    <w:right w:val="none" w:sz="0" w:space="0" w:color="auto"/>
                                                                  </w:divBdr>
                                                                </w:div>
                                                                <w:div w:id="1296523737">
                                                                  <w:marLeft w:val="0"/>
                                                                  <w:marRight w:val="0"/>
                                                                  <w:marTop w:val="0"/>
                                                                  <w:marBottom w:val="0"/>
                                                                  <w:divBdr>
                                                                    <w:top w:val="none" w:sz="0" w:space="0" w:color="auto"/>
                                                                    <w:left w:val="none" w:sz="0" w:space="0" w:color="auto"/>
                                                                    <w:bottom w:val="none" w:sz="0" w:space="0" w:color="auto"/>
                                                                    <w:right w:val="none" w:sz="0" w:space="0" w:color="auto"/>
                                                                  </w:divBdr>
                                                                </w:div>
                                                                <w:div w:id="1305356244">
                                                                  <w:marLeft w:val="0"/>
                                                                  <w:marRight w:val="0"/>
                                                                  <w:marTop w:val="0"/>
                                                                  <w:marBottom w:val="0"/>
                                                                  <w:divBdr>
                                                                    <w:top w:val="none" w:sz="0" w:space="0" w:color="auto"/>
                                                                    <w:left w:val="none" w:sz="0" w:space="0" w:color="auto"/>
                                                                    <w:bottom w:val="none" w:sz="0" w:space="0" w:color="auto"/>
                                                                    <w:right w:val="none" w:sz="0" w:space="0" w:color="auto"/>
                                                                  </w:divBdr>
                                                                </w:div>
                                                                <w:div w:id="1419715285">
                                                                  <w:marLeft w:val="0"/>
                                                                  <w:marRight w:val="0"/>
                                                                  <w:marTop w:val="0"/>
                                                                  <w:marBottom w:val="0"/>
                                                                  <w:divBdr>
                                                                    <w:top w:val="none" w:sz="0" w:space="0" w:color="auto"/>
                                                                    <w:left w:val="none" w:sz="0" w:space="0" w:color="auto"/>
                                                                    <w:bottom w:val="none" w:sz="0" w:space="0" w:color="auto"/>
                                                                    <w:right w:val="none" w:sz="0" w:space="0" w:color="auto"/>
                                                                  </w:divBdr>
                                                                </w:div>
                                                                <w:div w:id="1524439017">
                                                                  <w:marLeft w:val="0"/>
                                                                  <w:marRight w:val="0"/>
                                                                  <w:marTop w:val="0"/>
                                                                  <w:marBottom w:val="0"/>
                                                                  <w:divBdr>
                                                                    <w:top w:val="none" w:sz="0" w:space="0" w:color="auto"/>
                                                                    <w:left w:val="none" w:sz="0" w:space="0" w:color="auto"/>
                                                                    <w:bottom w:val="none" w:sz="0" w:space="0" w:color="auto"/>
                                                                    <w:right w:val="none" w:sz="0" w:space="0" w:color="auto"/>
                                                                  </w:divBdr>
                                                                </w:div>
                                                                <w:div w:id="1527912624">
                                                                  <w:marLeft w:val="0"/>
                                                                  <w:marRight w:val="0"/>
                                                                  <w:marTop w:val="0"/>
                                                                  <w:marBottom w:val="0"/>
                                                                  <w:divBdr>
                                                                    <w:top w:val="none" w:sz="0" w:space="0" w:color="auto"/>
                                                                    <w:left w:val="none" w:sz="0" w:space="0" w:color="auto"/>
                                                                    <w:bottom w:val="none" w:sz="0" w:space="0" w:color="auto"/>
                                                                    <w:right w:val="none" w:sz="0" w:space="0" w:color="auto"/>
                                                                  </w:divBdr>
                                                                </w:div>
                                                                <w:div w:id="1534996940">
                                                                  <w:marLeft w:val="0"/>
                                                                  <w:marRight w:val="0"/>
                                                                  <w:marTop w:val="0"/>
                                                                  <w:marBottom w:val="0"/>
                                                                  <w:divBdr>
                                                                    <w:top w:val="none" w:sz="0" w:space="0" w:color="auto"/>
                                                                    <w:left w:val="none" w:sz="0" w:space="0" w:color="auto"/>
                                                                    <w:bottom w:val="none" w:sz="0" w:space="0" w:color="auto"/>
                                                                    <w:right w:val="none" w:sz="0" w:space="0" w:color="auto"/>
                                                                  </w:divBdr>
                                                                </w:div>
                                                                <w:div w:id="1736053640">
                                                                  <w:marLeft w:val="0"/>
                                                                  <w:marRight w:val="0"/>
                                                                  <w:marTop w:val="0"/>
                                                                  <w:marBottom w:val="0"/>
                                                                  <w:divBdr>
                                                                    <w:top w:val="none" w:sz="0" w:space="0" w:color="auto"/>
                                                                    <w:left w:val="none" w:sz="0" w:space="0" w:color="auto"/>
                                                                    <w:bottom w:val="none" w:sz="0" w:space="0" w:color="auto"/>
                                                                    <w:right w:val="none" w:sz="0" w:space="0" w:color="auto"/>
                                                                  </w:divBdr>
                                                                </w:div>
                                                                <w:div w:id="1866554062">
                                                                  <w:marLeft w:val="0"/>
                                                                  <w:marRight w:val="0"/>
                                                                  <w:marTop w:val="0"/>
                                                                  <w:marBottom w:val="0"/>
                                                                  <w:divBdr>
                                                                    <w:top w:val="none" w:sz="0" w:space="0" w:color="auto"/>
                                                                    <w:left w:val="none" w:sz="0" w:space="0" w:color="auto"/>
                                                                    <w:bottom w:val="none" w:sz="0" w:space="0" w:color="auto"/>
                                                                    <w:right w:val="none" w:sz="0" w:space="0" w:color="auto"/>
                                                                  </w:divBdr>
                                                                </w:div>
                                                                <w:div w:id="204945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684730">
                                                  <w:marLeft w:val="0"/>
                                                  <w:marRight w:val="0"/>
                                                  <w:marTop w:val="0"/>
                                                  <w:marBottom w:val="0"/>
                                                  <w:divBdr>
                                                    <w:top w:val="none" w:sz="0" w:space="0" w:color="auto"/>
                                                    <w:left w:val="none" w:sz="0" w:space="0" w:color="auto"/>
                                                    <w:bottom w:val="none" w:sz="0" w:space="0" w:color="auto"/>
                                                    <w:right w:val="none" w:sz="0" w:space="0" w:color="auto"/>
                                                  </w:divBdr>
                                                  <w:divsChild>
                                                    <w:div w:id="252398732">
                                                      <w:marLeft w:val="0"/>
                                                      <w:marRight w:val="0"/>
                                                      <w:marTop w:val="0"/>
                                                      <w:marBottom w:val="0"/>
                                                      <w:divBdr>
                                                        <w:top w:val="none" w:sz="0" w:space="0" w:color="auto"/>
                                                        <w:left w:val="none" w:sz="0" w:space="0" w:color="auto"/>
                                                        <w:bottom w:val="none" w:sz="0" w:space="0" w:color="auto"/>
                                                        <w:right w:val="none" w:sz="0" w:space="0" w:color="auto"/>
                                                      </w:divBdr>
                                                    </w:div>
                                                    <w:div w:id="361789497">
                                                      <w:marLeft w:val="300"/>
                                                      <w:marRight w:val="0"/>
                                                      <w:marTop w:val="0"/>
                                                      <w:marBottom w:val="0"/>
                                                      <w:divBdr>
                                                        <w:top w:val="none" w:sz="0" w:space="0" w:color="auto"/>
                                                        <w:left w:val="none" w:sz="0" w:space="0" w:color="auto"/>
                                                        <w:bottom w:val="none" w:sz="0" w:space="0" w:color="auto"/>
                                                        <w:right w:val="none" w:sz="0" w:space="0" w:color="auto"/>
                                                      </w:divBdr>
                                                    </w:div>
                                                    <w:div w:id="812328606">
                                                      <w:marLeft w:val="300"/>
                                                      <w:marRight w:val="0"/>
                                                      <w:marTop w:val="0"/>
                                                      <w:marBottom w:val="0"/>
                                                      <w:divBdr>
                                                        <w:top w:val="none" w:sz="0" w:space="0" w:color="auto"/>
                                                        <w:left w:val="none" w:sz="0" w:space="0" w:color="auto"/>
                                                        <w:bottom w:val="none" w:sz="0" w:space="0" w:color="auto"/>
                                                        <w:right w:val="none" w:sz="0" w:space="0" w:color="auto"/>
                                                      </w:divBdr>
                                                    </w:div>
                                                    <w:div w:id="1100636937">
                                                      <w:marLeft w:val="60"/>
                                                      <w:marRight w:val="0"/>
                                                      <w:marTop w:val="0"/>
                                                      <w:marBottom w:val="0"/>
                                                      <w:divBdr>
                                                        <w:top w:val="none" w:sz="0" w:space="0" w:color="auto"/>
                                                        <w:left w:val="none" w:sz="0" w:space="0" w:color="auto"/>
                                                        <w:bottom w:val="none" w:sz="0" w:space="0" w:color="auto"/>
                                                        <w:right w:val="none" w:sz="0" w:space="0" w:color="auto"/>
                                                      </w:divBdr>
                                                    </w:div>
                                                    <w:div w:id="119407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12794">
                                              <w:marLeft w:val="0"/>
                                              <w:marRight w:val="0"/>
                                              <w:marTop w:val="0"/>
                                              <w:marBottom w:val="0"/>
                                              <w:divBdr>
                                                <w:top w:val="none" w:sz="0" w:space="0" w:color="auto"/>
                                                <w:left w:val="none" w:sz="0" w:space="0" w:color="auto"/>
                                                <w:bottom w:val="none" w:sz="0" w:space="0" w:color="auto"/>
                                                <w:right w:val="none" w:sz="0" w:space="0" w:color="auto"/>
                                              </w:divBdr>
                                              <w:divsChild>
                                                <w:div w:id="182407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1587602">
      <w:bodyDiv w:val="1"/>
      <w:marLeft w:val="0"/>
      <w:marRight w:val="0"/>
      <w:marTop w:val="0"/>
      <w:marBottom w:val="0"/>
      <w:divBdr>
        <w:top w:val="none" w:sz="0" w:space="0" w:color="auto"/>
        <w:left w:val="none" w:sz="0" w:space="0" w:color="auto"/>
        <w:bottom w:val="none" w:sz="0" w:space="0" w:color="auto"/>
        <w:right w:val="none" w:sz="0" w:space="0" w:color="auto"/>
      </w:divBdr>
    </w:div>
    <w:div w:id="1734885958">
      <w:bodyDiv w:val="1"/>
      <w:marLeft w:val="0"/>
      <w:marRight w:val="0"/>
      <w:marTop w:val="0"/>
      <w:marBottom w:val="0"/>
      <w:divBdr>
        <w:top w:val="none" w:sz="0" w:space="0" w:color="auto"/>
        <w:left w:val="none" w:sz="0" w:space="0" w:color="auto"/>
        <w:bottom w:val="none" w:sz="0" w:space="0" w:color="auto"/>
        <w:right w:val="none" w:sz="0" w:space="0" w:color="auto"/>
      </w:divBdr>
    </w:div>
    <w:div w:id="1766539223">
      <w:bodyDiv w:val="1"/>
      <w:marLeft w:val="0"/>
      <w:marRight w:val="0"/>
      <w:marTop w:val="0"/>
      <w:marBottom w:val="0"/>
      <w:divBdr>
        <w:top w:val="none" w:sz="0" w:space="0" w:color="auto"/>
        <w:left w:val="none" w:sz="0" w:space="0" w:color="auto"/>
        <w:bottom w:val="none" w:sz="0" w:space="0" w:color="auto"/>
        <w:right w:val="none" w:sz="0" w:space="0" w:color="auto"/>
      </w:divBdr>
      <w:divsChild>
        <w:div w:id="102586029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800029430">
      <w:bodyDiv w:val="1"/>
      <w:marLeft w:val="0"/>
      <w:marRight w:val="0"/>
      <w:marTop w:val="0"/>
      <w:marBottom w:val="0"/>
      <w:divBdr>
        <w:top w:val="none" w:sz="0" w:space="0" w:color="auto"/>
        <w:left w:val="none" w:sz="0" w:space="0" w:color="auto"/>
        <w:bottom w:val="none" w:sz="0" w:space="0" w:color="auto"/>
        <w:right w:val="none" w:sz="0" w:space="0" w:color="auto"/>
      </w:divBdr>
    </w:div>
    <w:div w:id="1846935928">
      <w:bodyDiv w:val="1"/>
      <w:marLeft w:val="0"/>
      <w:marRight w:val="0"/>
      <w:marTop w:val="0"/>
      <w:marBottom w:val="0"/>
      <w:divBdr>
        <w:top w:val="none" w:sz="0" w:space="0" w:color="auto"/>
        <w:left w:val="none" w:sz="0" w:space="0" w:color="auto"/>
        <w:bottom w:val="none" w:sz="0" w:space="0" w:color="auto"/>
        <w:right w:val="none" w:sz="0" w:space="0" w:color="auto"/>
      </w:divBdr>
      <w:divsChild>
        <w:div w:id="2082176495">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990554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24A8E191A4BD4ABB3FF29C663F51CA" ma:contentTypeVersion="4" ma:contentTypeDescription="Create a new document." ma:contentTypeScope="" ma:versionID="659f6298d900838508bdaeec6fbcc03c">
  <xsd:schema xmlns:xsd="http://www.w3.org/2001/XMLSchema" xmlns:xs="http://www.w3.org/2001/XMLSchema" xmlns:p="http://schemas.microsoft.com/office/2006/metadata/properties" xmlns:ns3="5558fdbb-aa62-4ed3-bde6-c4ed882e5ded" targetNamespace="http://schemas.microsoft.com/office/2006/metadata/properties" ma:root="true" ma:fieldsID="d5ed3ecaff6d9b9e7f23dbc3bb69941c" ns3:_="">
    <xsd:import namespace="5558fdbb-aa62-4ed3-bde6-c4ed882e5de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fdbb-aa62-4ed3-bde6-c4ed882e5d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A37AA-AC90-4640-A922-9268FC574D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53F5CF-2B78-4B7A-8A1E-F758BAF3B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fdbb-aa62-4ed3-bde6-c4ed882e5d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9DDF34-6858-4F07-976C-5A565587F87A}">
  <ds:schemaRefs>
    <ds:schemaRef ds:uri="http://schemas.microsoft.com/sharepoint/v3/contenttype/forms"/>
  </ds:schemaRefs>
</ds:datastoreItem>
</file>

<file path=customXml/itemProps4.xml><?xml version="1.0" encoding="utf-8"?>
<ds:datastoreItem xmlns:ds="http://schemas.openxmlformats.org/officeDocument/2006/customXml" ds:itemID="{DC5F9FC8-5B81-4DE9-BBF7-32357F50A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Pitt</dc:creator>
  <cp:keywords/>
  <dc:description/>
  <cp:lastModifiedBy>Karen Pitt</cp:lastModifiedBy>
  <cp:revision>2</cp:revision>
  <cp:lastPrinted>2019-12-12T15:16:00Z</cp:lastPrinted>
  <dcterms:created xsi:type="dcterms:W3CDTF">2022-08-04T19:16:00Z</dcterms:created>
  <dcterms:modified xsi:type="dcterms:W3CDTF">2022-08-0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24A8E191A4BD4ABB3FF29C663F51CA</vt:lpwstr>
  </property>
</Properties>
</file>